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052D21" w14:textId="730DFDA0" w:rsidR="00A513E0" w:rsidRPr="007A0D9E" w:rsidRDefault="00A513E0" w:rsidP="00A513E0">
      <w:pPr>
        <w:rPr>
          <w:b/>
        </w:rPr>
      </w:pPr>
      <w:bookmarkStart w:id="0" w:name="_GoBack"/>
      <w:bookmarkEnd w:id="0"/>
      <w:r w:rsidRPr="007A0D9E">
        <w:rPr>
          <w:b/>
        </w:rPr>
        <w:t>D</w:t>
      </w:r>
      <w:r w:rsidR="007A0D9E" w:rsidRPr="007A0D9E">
        <w:rPr>
          <w:b/>
        </w:rPr>
        <w:t xml:space="preserve">alhousie </w:t>
      </w:r>
      <w:r w:rsidRPr="007A0D9E">
        <w:rPr>
          <w:b/>
        </w:rPr>
        <w:t>S</w:t>
      </w:r>
      <w:r w:rsidR="007A0D9E" w:rsidRPr="007A0D9E">
        <w:rPr>
          <w:b/>
        </w:rPr>
        <w:t xml:space="preserve">cience </w:t>
      </w:r>
      <w:r w:rsidRPr="007A0D9E">
        <w:rPr>
          <w:b/>
        </w:rPr>
        <w:t>S</w:t>
      </w:r>
      <w:r w:rsidR="007A0D9E" w:rsidRPr="007A0D9E">
        <w:rPr>
          <w:b/>
        </w:rPr>
        <w:t>ociety</w:t>
      </w:r>
      <w:r w:rsidRPr="007A0D9E">
        <w:rPr>
          <w:b/>
        </w:rPr>
        <w:t xml:space="preserve"> A</w:t>
      </w:r>
      <w:r w:rsidR="007A0D9E" w:rsidRPr="007A0D9E">
        <w:rPr>
          <w:b/>
        </w:rPr>
        <w:t xml:space="preserve">nnual </w:t>
      </w:r>
      <w:r w:rsidRPr="007A0D9E">
        <w:rPr>
          <w:b/>
        </w:rPr>
        <w:t>G</w:t>
      </w:r>
      <w:r w:rsidR="007A0D9E" w:rsidRPr="007A0D9E">
        <w:rPr>
          <w:b/>
        </w:rPr>
        <w:t xml:space="preserve">eneral </w:t>
      </w:r>
      <w:r w:rsidRPr="007A0D9E">
        <w:rPr>
          <w:b/>
        </w:rPr>
        <w:t>M</w:t>
      </w:r>
      <w:r w:rsidR="007A0D9E" w:rsidRPr="007A0D9E">
        <w:rPr>
          <w:b/>
        </w:rPr>
        <w:t>eeting</w:t>
      </w:r>
    </w:p>
    <w:p w14:paraId="58A143FF" w14:textId="77777777" w:rsidR="00A513E0" w:rsidRPr="007A0D9E" w:rsidRDefault="00A513E0" w:rsidP="00A513E0">
      <w:pPr>
        <w:rPr>
          <w:b/>
        </w:rPr>
      </w:pPr>
    </w:p>
    <w:p w14:paraId="3DBA74E3" w14:textId="30ADBC9B" w:rsidR="00A513E0" w:rsidRPr="007A0D9E" w:rsidRDefault="0050449E" w:rsidP="00A513E0">
      <w:pPr>
        <w:jc w:val="right"/>
      </w:pPr>
      <w:r>
        <w:t>October 3</w:t>
      </w:r>
      <w:r w:rsidRPr="0050449E">
        <w:rPr>
          <w:vertAlign w:val="superscript"/>
        </w:rPr>
        <w:t>rd</w:t>
      </w:r>
      <w:r w:rsidR="0050463D" w:rsidRPr="007A0D9E">
        <w:t xml:space="preserve">, </w:t>
      </w:r>
      <w:r w:rsidR="0069749C" w:rsidRPr="007A0D9E">
        <w:t>2016</w:t>
      </w:r>
    </w:p>
    <w:p w14:paraId="35230DD8" w14:textId="2D0B4AF2" w:rsidR="00A513E0" w:rsidRPr="007A0D9E" w:rsidRDefault="00A513E0" w:rsidP="00A513E0">
      <w:pPr>
        <w:jc w:val="right"/>
      </w:pPr>
      <w:r w:rsidRPr="007A0D9E">
        <w:t xml:space="preserve">Chair: </w:t>
      </w:r>
      <w:r w:rsidR="00362615">
        <w:t>Nic Strowbridge</w:t>
      </w:r>
    </w:p>
    <w:p w14:paraId="7B92A546" w14:textId="22C97F67" w:rsidR="00A513E0" w:rsidRPr="007A0D9E" w:rsidRDefault="00A513E0" w:rsidP="00A513E0">
      <w:pPr>
        <w:pStyle w:val="ListParagraph"/>
        <w:numPr>
          <w:ilvl w:val="0"/>
          <w:numId w:val="1"/>
        </w:numPr>
        <w:ind w:left="720"/>
        <w:rPr>
          <w:b/>
        </w:rPr>
      </w:pPr>
      <w:r w:rsidRPr="007A0D9E">
        <w:rPr>
          <w:b/>
        </w:rPr>
        <w:t>Rol</w:t>
      </w:r>
      <w:r w:rsidR="00C11B91">
        <w:rPr>
          <w:b/>
        </w:rPr>
        <w:t>l</w:t>
      </w:r>
      <w:r w:rsidRPr="007A0D9E">
        <w:rPr>
          <w:b/>
        </w:rPr>
        <w:t xml:space="preserve"> Call</w:t>
      </w:r>
    </w:p>
    <w:p w14:paraId="1858EAC6" w14:textId="77777777" w:rsidR="0046096A" w:rsidRPr="007A0D9E" w:rsidRDefault="00A513E0" w:rsidP="008E4DC3">
      <w:pPr>
        <w:pStyle w:val="ListParagraph"/>
        <w:numPr>
          <w:ilvl w:val="0"/>
          <w:numId w:val="1"/>
        </w:numPr>
        <w:ind w:left="720"/>
        <w:rPr>
          <w:b/>
        </w:rPr>
      </w:pPr>
      <w:r w:rsidRPr="007A0D9E">
        <w:rPr>
          <w:b/>
        </w:rPr>
        <w:t>Acceptance of agenda</w:t>
      </w:r>
    </w:p>
    <w:p w14:paraId="3313C33A" w14:textId="2EB5D432" w:rsidR="0046096A" w:rsidRDefault="008E4DC3" w:rsidP="008E4DC3">
      <w:pPr>
        <w:pStyle w:val="ListParagraph"/>
        <w:numPr>
          <w:ilvl w:val="1"/>
          <w:numId w:val="1"/>
        </w:numPr>
      </w:pPr>
      <w:r w:rsidRPr="007A0D9E">
        <w:t>Agenda received</w:t>
      </w:r>
    </w:p>
    <w:p w14:paraId="109A44C7" w14:textId="3548F920" w:rsidR="00E37CBA" w:rsidRPr="007A0D9E" w:rsidRDefault="00E37CBA" w:rsidP="008E4DC3">
      <w:pPr>
        <w:pStyle w:val="ListParagraph"/>
        <w:numPr>
          <w:ilvl w:val="1"/>
          <w:numId w:val="1"/>
        </w:numPr>
      </w:pPr>
      <w:r>
        <w:t>Motion by Allister to add Environmental Affairs Rep, tabled from last meeting, to the agenda, seconded by Todd, passed</w:t>
      </w:r>
    </w:p>
    <w:p w14:paraId="3EA473CB" w14:textId="740DDC4E" w:rsidR="00B117F2" w:rsidRPr="003E38AE" w:rsidRDefault="005E3B28" w:rsidP="005E3B28">
      <w:pPr>
        <w:pStyle w:val="ListParagraph"/>
        <w:numPr>
          <w:ilvl w:val="1"/>
          <w:numId w:val="1"/>
        </w:numPr>
      </w:pPr>
      <w:r w:rsidRPr="007A0D9E">
        <w:t xml:space="preserve">Motion by </w:t>
      </w:r>
      <w:r w:rsidR="00683140">
        <w:t>Debby</w:t>
      </w:r>
      <w:r w:rsidRPr="007A0D9E">
        <w:t xml:space="preserve"> to accept the agenda as distributed, </w:t>
      </w:r>
      <w:r w:rsidR="00B117F2" w:rsidRPr="007A0D9E">
        <w:t xml:space="preserve">seconded by </w:t>
      </w:r>
      <w:r w:rsidR="00683140" w:rsidRPr="003E38AE">
        <w:t>Mike</w:t>
      </w:r>
      <w:r w:rsidR="000C4F30" w:rsidRPr="003E38AE">
        <w:t>, passed</w:t>
      </w:r>
    </w:p>
    <w:p w14:paraId="665AF6FE" w14:textId="77777777" w:rsidR="00E37CBA" w:rsidRPr="003E38AE" w:rsidRDefault="00E37CBA" w:rsidP="00E37CBA">
      <w:pPr>
        <w:pStyle w:val="ListParagraph"/>
        <w:numPr>
          <w:ilvl w:val="0"/>
          <w:numId w:val="1"/>
        </w:numPr>
        <w:ind w:left="720"/>
        <w:rPr>
          <w:b/>
        </w:rPr>
      </w:pPr>
      <w:r w:rsidRPr="003E38AE">
        <w:rPr>
          <w:b/>
        </w:rPr>
        <w:t>Acceptance of agenda</w:t>
      </w:r>
    </w:p>
    <w:p w14:paraId="4D978753" w14:textId="77777777" w:rsidR="00E37CBA" w:rsidRPr="003E38AE" w:rsidRDefault="00E37CBA" w:rsidP="00E37CBA">
      <w:pPr>
        <w:pStyle w:val="ListParagraph"/>
        <w:numPr>
          <w:ilvl w:val="1"/>
          <w:numId w:val="1"/>
        </w:numPr>
      </w:pPr>
      <w:r w:rsidRPr="003E38AE">
        <w:t>Agenda received</w:t>
      </w:r>
    </w:p>
    <w:p w14:paraId="3E6CBF84" w14:textId="68194941" w:rsidR="00E37CBA" w:rsidRPr="003E38AE" w:rsidRDefault="00E37CBA" w:rsidP="003E38AE">
      <w:pPr>
        <w:pStyle w:val="ListParagraph"/>
        <w:numPr>
          <w:ilvl w:val="1"/>
          <w:numId w:val="1"/>
        </w:numPr>
      </w:pPr>
      <w:r w:rsidRPr="003E38AE">
        <w:t xml:space="preserve">Motion by Shauna to </w:t>
      </w:r>
      <w:r w:rsidR="003E38AE" w:rsidRPr="003E38AE">
        <w:t>amend the minutes from September 26</w:t>
      </w:r>
      <w:r w:rsidR="003E38AE" w:rsidRPr="003E38AE">
        <w:rPr>
          <w:vertAlign w:val="superscript"/>
        </w:rPr>
        <w:t>th</w:t>
      </w:r>
      <w:r w:rsidR="003E38AE" w:rsidRPr="003E38AE">
        <w:t xml:space="preserve"> from the </w:t>
      </w:r>
      <w:r w:rsidRPr="003E38AE">
        <w:t xml:space="preserve">DSU </w:t>
      </w:r>
      <w:r w:rsidR="003E38AE" w:rsidRPr="003E38AE">
        <w:t xml:space="preserve">discussion, section </w:t>
      </w:r>
      <w:r w:rsidRPr="003E38AE">
        <w:t>u, 1, l</w:t>
      </w:r>
      <w:r w:rsidR="003E38AE" w:rsidRPr="003E38AE">
        <w:t xml:space="preserve"> to state that the DSU and community representatives are separately elected and only the community representative is up for debate,</w:t>
      </w:r>
      <w:r w:rsidRPr="003E38AE">
        <w:t xml:space="preserve"> seconded by Adele</w:t>
      </w:r>
      <w:r w:rsidR="00692E6D" w:rsidRPr="003E38AE">
        <w:t>, passed</w:t>
      </w:r>
    </w:p>
    <w:p w14:paraId="6A193B02" w14:textId="5B95C6C8" w:rsidR="0099085C" w:rsidRPr="003E38AE" w:rsidRDefault="0099085C" w:rsidP="0099085C">
      <w:pPr>
        <w:pStyle w:val="ListParagraph"/>
        <w:numPr>
          <w:ilvl w:val="1"/>
          <w:numId w:val="1"/>
        </w:numPr>
      </w:pPr>
      <w:r w:rsidRPr="003E38AE">
        <w:t>Motion by Tora to accept the agenda as distributed, seconded by Troy, passed</w:t>
      </w:r>
    </w:p>
    <w:p w14:paraId="1874F179" w14:textId="0E27F62A" w:rsidR="0050449E" w:rsidRPr="003E38AE" w:rsidRDefault="0050449E" w:rsidP="0050449E">
      <w:pPr>
        <w:pStyle w:val="ListParagraph"/>
        <w:numPr>
          <w:ilvl w:val="0"/>
          <w:numId w:val="1"/>
        </w:numPr>
        <w:ind w:left="720"/>
        <w:rPr>
          <w:rFonts w:ascii="Cambria" w:hAnsi="Cambria"/>
          <w:b/>
          <w:bCs/>
        </w:rPr>
      </w:pPr>
      <w:r w:rsidRPr="003E38AE">
        <w:rPr>
          <w:rFonts w:ascii="Cambria" w:hAnsi="Cambria"/>
          <w:b/>
          <w:bCs/>
        </w:rPr>
        <w:t>Communications Received;</w:t>
      </w:r>
    </w:p>
    <w:p w14:paraId="2E1B5997" w14:textId="5B57D61D" w:rsidR="0050449E" w:rsidRPr="003E38AE" w:rsidRDefault="00335B07" w:rsidP="0050449E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3E38AE">
        <w:rPr>
          <w:rFonts w:ascii="Cambria" w:hAnsi="Cambria"/>
          <w:bCs/>
        </w:rPr>
        <w:t xml:space="preserve">Regrets sent by </w:t>
      </w:r>
      <w:r w:rsidR="003E38AE">
        <w:rPr>
          <w:rFonts w:ascii="Cambria" w:hAnsi="Cambria"/>
          <w:bCs/>
        </w:rPr>
        <w:t>F</w:t>
      </w:r>
      <w:r w:rsidRPr="003E38AE">
        <w:rPr>
          <w:rFonts w:ascii="Cambria" w:hAnsi="Cambria"/>
          <w:bCs/>
        </w:rPr>
        <w:t xml:space="preserve">irst </w:t>
      </w:r>
      <w:r w:rsidR="00E93109" w:rsidRPr="003E38AE">
        <w:rPr>
          <w:rFonts w:ascii="Cambria" w:hAnsi="Cambria"/>
          <w:bCs/>
        </w:rPr>
        <w:t>Year</w:t>
      </w:r>
      <w:r w:rsidR="003E38AE" w:rsidRPr="003E38AE">
        <w:rPr>
          <w:rFonts w:ascii="Cambria" w:hAnsi="Cambria"/>
          <w:bCs/>
        </w:rPr>
        <w:t xml:space="preserve"> Representative,</w:t>
      </w:r>
      <w:r w:rsidR="0099085C" w:rsidRPr="003E38AE">
        <w:rPr>
          <w:rFonts w:ascii="Cambria" w:hAnsi="Cambria"/>
          <w:bCs/>
        </w:rPr>
        <w:t xml:space="preserve"> </w:t>
      </w:r>
      <w:r w:rsidR="003E38AE" w:rsidRPr="003E38AE">
        <w:rPr>
          <w:rFonts w:ascii="Cambria" w:hAnsi="Cambria"/>
          <w:bCs/>
        </w:rPr>
        <w:t>Francis</w:t>
      </w:r>
      <w:r w:rsidR="0099085C" w:rsidRPr="003E38AE">
        <w:rPr>
          <w:rFonts w:ascii="Cambria" w:hAnsi="Cambria"/>
          <w:bCs/>
        </w:rPr>
        <w:t xml:space="preserve"> </w:t>
      </w:r>
      <w:r w:rsidR="003E38AE" w:rsidRPr="003E38AE">
        <w:rPr>
          <w:rFonts w:ascii="Cambria" w:hAnsi="Cambria"/>
          <w:bCs/>
        </w:rPr>
        <w:t>Rutledge</w:t>
      </w:r>
      <w:r w:rsidR="0099085C" w:rsidRPr="003E38AE">
        <w:rPr>
          <w:rFonts w:ascii="Cambria" w:hAnsi="Cambria"/>
          <w:bCs/>
        </w:rPr>
        <w:t>.</w:t>
      </w:r>
    </w:p>
    <w:p w14:paraId="63C6A150" w14:textId="77777777" w:rsidR="0050449E" w:rsidRPr="003E38AE" w:rsidRDefault="0050449E" w:rsidP="0050449E">
      <w:pPr>
        <w:pStyle w:val="ListParagraph"/>
        <w:numPr>
          <w:ilvl w:val="0"/>
          <w:numId w:val="1"/>
        </w:numPr>
        <w:ind w:left="720"/>
        <w:rPr>
          <w:rFonts w:ascii="Cambria" w:hAnsi="Cambria"/>
          <w:b/>
          <w:bCs/>
        </w:rPr>
      </w:pPr>
      <w:r w:rsidRPr="003E38AE">
        <w:rPr>
          <w:rFonts w:ascii="Cambria" w:hAnsi="Cambria"/>
          <w:b/>
          <w:bCs/>
        </w:rPr>
        <w:t>Councils Bonds</w:t>
      </w:r>
    </w:p>
    <w:p w14:paraId="3A26319B" w14:textId="33E010EA" w:rsidR="0099085C" w:rsidRPr="0099085C" w:rsidRDefault="0099085C" w:rsidP="0099085C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3E38AE">
        <w:rPr>
          <w:rFonts w:ascii="Cambria" w:hAnsi="Cambria"/>
          <w:bCs/>
        </w:rPr>
        <w:t xml:space="preserve">Person </w:t>
      </w:r>
      <w:r w:rsidRPr="0099085C">
        <w:rPr>
          <w:rFonts w:ascii="Cambria" w:hAnsi="Cambria"/>
          <w:bCs/>
        </w:rPr>
        <w:t>Bingo</w:t>
      </w:r>
    </w:p>
    <w:p w14:paraId="56275EC4" w14:textId="48427F9B" w:rsidR="0050449E" w:rsidRPr="0050449E" w:rsidRDefault="0050449E" w:rsidP="0050449E">
      <w:pPr>
        <w:pStyle w:val="ListParagraph"/>
        <w:numPr>
          <w:ilvl w:val="0"/>
          <w:numId w:val="1"/>
        </w:numPr>
        <w:ind w:left="720"/>
        <w:rPr>
          <w:rFonts w:ascii="Cambria" w:hAnsi="Cambria"/>
          <w:b/>
          <w:bCs/>
        </w:rPr>
      </w:pPr>
      <w:r w:rsidRPr="0050449E">
        <w:rPr>
          <w:rFonts w:ascii="Cambria" w:hAnsi="Cambria"/>
          <w:b/>
          <w:bCs/>
        </w:rPr>
        <w:t>Appointments;</w:t>
      </w:r>
    </w:p>
    <w:p w14:paraId="35A7213B" w14:textId="5F6FC07F" w:rsidR="00EE013A" w:rsidRDefault="00EE013A" w:rsidP="00EE013A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>
        <w:rPr>
          <w:rFonts w:ascii="Cambria" w:hAnsi="Cambria"/>
          <w:bCs/>
        </w:rPr>
        <w:t>Environmental Affairs Rep</w:t>
      </w:r>
    </w:p>
    <w:p w14:paraId="5D38A173" w14:textId="03CCE274" w:rsidR="00EE013A" w:rsidRDefault="00EE013A" w:rsidP="00EE013A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>
        <w:rPr>
          <w:rFonts w:ascii="Cambria" w:hAnsi="Cambria"/>
          <w:bCs/>
        </w:rPr>
        <w:t>Nominations Closed</w:t>
      </w:r>
    </w:p>
    <w:p w14:paraId="3F6B63D7" w14:textId="34A9191C" w:rsidR="0050449E" w:rsidRPr="0083781F" w:rsidRDefault="0050449E" w:rsidP="00EE013A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50449E">
        <w:rPr>
          <w:rFonts w:ascii="Cambria" w:hAnsi="Cambria"/>
          <w:bCs/>
        </w:rPr>
        <w:t>Constitution Committee (</w:t>
      </w:r>
      <w:r w:rsidR="00BC3A8A">
        <w:rPr>
          <w:rFonts w:ascii="Cambria" w:hAnsi="Cambria"/>
          <w:bCs/>
        </w:rPr>
        <w:t>open</w:t>
      </w:r>
      <w:r w:rsidRPr="0050449E">
        <w:rPr>
          <w:rFonts w:ascii="Cambria" w:hAnsi="Cambria"/>
          <w:bCs/>
        </w:rPr>
        <w:t>)</w:t>
      </w:r>
    </w:p>
    <w:p w14:paraId="2193574F" w14:textId="20B68FE2" w:rsidR="000859D8" w:rsidRPr="0083781F" w:rsidRDefault="000859D8" w:rsidP="000859D8">
      <w:pPr>
        <w:pStyle w:val="ListParagraph"/>
        <w:numPr>
          <w:ilvl w:val="2"/>
          <w:numId w:val="1"/>
        </w:numPr>
      </w:pPr>
      <w:r w:rsidRPr="0083781F">
        <w:t>Roles:</w:t>
      </w:r>
    </w:p>
    <w:p w14:paraId="16BAA22D" w14:textId="46331753" w:rsidR="003F64ED" w:rsidRPr="001F3658" w:rsidRDefault="005D29C9" w:rsidP="003F64ED">
      <w:pPr>
        <w:pStyle w:val="ListParagraph"/>
        <w:numPr>
          <w:ilvl w:val="3"/>
          <w:numId w:val="1"/>
        </w:numPr>
      </w:pPr>
      <w:r w:rsidRPr="001F3658">
        <w:t>Review the constitution, continuity</w:t>
      </w:r>
    </w:p>
    <w:p w14:paraId="3768DD58" w14:textId="61C06A34" w:rsidR="000859D8" w:rsidRPr="001F3658" w:rsidRDefault="00AE7AD9" w:rsidP="000859D8">
      <w:pPr>
        <w:pStyle w:val="ListParagraph"/>
        <w:numPr>
          <w:ilvl w:val="2"/>
          <w:numId w:val="1"/>
        </w:numPr>
      </w:pPr>
      <w:r w:rsidRPr="001F3658">
        <w:t>Adam self-nominated, seconded by Adele</w:t>
      </w:r>
      <w:r w:rsidR="000859D8" w:rsidRPr="001F3658">
        <w:t xml:space="preserve">, seconded by </w:t>
      </w:r>
      <w:r w:rsidR="004B7850" w:rsidRPr="001F3658">
        <w:t>Tammy</w:t>
      </w:r>
    </w:p>
    <w:p w14:paraId="2DB74A8C" w14:textId="131E28F6" w:rsidR="004B7850" w:rsidRPr="001F3658" w:rsidRDefault="001F3658" w:rsidP="000859D8">
      <w:pPr>
        <w:pStyle w:val="ListParagraph"/>
        <w:numPr>
          <w:ilvl w:val="2"/>
          <w:numId w:val="1"/>
        </w:numPr>
      </w:pPr>
      <w:r w:rsidRPr="001F3658">
        <w:t>Yvonne self-nominated, seconded by Tora</w:t>
      </w:r>
    </w:p>
    <w:p w14:paraId="071629C8" w14:textId="0DAD0B8D" w:rsidR="001F3658" w:rsidRPr="001F3658" w:rsidRDefault="001F3658" w:rsidP="000859D8">
      <w:pPr>
        <w:pStyle w:val="ListParagraph"/>
        <w:numPr>
          <w:ilvl w:val="2"/>
          <w:numId w:val="1"/>
        </w:numPr>
      </w:pPr>
      <w:r w:rsidRPr="001F3658">
        <w:t>Ho</w:t>
      </w:r>
      <w:r>
        <w:t>we self-nominated, seconded by T</w:t>
      </w:r>
      <w:r w:rsidRPr="001F3658">
        <w:t>ora</w:t>
      </w:r>
    </w:p>
    <w:p w14:paraId="75656EA8" w14:textId="28871D81" w:rsidR="001F3658" w:rsidRPr="00BC3A8A" w:rsidRDefault="001F3658" w:rsidP="000859D8">
      <w:pPr>
        <w:pStyle w:val="ListParagraph"/>
        <w:numPr>
          <w:ilvl w:val="2"/>
          <w:numId w:val="1"/>
        </w:numPr>
      </w:pPr>
      <w:r w:rsidRPr="001F3658">
        <w:t xml:space="preserve">Jenny self-nominated, </w:t>
      </w:r>
      <w:r w:rsidRPr="00BC3A8A">
        <w:t>seconded by Yvonne</w:t>
      </w:r>
    </w:p>
    <w:p w14:paraId="313EAB29" w14:textId="27DC8743" w:rsidR="001F3658" w:rsidRPr="00BC3A8A" w:rsidRDefault="001F3658" w:rsidP="000859D8">
      <w:pPr>
        <w:pStyle w:val="ListParagraph"/>
        <w:numPr>
          <w:ilvl w:val="2"/>
          <w:numId w:val="1"/>
        </w:numPr>
      </w:pPr>
      <w:r w:rsidRPr="00BC3A8A">
        <w:t>Meagan self-nominated, seconded by Kasey</w:t>
      </w:r>
    </w:p>
    <w:p w14:paraId="4D00592D" w14:textId="50177961" w:rsidR="000859D8" w:rsidRDefault="000859D8" w:rsidP="000859D8">
      <w:pPr>
        <w:pStyle w:val="ListParagraph"/>
        <w:numPr>
          <w:ilvl w:val="2"/>
          <w:numId w:val="1"/>
        </w:numPr>
      </w:pPr>
      <w:r w:rsidRPr="00BC3A8A">
        <w:t>Nominations closed</w:t>
      </w:r>
    </w:p>
    <w:p w14:paraId="2F986E8F" w14:textId="7F9DC165" w:rsidR="004F7005" w:rsidRPr="00B307E3" w:rsidRDefault="004F7005" w:rsidP="000859D8">
      <w:pPr>
        <w:pStyle w:val="ListParagraph"/>
        <w:numPr>
          <w:ilvl w:val="2"/>
          <w:numId w:val="1"/>
        </w:numPr>
      </w:pPr>
      <w:r>
        <w:t>Motion by Meagan to appoint Adam, Yvonne, Allister, Howe, Jenny</w:t>
      </w:r>
      <w:r w:rsidRPr="00B307E3">
        <w:t>, Meagan to the constitution committee, seconded by Todd, passed</w:t>
      </w:r>
    </w:p>
    <w:p w14:paraId="15E1F265" w14:textId="0CC2FE8B" w:rsidR="0050449E" w:rsidRPr="00B307E3" w:rsidRDefault="0050449E" w:rsidP="00EE013A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B307E3">
        <w:rPr>
          <w:rFonts w:ascii="Cambria" w:hAnsi="Cambria"/>
          <w:bCs/>
        </w:rPr>
        <w:t>Nomination Committee (</w:t>
      </w:r>
      <w:r w:rsidR="00AF17B1" w:rsidRPr="00B307E3">
        <w:rPr>
          <w:rFonts w:ascii="Cambria" w:hAnsi="Cambria"/>
          <w:bCs/>
        </w:rPr>
        <w:t>4</w:t>
      </w:r>
      <w:r w:rsidRPr="00B307E3">
        <w:rPr>
          <w:rFonts w:ascii="Cambria" w:hAnsi="Cambria"/>
          <w:bCs/>
        </w:rPr>
        <w:t>)</w:t>
      </w:r>
    </w:p>
    <w:p w14:paraId="0D333BCE" w14:textId="599FDB95" w:rsidR="000107C2" w:rsidRPr="00B307E3" w:rsidRDefault="000107C2" w:rsidP="000107C2">
      <w:pPr>
        <w:pStyle w:val="ListParagraph"/>
        <w:numPr>
          <w:ilvl w:val="2"/>
          <w:numId w:val="1"/>
        </w:numPr>
      </w:pPr>
      <w:r w:rsidRPr="00B307E3">
        <w:t>Roles:</w:t>
      </w:r>
    </w:p>
    <w:p w14:paraId="64B7C6DB" w14:textId="3CE136D4" w:rsidR="00516D0F" w:rsidRPr="00B307E3" w:rsidRDefault="00516D0F" w:rsidP="00516D0F">
      <w:pPr>
        <w:pStyle w:val="ListParagraph"/>
        <w:numPr>
          <w:ilvl w:val="3"/>
          <w:numId w:val="1"/>
        </w:numPr>
      </w:pPr>
      <w:r w:rsidRPr="00B307E3">
        <w:t>Advertise, interview, recommend VP Finance Candidates</w:t>
      </w:r>
    </w:p>
    <w:p w14:paraId="7CA49012" w14:textId="77777777" w:rsidR="00516D0F" w:rsidRPr="00B307E3" w:rsidRDefault="00516D0F" w:rsidP="000107C2">
      <w:pPr>
        <w:pStyle w:val="ListParagraph"/>
        <w:numPr>
          <w:ilvl w:val="2"/>
          <w:numId w:val="1"/>
        </w:numPr>
      </w:pPr>
      <w:r w:rsidRPr="00B307E3">
        <w:t>Todd self-nominated, seconded by Meagan</w:t>
      </w:r>
    </w:p>
    <w:p w14:paraId="25FC9043" w14:textId="0247BE35" w:rsidR="000107C2" w:rsidRPr="00B307E3" w:rsidRDefault="004F7005" w:rsidP="000107C2">
      <w:pPr>
        <w:pStyle w:val="ListParagraph"/>
        <w:numPr>
          <w:ilvl w:val="2"/>
          <w:numId w:val="1"/>
        </w:numPr>
      </w:pPr>
      <w:r w:rsidRPr="00B307E3">
        <w:t>Lindsay self-nominated</w:t>
      </w:r>
      <w:r w:rsidR="00516D0F" w:rsidRPr="00B307E3">
        <w:t>, seconded by Adele</w:t>
      </w:r>
    </w:p>
    <w:p w14:paraId="5F5D37DC" w14:textId="33F914EB" w:rsidR="004F7005" w:rsidRPr="00B307E3" w:rsidRDefault="004F7005" w:rsidP="000107C2">
      <w:pPr>
        <w:pStyle w:val="ListParagraph"/>
        <w:numPr>
          <w:ilvl w:val="2"/>
          <w:numId w:val="1"/>
        </w:numPr>
      </w:pPr>
      <w:r w:rsidRPr="00B307E3">
        <w:t>Mike self-nominated, seconded by Shauna</w:t>
      </w:r>
    </w:p>
    <w:p w14:paraId="75A44C97" w14:textId="07AB81D1" w:rsidR="004F7005" w:rsidRPr="00B307E3" w:rsidRDefault="004F7005" w:rsidP="000107C2">
      <w:pPr>
        <w:pStyle w:val="ListParagraph"/>
        <w:numPr>
          <w:ilvl w:val="2"/>
          <w:numId w:val="1"/>
        </w:numPr>
      </w:pPr>
      <w:r w:rsidRPr="00B307E3">
        <w:t>Dianne self-</w:t>
      </w:r>
      <w:r w:rsidR="00516D0F" w:rsidRPr="00B307E3">
        <w:t>nominated</w:t>
      </w:r>
      <w:r w:rsidRPr="00B307E3">
        <w:t>, seconded by Isaac</w:t>
      </w:r>
    </w:p>
    <w:p w14:paraId="062E76EC" w14:textId="77777777" w:rsidR="002E2D53" w:rsidRPr="00B307E3" w:rsidRDefault="002E2D53" w:rsidP="002E2D53">
      <w:pPr>
        <w:pStyle w:val="ListParagraph"/>
        <w:numPr>
          <w:ilvl w:val="2"/>
          <w:numId w:val="1"/>
        </w:numPr>
      </w:pPr>
      <w:r w:rsidRPr="00B307E3">
        <w:lastRenderedPageBreak/>
        <w:t>Nominations closed</w:t>
      </w:r>
    </w:p>
    <w:p w14:paraId="7F7D2FB8" w14:textId="27CAFE75" w:rsidR="000107C2" w:rsidRPr="00B307E3" w:rsidRDefault="00516D0F" w:rsidP="000107C2">
      <w:pPr>
        <w:pStyle w:val="ListParagraph"/>
        <w:numPr>
          <w:ilvl w:val="2"/>
          <w:numId w:val="1"/>
        </w:numPr>
      </w:pPr>
      <w:r w:rsidRPr="00B307E3">
        <w:t>Motion by Nic</w:t>
      </w:r>
      <w:r w:rsidR="00B307E3">
        <w:t xml:space="preserve"> to appoint Todd, Lindsay, Mike, and Dianne to nominations </w:t>
      </w:r>
      <w:r w:rsidR="00530FAE">
        <w:t>committee, seconded by Meagan, passed</w:t>
      </w:r>
    </w:p>
    <w:p w14:paraId="181CC484" w14:textId="1600DE2C" w:rsidR="0050449E" w:rsidRPr="00C17025" w:rsidRDefault="0050449E" w:rsidP="00EE013A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B307E3">
        <w:rPr>
          <w:rFonts w:ascii="Cambria" w:hAnsi="Cambria"/>
          <w:bCs/>
        </w:rPr>
        <w:t xml:space="preserve">Executive </w:t>
      </w:r>
      <w:r w:rsidRPr="00C17025">
        <w:rPr>
          <w:rFonts w:ascii="Cambria" w:hAnsi="Cambria"/>
          <w:bCs/>
        </w:rPr>
        <w:t>Review Commi</w:t>
      </w:r>
      <w:r w:rsidR="00C75564" w:rsidRPr="00C17025">
        <w:rPr>
          <w:rFonts w:ascii="Cambria" w:hAnsi="Cambria"/>
          <w:bCs/>
        </w:rPr>
        <w:t>ttee (2</w:t>
      </w:r>
      <w:r w:rsidRPr="00C17025">
        <w:rPr>
          <w:rFonts w:ascii="Cambria" w:hAnsi="Cambria"/>
          <w:bCs/>
        </w:rPr>
        <w:t>)</w:t>
      </w:r>
    </w:p>
    <w:p w14:paraId="009C9FE8" w14:textId="2FABC6C8" w:rsidR="000107C2" w:rsidRPr="00C17025" w:rsidRDefault="000107C2" w:rsidP="000107C2">
      <w:pPr>
        <w:pStyle w:val="ListParagraph"/>
        <w:numPr>
          <w:ilvl w:val="2"/>
          <w:numId w:val="1"/>
        </w:numPr>
      </w:pPr>
      <w:r w:rsidRPr="00C17025">
        <w:t>Roles:</w:t>
      </w:r>
    </w:p>
    <w:p w14:paraId="6BF5A78B" w14:textId="3322DB0D" w:rsidR="00AF17B1" w:rsidRPr="00C17025" w:rsidRDefault="00F53A7B" w:rsidP="00AF17B1">
      <w:pPr>
        <w:pStyle w:val="ListParagraph"/>
        <w:numPr>
          <w:ilvl w:val="3"/>
          <w:numId w:val="1"/>
        </w:numPr>
      </w:pPr>
      <w:r w:rsidRPr="00C17025">
        <w:t>Evaluate</w:t>
      </w:r>
      <w:r w:rsidR="00FF29EC" w:rsidRPr="00C17025">
        <w:t xml:space="preserve"> the roles of the executive</w:t>
      </w:r>
      <w:r w:rsidR="00973C7A" w:rsidRPr="00C17025">
        <w:t>, fairly, make suggestions for change</w:t>
      </w:r>
      <w:r w:rsidR="009D731D" w:rsidRPr="00C17025">
        <w:t>, assess goals of executive</w:t>
      </w:r>
    </w:p>
    <w:p w14:paraId="43D2BD22" w14:textId="441B2943" w:rsidR="000107C2" w:rsidRPr="00C17025" w:rsidRDefault="00516D0F" w:rsidP="000107C2">
      <w:pPr>
        <w:pStyle w:val="ListParagraph"/>
        <w:numPr>
          <w:ilvl w:val="2"/>
          <w:numId w:val="1"/>
        </w:numPr>
      </w:pPr>
      <w:r w:rsidRPr="00C17025">
        <w:t xml:space="preserve">Matthew Jacque </w:t>
      </w:r>
      <w:r w:rsidR="00FF1541" w:rsidRPr="00C17025">
        <w:t>nominated by Lindsay by proxy, seconded by Tora</w:t>
      </w:r>
    </w:p>
    <w:p w14:paraId="66320AE8" w14:textId="5EE4B8D9" w:rsidR="00516D0F" w:rsidRPr="00C17025" w:rsidRDefault="00D622A1" w:rsidP="000107C2">
      <w:pPr>
        <w:pStyle w:val="ListParagraph"/>
        <w:numPr>
          <w:ilvl w:val="2"/>
          <w:numId w:val="1"/>
        </w:numPr>
      </w:pPr>
      <w:r w:rsidRPr="00C17025">
        <w:t>Renee</w:t>
      </w:r>
      <w:r w:rsidR="00FF1541" w:rsidRPr="00C17025">
        <w:t xml:space="preserve"> self-nominated, seconded by </w:t>
      </w:r>
      <w:r w:rsidR="00C17025" w:rsidRPr="00C17025">
        <w:t>Adele</w:t>
      </w:r>
    </w:p>
    <w:p w14:paraId="6B219C18" w14:textId="77777777" w:rsidR="002E2D53" w:rsidRPr="00C17025" w:rsidRDefault="002E2D53" w:rsidP="002E2D53">
      <w:pPr>
        <w:pStyle w:val="ListParagraph"/>
        <w:numPr>
          <w:ilvl w:val="2"/>
          <w:numId w:val="1"/>
        </w:numPr>
      </w:pPr>
      <w:r w:rsidRPr="00C17025">
        <w:t>Nominations closed</w:t>
      </w:r>
    </w:p>
    <w:p w14:paraId="5B3107F6" w14:textId="698AEC21" w:rsidR="000107C2" w:rsidRPr="00C17025" w:rsidRDefault="000107C2" w:rsidP="00D622A1">
      <w:pPr>
        <w:pStyle w:val="ListParagraph"/>
        <w:numPr>
          <w:ilvl w:val="2"/>
          <w:numId w:val="1"/>
        </w:numPr>
      </w:pPr>
      <w:r w:rsidRPr="00C17025">
        <w:t xml:space="preserve">Motion by </w:t>
      </w:r>
      <w:r w:rsidR="00D622A1" w:rsidRPr="00C17025">
        <w:t>Nic to appoint Renee and Matt to executive review</w:t>
      </w:r>
      <w:r w:rsidR="00C17025" w:rsidRPr="00C17025">
        <w:t xml:space="preserve"> committee, seconded by Meagan, passed</w:t>
      </w:r>
    </w:p>
    <w:p w14:paraId="22ABBBCB" w14:textId="09C1D219" w:rsidR="0050449E" w:rsidRPr="0050449E" w:rsidRDefault="0050449E" w:rsidP="00EE013A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C17025">
        <w:rPr>
          <w:rFonts w:ascii="Cambria" w:hAnsi="Cambria"/>
          <w:bCs/>
        </w:rPr>
        <w:t xml:space="preserve">Social Committee </w:t>
      </w:r>
      <w:r w:rsidRPr="0050449E">
        <w:rPr>
          <w:rFonts w:ascii="Cambria" w:hAnsi="Cambria"/>
          <w:bCs/>
        </w:rPr>
        <w:t>(</w:t>
      </w:r>
      <w:r w:rsidR="00B8464E" w:rsidRPr="00D668D3">
        <w:rPr>
          <w:rFonts w:ascii="Cambria" w:hAnsi="Cambria"/>
          <w:bCs/>
        </w:rPr>
        <w:t>4</w:t>
      </w:r>
      <w:r w:rsidRPr="0050449E">
        <w:rPr>
          <w:rFonts w:ascii="Cambria" w:hAnsi="Cambria"/>
          <w:bCs/>
        </w:rPr>
        <w:t>)</w:t>
      </w:r>
    </w:p>
    <w:p w14:paraId="030B5731" w14:textId="42A452FC" w:rsidR="000107C2" w:rsidRPr="00D668D3" w:rsidRDefault="000107C2" w:rsidP="000107C2">
      <w:pPr>
        <w:pStyle w:val="ListParagraph"/>
        <w:numPr>
          <w:ilvl w:val="2"/>
          <w:numId w:val="1"/>
        </w:numPr>
      </w:pPr>
      <w:r w:rsidRPr="00D668D3">
        <w:t>Roles:</w:t>
      </w:r>
    </w:p>
    <w:p w14:paraId="059B43B3" w14:textId="77777777" w:rsidR="00B8464E" w:rsidRPr="00C17025" w:rsidRDefault="00C1182C" w:rsidP="00490EE3">
      <w:pPr>
        <w:pStyle w:val="ListParagraph"/>
        <w:numPr>
          <w:ilvl w:val="3"/>
          <w:numId w:val="1"/>
        </w:numPr>
      </w:pPr>
      <w:r w:rsidRPr="00C17025">
        <w:t>Plan fun events</w:t>
      </w:r>
      <w:r w:rsidR="00B8464E" w:rsidRPr="00C17025">
        <w:t>, particularly around DSS Gala</w:t>
      </w:r>
    </w:p>
    <w:p w14:paraId="3510758C" w14:textId="3FA65353" w:rsidR="00490EE3" w:rsidRPr="00C17025" w:rsidRDefault="00B8464E" w:rsidP="00490EE3">
      <w:pPr>
        <w:pStyle w:val="ListParagraph"/>
        <w:numPr>
          <w:ilvl w:val="3"/>
          <w:numId w:val="1"/>
        </w:numPr>
      </w:pPr>
      <w:r w:rsidRPr="00C17025">
        <w:t xml:space="preserve">Not a large time </w:t>
      </w:r>
      <w:r w:rsidR="00D668D3" w:rsidRPr="00C17025">
        <w:t>commitment</w:t>
      </w:r>
      <w:r w:rsidR="00C1182C" w:rsidRPr="00C17025">
        <w:t xml:space="preserve"> </w:t>
      </w:r>
    </w:p>
    <w:p w14:paraId="651C98B6" w14:textId="17AFDAB5" w:rsidR="000107C2" w:rsidRPr="00C17025" w:rsidRDefault="002E2D53" w:rsidP="000107C2">
      <w:pPr>
        <w:pStyle w:val="ListParagraph"/>
        <w:numPr>
          <w:ilvl w:val="2"/>
          <w:numId w:val="1"/>
        </w:numPr>
      </w:pPr>
      <w:r w:rsidRPr="00C17025">
        <w:t>Nafisah</w:t>
      </w:r>
      <w:r w:rsidR="00525A52" w:rsidRPr="00C17025">
        <w:t xml:space="preserve"> self-nominated</w:t>
      </w:r>
      <w:r w:rsidRPr="00C17025">
        <w:t xml:space="preserve">, seconded </w:t>
      </w:r>
      <w:r w:rsidR="00C17025" w:rsidRPr="00C17025">
        <w:t>by</w:t>
      </w:r>
      <w:r w:rsidRPr="00C17025">
        <w:t xml:space="preserve"> Kasey</w:t>
      </w:r>
    </w:p>
    <w:p w14:paraId="3E0AAA91" w14:textId="3AF8A46E" w:rsidR="002E2D53" w:rsidRPr="00C17025" w:rsidRDefault="002E2D53" w:rsidP="000107C2">
      <w:pPr>
        <w:pStyle w:val="ListParagraph"/>
        <w:numPr>
          <w:ilvl w:val="2"/>
          <w:numId w:val="1"/>
        </w:numPr>
      </w:pPr>
      <w:r w:rsidRPr="00C17025">
        <w:t>Debby</w:t>
      </w:r>
      <w:r w:rsidR="00525A52" w:rsidRPr="00C17025">
        <w:t xml:space="preserve"> self-nominated</w:t>
      </w:r>
      <w:r w:rsidRPr="00C17025">
        <w:t>, seconded by Tora</w:t>
      </w:r>
    </w:p>
    <w:p w14:paraId="5AB8728A" w14:textId="0B47FD6E" w:rsidR="002E2D53" w:rsidRPr="00C17025" w:rsidRDefault="002E2D53" w:rsidP="000107C2">
      <w:pPr>
        <w:pStyle w:val="ListParagraph"/>
        <w:numPr>
          <w:ilvl w:val="2"/>
          <w:numId w:val="1"/>
        </w:numPr>
      </w:pPr>
      <w:r w:rsidRPr="00C17025">
        <w:t>Nic</w:t>
      </w:r>
      <w:r w:rsidR="00525A52" w:rsidRPr="00C17025">
        <w:t xml:space="preserve"> self-nominated</w:t>
      </w:r>
      <w:r w:rsidRPr="00C17025">
        <w:t>, seconded by Troy</w:t>
      </w:r>
    </w:p>
    <w:p w14:paraId="7B94FE3C" w14:textId="0F92C042" w:rsidR="002E2D53" w:rsidRPr="00C17025" w:rsidRDefault="00D65136" w:rsidP="000107C2">
      <w:pPr>
        <w:pStyle w:val="ListParagraph"/>
        <w:numPr>
          <w:ilvl w:val="2"/>
          <w:numId w:val="1"/>
        </w:numPr>
      </w:pPr>
      <w:r w:rsidRPr="00C17025">
        <w:t>Nina</w:t>
      </w:r>
      <w:r w:rsidR="00525A52" w:rsidRPr="00C17025">
        <w:t xml:space="preserve"> self-nominated</w:t>
      </w:r>
      <w:r w:rsidRPr="00C17025">
        <w:t>, seconded by Kasey</w:t>
      </w:r>
    </w:p>
    <w:p w14:paraId="7099732F" w14:textId="75F76DB0" w:rsidR="00D65136" w:rsidRPr="00C17025" w:rsidRDefault="00D65136" w:rsidP="000107C2">
      <w:pPr>
        <w:pStyle w:val="ListParagraph"/>
        <w:numPr>
          <w:ilvl w:val="2"/>
          <w:numId w:val="1"/>
        </w:numPr>
      </w:pPr>
      <w:r w:rsidRPr="00C17025">
        <w:t>Ann</w:t>
      </w:r>
      <w:r w:rsidR="00525A52" w:rsidRPr="00C17025">
        <w:t xml:space="preserve"> self-nominated</w:t>
      </w:r>
      <w:r w:rsidRPr="00C17025">
        <w:t xml:space="preserve">, seconded </w:t>
      </w:r>
      <w:r w:rsidR="00C17025" w:rsidRPr="00C17025">
        <w:t>by</w:t>
      </w:r>
      <w:r w:rsidRPr="00C17025">
        <w:t xml:space="preserve"> Tora</w:t>
      </w:r>
    </w:p>
    <w:p w14:paraId="4CC5EDC1" w14:textId="7F4747C3" w:rsidR="00D65136" w:rsidRPr="00C17025" w:rsidRDefault="00525A52" w:rsidP="000107C2">
      <w:pPr>
        <w:pStyle w:val="ListParagraph"/>
        <w:numPr>
          <w:ilvl w:val="2"/>
          <w:numId w:val="1"/>
        </w:numPr>
      </w:pPr>
      <w:r w:rsidRPr="00C17025">
        <w:t>Gillian self-nominated, seconded by Tora</w:t>
      </w:r>
    </w:p>
    <w:p w14:paraId="43EF278B" w14:textId="34DB6B98" w:rsidR="00525A52" w:rsidRPr="00C17025" w:rsidRDefault="00525A52" w:rsidP="000107C2">
      <w:pPr>
        <w:pStyle w:val="ListParagraph"/>
        <w:numPr>
          <w:ilvl w:val="2"/>
          <w:numId w:val="1"/>
        </w:numPr>
      </w:pPr>
      <w:r w:rsidRPr="00C17025">
        <w:t>Liz self-nominated, seconded by Shauna</w:t>
      </w:r>
    </w:p>
    <w:p w14:paraId="55FF1961" w14:textId="14494FD5" w:rsidR="00525A52" w:rsidRPr="00C17025" w:rsidRDefault="00525A52" w:rsidP="000107C2">
      <w:pPr>
        <w:pStyle w:val="ListParagraph"/>
        <w:numPr>
          <w:ilvl w:val="2"/>
          <w:numId w:val="1"/>
        </w:numPr>
      </w:pPr>
      <w:r w:rsidRPr="00C17025">
        <w:t>Sandra self-nominated, seconded by Isaac</w:t>
      </w:r>
    </w:p>
    <w:p w14:paraId="151B7AE1" w14:textId="77777777" w:rsidR="000107C2" w:rsidRPr="00C17025" w:rsidRDefault="000107C2" w:rsidP="000107C2">
      <w:pPr>
        <w:pStyle w:val="ListParagraph"/>
        <w:numPr>
          <w:ilvl w:val="2"/>
          <w:numId w:val="1"/>
        </w:numPr>
      </w:pPr>
      <w:r w:rsidRPr="00C17025">
        <w:t>Nominations closed</w:t>
      </w:r>
    </w:p>
    <w:p w14:paraId="36D25F81" w14:textId="5600AB72" w:rsidR="000107C2" w:rsidRPr="00C17025" w:rsidRDefault="00BD5D1C" w:rsidP="000107C2">
      <w:pPr>
        <w:pStyle w:val="ListParagraph"/>
        <w:numPr>
          <w:ilvl w:val="2"/>
          <w:numId w:val="1"/>
        </w:numPr>
      </w:pPr>
      <w:r w:rsidRPr="00C17025">
        <w:t>Motion by Nic to appoint</w:t>
      </w:r>
      <w:r w:rsidR="00C17025" w:rsidRPr="00C17025">
        <w:t xml:space="preserve"> Nafisah, Debby, Nic, Nina, Ann, Gillian, Liz, and Sandra to the social committee, seconded by Adele, passed</w:t>
      </w:r>
    </w:p>
    <w:p w14:paraId="31502B4C" w14:textId="77777777" w:rsidR="0050449E" w:rsidRPr="0050449E" w:rsidRDefault="0050449E" w:rsidP="00EE013A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C17025">
        <w:rPr>
          <w:rFonts w:ascii="Cambria" w:hAnsi="Cambria"/>
          <w:bCs/>
        </w:rPr>
        <w:t xml:space="preserve">First Year Committee (at least </w:t>
      </w:r>
      <w:r w:rsidRPr="0050449E">
        <w:rPr>
          <w:rFonts w:ascii="Cambria" w:hAnsi="Cambria"/>
          <w:bCs/>
        </w:rPr>
        <w:t>one (1) councilor)</w:t>
      </w:r>
    </w:p>
    <w:p w14:paraId="3FA6B36D" w14:textId="562FAAED" w:rsidR="000107C2" w:rsidRPr="00A0779C" w:rsidRDefault="000107C2" w:rsidP="000107C2">
      <w:pPr>
        <w:pStyle w:val="ListParagraph"/>
        <w:numPr>
          <w:ilvl w:val="2"/>
          <w:numId w:val="1"/>
        </w:numPr>
      </w:pPr>
      <w:r w:rsidRPr="00A0779C">
        <w:t>Roles:</w:t>
      </w:r>
      <w:r w:rsidR="005328D7" w:rsidRPr="00A0779C">
        <w:t xml:space="preserve"> </w:t>
      </w:r>
    </w:p>
    <w:p w14:paraId="7DBD373C" w14:textId="6A24BA99" w:rsidR="00F93DF6" w:rsidRPr="00A0779C" w:rsidRDefault="00A0779C" w:rsidP="00F93DF6">
      <w:pPr>
        <w:pStyle w:val="ListParagraph"/>
        <w:numPr>
          <w:ilvl w:val="3"/>
          <w:numId w:val="1"/>
        </w:numPr>
      </w:pPr>
      <w:r w:rsidRPr="00A0779C">
        <w:t>May wish to be a first year</w:t>
      </w:r>
    </w:p>
    <w:p w14:paraId="1E17645D" w14:textId="4935052F" w:rsidR="00A0779C" w:rsidRPr="00A0779C" w:rsidRDefault="00A0779C" w:rsidP="00F93DF6">
      <w:pPr>
        <w:pStyle w:val="ListParagraph"/>
        <w:numPr>
          <w:ilvl w:val="3"/>
          <w:numId w:val="1"/>
        </w:numPr>
      </w:pPr>
      <w:r w:rsidRPr="00A0779C">
        <w:t>Act as a liaison to DSS</w:t>
      </w:r>
    </w:p>
    <w:p w14:paraId="3D7AF7FA" w14:textId="5606EA71" w:rsidR="00A0779C" w:rsidRPr="000543A2" w:rsidRDefault="00A0779C" w:rsidP="00F93DF6">
      <w:pPr>
        <w:pStyle w:val="ListParagraph"/>
        <w:numPr>
          <w:ilvl w:val="3"/>
          <w:numId w:val="1"/>
        </w:numPr>
      </w:pPr>
      <w:r w:rsidRPr="00A0779C">
        <w:t xml:space="preserve">Meet </w:t>
      </w:r>
      <w:r w:rsidRPr="000543A2">
        <w:t>and plan events</w:t>
      </w:r>
    </w:p>
    <w:p w14:paraId="793E3516" w14:textId="03E467D4" w:rsidR="000107C2" w:rsidRPr="000543A2" w:rsidRDefault="00AA4A43" w:rsidP="000107C2">
      <w:pPr>
        <w:pStyle w:val="ListParagraph"/>
        <w:numPr>
          <w:ilvl w:val="2"/>
          <w:numId w:val="1"/>
        </w:numPr>
      </w:pPr>
      <w:r w:rsidRPr="000543A2">
        <w:t>Gianpaob self-nominated, seconded by Kasey</w:t>
      </w:r>
    </w:p>
    <w:p w14:paraId="6C6FF087" w14:textId="53757736" w:rsidR="00AA4A43" w:rsidRPr="000543A2" w:rsidRDefault="00EF52F4" w:rsidP="000107C2">
      <w:pPr>
        <w:pStyle w:val="ListParagraph"/>
        <w:numPr>
          <w:ilvl w:val="2"/>
          <w:numId w:val="1"/>
        </w:numPr>
      </w:pPr>
      <w:r w:rsidRPr="000543A2">
        <w:t>Howe</w:t>
      </w:r>
      <w:r w:rsidR="00772633">
        <w:t xml:space="preserve"> </w:t>
      </w:r>
      <w:r w:rsidR="00772633" w:rsidRPr="000543A2">
        <w:t>self-nominated</w:t>
      </w:r>
      <w:r w:rsidRPr="000543A2">
        <w:t>, seconded by Kasey</w:t>
      </w:r>
    </w:p>
    <w:p w14:paraId="540E8C7C" w14:textId="1A32EC89" w:rsidR="00EF52F4" w:rsidRPr="000543A2" w:rsidRDefault="00EF52F4" w:rsidP="000107C2">
      <w:pPr>
        <w:pStyle w:val="ListParagraph"/>
        <w:numPr>
          <w:ilvl w:val="2"/>
          <w:numId w:val="1"/>
        </w:numPr>
      </w:pPr>
      <w:r w:rsidRPr="000543A2">
        <w:t>Mike</w:t>
      </w:r>
      <w:r w:rsidR="00772633">
        <w:t xml:space="preserve"> </w:t>
      </w:r>
      <w:r w:rsidR="00772633" w:rsidRPr="000543A2">
        <w:t>self-nominated</w:t>
      </w:r>
      <w:r w:rsidRPr="000543A2">
        <w:t>, seconded by Mike</w:t>
      </w:r>
    </w:p>
    <w:p w14:paraId="734E4EB2" w14:textId="4E32E2DB" w:rsidR="000107C2" w:rsidRPr="000543A2" w:rsidRDefault="000543A2" w:rsidP="000107C2">
      <w:pPr>
        <w:pStyle w:val="ListParagraph"/>
        <w:numPr>
          <w:ilvl w:val="2"/>
          <w:numId w:val="1"/>
        </w:numPr>
      </w:pPr>
      <w:r w:rsidRPr="000543A2">
        <w:t>Motion by Nic to appoint Gianpaob, Howe, and Mike to first year committee</w:t>
      </w:r>
    </w:p>
    <w:p w14:paraId="6B99C033" w14:textId="57612609" w:rsidR="0050449E" w:rsidRPr="00614FA2" w:rsidRDefault="0050449E" w:rsidP="00EE013A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50449E">
        <w:rPr>
          <w:rFonts w:ascii="Cambria" w:hAnsi="Cambria"/>
          <w:bCs/>
        </w:rPr>
        <w:t>DSS Advocacy Committee (</w:t>
      </w:r>
      <w:r w:rsidR="000543A2">
        <w:rPr>
          <w:rFonts w:ascii="Cambria" w:hAnsi="Cambria"/>
          <w:bCs/>
        </w:rPr>
        <w:t>3</w:t>
      </w:r>
      <w:r w:rsidRPr="0050449E">
        <w:rPr>
          <w:rFonts w:ascii="Cambria" w:hAnsi="Cambria"/>
          <w:bCs/>
        </w:rPr>
        <w:t xml:space="preserve">) </w:t>
      </w:r>
    </w:p>
    <w:p w14:paraId="5A122EF5" w14:textId="1214B0D2" w:rsidR="000107C2" w:rsidRPr="00614FA2" w:rsidRDefault="000107C2" w:rsidP="000107C2">
      <w:pPr>
        <w:pStyle w:val="ListParagraph"/>
        <w:numPr>
          <w:ilvl w:val="2"/>
          <w:numId w:val="1"/>
        </w:numPr>
      </w:pPr>
      <w:r w:rsidRPr="00614FA2">
        <w:t>Roles:</w:t>
      </w:r>
    </w:p>
    <w:p w14:paraId="3ED02C79" w14:textId="6FEB99DF" w:rsidR="00A0779C" w:rsidRPr="00614FA2" w:rsidRDefault="00614FA2" w:rsidP="00A0779C">
      <w:pPr>
        <w:pStyle w:val="ListParagraph"/>
        <w:numPr>
          <w:ilvl w:val="3"/>
          <w:numId w:val="1"/>
        </w:numPr>
      </w:pPr>
      <w:r w:rsidRPr="00614FA2">
        <w:t>Constitutionally, societies must submit desires for change on campus</w:t>
      </w:r>
    </w:p>
    <w:p w14:paraId="480E1633" w14:textId="4F2C811F" w:rsidR="00614FA2" w:rsidRPr="00A3054A" w:rsidRDefault="00614FA2" w:rsidP="00A0779C">
      <w:pPr>
        <w:pStyle w:val="ListParagraph"/>
        <w:numPr>
          <w:ilvl w:val="3"/>
          <w:numId w:val="1"/>
        </w:numPr>
      </w:pPr>
      <w:r w:rsidRPr="00A3054A">
        <w:t>Meet once a month minimum</w:t>
      </w:r>
    </w:p>
    <w:p w14:paraId="06A052D6" w14:textId="1AFF056C" w:rsidR="000107C2" w:rsidRPr="00A3054A" w:rsidRDefault="00772633" w:rsidP="000107C2">
      <w:pPr>
        <w:pStyle w:val="ListParagraph"/>
        <w:numPr>
          <w:ilvl w:val="2"/>
          <w:numId w:val="1"/>
        </w:numPr>
      </w:pPr>
      <w:r w:rsidRPr="00A3054A">
        <w:t xml:space="preserve">Vihbu self-nominated, </w:t>
      </w:r>
      <w:r w:rsidR="00C17025" w:rsidRPr="00A3054A">
        <w:t>seconded</w:t>
      </w:r>
      <w:r w:rsidRPr="00A3054A">
        <w:t xml:space="preserve"> by Adele</w:t>
      </w:r>
    </w:p>
    <w:p w14:paraId="33CD8168" w14:textId="12324A52" w:rsidR="00772633" w:rsidRPr="00A3054A" w:rsidRDefault="00772633" w:rsidP="000107C2">
      <w:pPr>
        <w:pStyle w:val="ListParagraph"/>
        <w:numPr>
          <w:ilvl w:val="2"/>
          <w:numId w:val="1"/>
        </w:numPr>
      </w:pPr>
      <w:r w:rsidRPr="00A3054A">
        <w:t>Allister self-</w:t>
      </w:r>
      <w:r w:rsidR="00C045CF" w:rsidRPr="00A3054A">
        <w:t>nominated</w:t>
      </w:r>
      <w:r w:rsidRPr="00A3054A">
        <w:t>, seconded by</w:t>
      </w:r>
      <w:r w:rsidR="00B36523" w:rsidRPr="00A3054A">
        <w:t xml:space="preserve"> Adele</w:t>
      </w:r>
      <w:r w:rsidRPr="00A3054A">
        <w:t xml:space="preserve"> </w:t>
      </w:r>
    </w:p>
    <w:p w14:paraId="5F274C18" w14:textId="0DC3EA65" w:rsidR="00772633" w:rsidRPr="00A3054A" w:rsidRDefault="00772633" w:rsidP="000107C2">
      <w:pPr>
        <w:pStyle w:val="ListParagraph"/>
        <w:numPr>
          <w:ilvl w:val="2"/>
          <w:numId w:val="1"/>
        </w:numPr>
      </w:pPr>
      <w:r w:rsidRPr="00A3054A">
        <w:lastRenderedPageBreak/>
        <w:t xml:space="preserve">Nic self-nominated, </w:t>
      </w:r>
      <w:r w:rsidR="00C045CF" w:rsidRPr="00A3054A">
        <w:t xml:space="preserve">seconded by </w:t>
      </w:r>
      <w:r w:rsidR="00B36523" w:rsidRPr="00A3054A">
        <w:t>Meagan</w:t>
      </w:r>
    </w:p>
    <w:p w14:paraId="1C2F3002" w14:textId="54010945" w:rsidR="00772633" w:rsidRPr="00A3054A" w:rsidRDefault="00772633" w:rsidP="000107C2">
      <w:pPr>
        <w:pStyle w:val="ListParagraph"/>
        <w:numPr>
          <w:ilvl w:val="2"/>
          <w:numId w:val="1"/>
        </w:numPr>
      </w:pPr>
      <w:r w:rsidRPr="00A3054A">
        <w:t xml:space="preserve">Nina self-nominated, seconded by </w:t>
      </w:r>
      <w:r w:rsidR="00B36523" w:rsidRPr="00A3054A">
        <w:t>Mike</w:t>
      </w:r>
    </w:p>
    <w:p w14:paraId="1CA58F17" w14:textId="18ABA9D9" w:rsidR="003F576A" w:rsidRPr="00A3054A" w:rsidRDefault="003F576A" w:rsidP="000107C2">
      <w:pPr>
        <w:pStyle w:val="ListParagraph"/>
        <w:numPr>
          <w:ilvl w:val="2"/>
          <w:numId w:val="1"/>
        </w:numPr>
      </w:pPr>
      <w:r w:rsidRPr="00A3054A">
        <w:t>Ada</w:t>
      </w:r>
      <w:r w:rsidR="00AE5C0A" w:rsidRPr="00A3054A">
        <w:t>m</w:t>
      </w:r>
      <w:r w:rsidRPr="00A3054A">
        <w:t xml:space="preserve"> self-</w:t>
      </w:r>
      <w:r w:rsidR="00C045CF" w:rsidRPr="00A3054A">
        <w:t>nominated</w:t>
      </w:r>
      <w:r w:rsidRPr="00A3054A">
        <w:t>, seconded by Mike</w:t>
      </w:r>
    </w:p>
    <w:p w14:paraId="0C9F9D89" w14:textId="6802762C" w:rsidR="000258C7" w:rsidRPr="00A3054A" w:rsidRDefault="00C17025" w:rsidP="000107C2">
      <w:pPr>
        <w:pStyle w:val="ListParagraph"/>
        <w:numPr>
          <w:ilvl w:val="2"/>
          <w:numId w:val="1"/>
        </w:numPr>
      </w:pPr>
      <w:r w:rsidRPr="00A3054A">
        <w:t xml:space="preserve">Motion by Nic to appoint </w:t>
      </w:r>
      <w:r w:rsidR="00066414" w:rsidRPr="00A3054A">
        <w:t xml:space="preserve">Vihbu, Allister, Nic, Nina, and Adam </w:t>
      </w:r>
      <w:r w:rsidRPr="00A3054A">
        <w:t>to the DSS Advocacy Commit</w:t>
      </w:r>
      <w:r w:rsidR="00A3054A" w:rsidRPr="00A3054A">
        <w:t>t</w:t>
      </w:r>
      <w:r w:rsidRPr="00A3054A">
        <w:t>ee</w:t>
      </w:r>
      <w:r w:rsidR="004B3AF3">
        <w:t>, seconded by Tora, passed</w:t>
      </w:r>
    </w:p>
    <w:p w14:paraId="046F4A36" w14:textId="778C2D5F" w:rsidR="0050449E" w:rsidRPr="00A3054A" w:rsidRDefault="0050449E" w:rsidP="0050449E">
      <w:pPr>
        <w:pStyle w:val="ListParagraph"/>
        <w:numPr>
          <w:ilvl w:val="0"/>
          <w:numId w:val="1"/>
        </w:numPr>
        <w:ind w:left="720"/>
        <w:rPr>
          <w:rFonts w:ascii="Cambria" w:hAnsi="Cambria"/>
          <w:b/>
          <w:bCs/>
        </w:rPr>
      </w:pPr>
      <w:r w:rsidRPr="00A3054A">
        <w:rPr>
          <w:rFonts w:ascii="Cambria" w:hAnsi="Cambria"/>
          <w:b/>
          <w:bCs/>
        </w:rPr>
        <w:t>Business of the Executive;</w:t>
      </w:r>
    </w:p>
    <w:p w14:paraId="57B5895A" w14:textId="68622675" w:rsidR="00DD1634" w:rsidRPr="00D0236A" w:rsidRDefault="005004AD" w:rsidP="00DD1634">
      <w:pPr>
        <w:pStyle w:val="ListParagraph"/>
        <w:numPr>
          <w:ilvl w:val="1"/>
          <w:numId w:val="1"/>
        </w:numPr>
        <w:rPr>
          <w:rFonts w:ascii="Cambria" w:hAnsi="Cambria"/>
          <w:b/>
          <w:bCs/>
        </w:rPr>
      </w:pPr>
      <w:r w:rsidRPr="00D0236A">
        <w:rPr>
          <w:rFonts w:ascii="Cambria" w:hAnsi="Cambria"/>
          <w:b/>
          <w:bCs/>
        </w:rPr>
        <w:t>President</w:t>
      </w:r>
    </w:p>
    <w:p w14:paraId="32E197E5" w14:textId="77777777" w:rsidR="005004AD" w:rsidRPr="00D0236A" w:rsidRDefault="005004AD" w:rsidP="005004AD">
      <w:pPr>
        <w:pStyle w:val="ListParagraph"/>
        <w:numPr>
          <w:ilvl w:val="2"/>
          <w:numId w:val="1"/>
        </w:numPr>
      </w:pPr>
      <w:r w:rsidRPr="00D0236A">
        <w:t>Followed up with DSU Graphic Designer about new logo</w:t>
      </w:r>
    </w:p>
    <w:p w14:paraId="138CFB52" w14:textId="77777777" w:rsidR="005004AD" w:rsidRPr="00D0236A" w:rsidRDefault="005004AD" w:rsidP="005004AD">
      <w:pPr>
        <w:pStyle w:val="ListParagraph"/>
        <w:numPr>
          <w:ilvl w:val="2"/>
          <w:numId w:val="1"/>
        </w:numPr>
      </w:pPr>
      <w:r w:rsidRPr="00D0236A">
        <w:t>Submitted FoS committees to FoS</w:t>
      </w:r>
    </w:p>
    <w:p w14:paraId="22922513" w14:textId="77777777" w:rsidR="005004AD" w:rsidRPr="00D0236A" w:rsidRDefault="005004AD" w:rsidP="005004AD">
      <w:pPr>
        <w:pStyle w:val="ListParagraph"/>
        <w:numPr>
          <w:ilvl w:val="2"/>
          <w:numId w:val="1"/>
        </w:numPr>
      </w:pPr>
      <w:r w:rsidRPr="00D0236A">
        <w:t>Updated Council Roster with committee appointments</w:t>
      </w:r>
    </w:p>
    <w:p w14:paraId="5BA50ACA" w14:textId="77777777" w:rsidR="005004AD" w:rsidRPr="00D0236A" w:rsidRDefault="005004AD" w:rsidP="005004AD">
      <w:pPr>
        <w:pStyle w:val="ListParagraph"/>
        <w:numPr>
          <w:ilvl w:val="2"/>
          <w:numId w:val="1"/>
        </w:numPr>
      </w:pPr>
      <w:r w:rsidRPr="00D0236A">
        <w:t>Prepared Agenda for today’s meeting.</w:t>
      </w:r>
    </w:p>
    <w:p w14:paraId="186A4B05" w14:textId="4A4448FA" w:rsidR="005004AD" w:rsidRPr="00D0236A" w:rsidRDefault="00EB2F99" w:rsidP="005004AD">
      <w:pPr>
        <w:pStyle w:val="ListParagraph"/>
        <w:numPr>
          <w:ilvl w:val="1"/>
          <w:numId w:val="1"/>
        </w:numPr>
      </w:pPr>
      <w:r w:rsidRPr="00D0236A">
        <w:t>V</w:t>
      </w:r>
      <w:r w:rsidR="004C154C" w:rsidRPr="00D0236A">
        <w:t xml:space="preserve">ice </w:t>
      </w:r>
      <w:r w:rsidRPr="00D0236A">
        <w:t>P</w:t>
      </w:r>
      <w:r w:rsidR="004C154C" w:rsidRPr="00D0236A">
        <w:t>resident</w:t>
      </w:r>
    </w:p>
    <w:p w14:paraId="081A8709" w14:textId="77777777" w:rsidR="00EB2F99" w:rsidRPr="00D0236A" w:rsidRDefault="00EB2F99" w:rsidP="00EB2F99">
      <w:pPr>
        <w:pStyle w:val="ListParagraph"/>
        <w:numPr>
          <w:ilvl w:val="2"/>
          <w:numId w:val="1"/>
        </w:numPr>
      </w:pPr>
      <w:r w:rsidRPr="00D0236A">
        <w:t>Attended exec meeting</w:t>
      </w:r>
    </w:p>
    <w:p w14:paraId="7CBB1CE9" w14:textId="77777777" w:rsidR="00EB2F99" w:rsidRPr="00D0236A" w:rsidRDefault="00EB2F99" w:rsidP="00EB2F99">
      <w:pPr>
        <w:pStyle w:val="ListParagraph"/>
        <w:numPr>
          <w:ilvl w:val="2"/>
          <w:numId w:val="1"/>
        </w:numPr>
      </w:pPr>
      <w:r w:rsidRPr="00D0236A">
        <w:t>Held office hours</w:t>
      </w:r>
    </w:p>
    <w:p w14:paraId="31512323" w14:textId="77777777" w:rsidR="00EB2F99" w:rsidRPr="00D0236A" w:rsidRDefault="00EB2F99" w:rsidP="00EB2F99">
      <w:pPr>
        <w:pStyle w:val="ListParagraph"/>
        <w:numPr>
          <w:ilvl w:val="2"/>
          <w:numId w:val="1"/>
        </w:numPr>
      </w:pPr>
      <w:r w:rsidRPr="00D0236A">
        <w:t>Began planning Coffee House event with Adele</w:t>
      </w:r>
    </w:p>
    <w:p w14:paraId="0E6F4861" w14:textId="052F18F9" w:rsidR="00EB2F99" w:rsidRPr="00D0236A" w:rsidRDefault="004C154C" w:rsidP="00EB2F99">
      <w:pPr>
        <w:pStyle w:val="ListParagraph"/>
        <w:numPr>
          <w:ilvl w:val="1"/>
          <w:numId w:val="1"/>
        </w:numPr>
      </w:pPr>
      <w:r w:rsidRPr="00D0236A">
        <w:t>VP Finance</w:t>
      </w:r>
    </w:p>
    <w:p w14:paraId="04D88278" w14:textId="77777777" w:rsidR="00327A3D" w:rsidRPr="00D0236A" w:rsidRDefault="00327A3D" w:rsidP="00327A3D">
      <w:pPr>
        <w:pStyle w:val="ListParagraph"/>
        <w:numPr>
          <w:ilvl w:val="2"/>
          <w:numId w:val="1"/>
        </w:numPr>
      </w:pPr>
      <w:r w:rsidRPr="00D0236A">
        <w:t>Attended DSU treasurer training</w:t>
      </w:r>
    </w:p>
    <w:p w14:paraId="0111EA6C" w14:textId="77777777" w:rsidR="00327A3D" w:rsidRPr="00D0236A" w:rsidRDefault="00327A3D" w:rsidP="00327A3D">
      <w:pPr>
        <w:pStyle w:val="ListParagraph"/>
        <w:numPr>
          <w:ilvl w:val="2"/>
          <w:numId w:val="1"/>
        </w:numPr>
      </w:pPr>
      <w:r w:rsidRPr="00D0236A">
        <w:t>Held office hours and helped treasurers prepare their books for audit</w:t>
      </w:r>
    </w:p>
    <w:p w14:paraId="275AE6E3" w14:textId="77777777" w:rsidR="00327A3D" w:rsidRPr="00D0236A" w:rsidRDefault="00327A3D" w:rsidP="00327A3D">
      <w:pPr>
        <w:pStyle w:val="ListParagraph"/>
        <w:numPr>
          <w:ilvl w:val="2"/>
          <w:numId w:val="1"/>
        </w:numPr>
      </w:pPr>
      <w:r w:rsidRPr="00D0236A">
        <w:t>Prepared the DSS books for audit</w:t>
      </w:r>
    </w:p>
    <w:p w14:paraId="6558480A" w14:textId="77777777" w:rsidR="00327A3D" w:rsidRPr="00D0236A" w:rsidRDefault="00327A3D" w:rsidP="00327A3D">
      <w:pPr>
        <w:pStyle w:val="ListParagraph"/>
        <w:numPr>
          <w:ilvl w:val="2"/>
          <w:numId w:val="1"/>
        </w:numPr>
      </w:pPr>
      <w:r w:rsidRPr="00D0236A">
        <w:t xml:space="preserve">Been in contact with grant applicants and the Molly Appeal </w:t>
      </w:r>
    </w:p>
    <w:p w14:paraId="7ADDB08A" w14:textId="1EB2E21A" w:rsidR="004C154C" w:rsidRPr="00D0236A" w:rsidRDefault="00D0236A" w:rsidP="00327A3D">
      <w:pPr>
        <w:pStyle w:val="ListParagraph"/>
        <w:numPr>
          <w:ilvl w:val="1"/>
          <w:numId w:val="1"/>
        </w:numPr>
      </w:pPr>
      <w:r w:rsidRPr="00D0236A">
        <w:t>Director of Communications</w:t>
      </w:r>
    </w:p>
    <w:p w14:paraId="1F0C901C" w14:textId="77777777" w:rsidR="00D0236A" w:rsidRPr="00D0236A" w:rsidRDefault="00D0236A" w:rsidP="00D0236A">
      <w:pPr>
        <w:pStyle w:val="ListParagraph"/>
        <w:numPr>
          <w:ilvl w:val="2"/>
          <w:numId w:val="1"/>
        </w:numPr>
      </w:pPr>
      <w:r w:rsidRPr="00D0236A">
        <w:t>Took minutes</w:t>
      </w:r>
    </w:p>
    <w:p w14:paraId="40014D53" w14:textId="77777777" w:rsidR="00D0236A" w:rsidRPr="00D0236A" w:rsidRDefault="00D0236A" w:rsidP="00D0236A">
      <w:pPr>
        <w:pStyle w:val="ListParagraph"/>
        <w:numPr>
          <w:ilvl w:val="2"/>
          <w:numId w:val="1"/>
        </w:numPr>
      </w:pPr>
      <w:r w:rsidRPr="00D0236A">
        <w:t>Added councillors to mailing list</w:t>
      </w:r>
    </w:p>
    <w:p w14:paraId="0D004A1D" w14:textId="77777777" w:rsidR="00D0236A" w:rsidRPr="00D0236A" w:rsidRDefault="00D0236A" w:rsidP="00D0236A">
      <w:pPr>
        <w:pStyle w:val="ListParagraph"/>
        <w:numPr>
          <w:ilvl w:val="2"/>
          <w:numId w:val="1"/>
        </w:numPr>
      </w:pPr>
      <w:r w:rsidRPr="00D0236A">
        <w:t>Sent out council meeting notice, committee positions available, office hours, F&amp;G and council meeting schedule</w:t>
      </w:r>
    </w:p>
    <w:p w14:paraId="5F27EFA8" w14:textId="77777777" w:rsidR="00D0236A" w:rsidRPr="00D0236A" w:rsidRDefault="00D0236A" w:rsidP="00D0236A">
      <w:pPr>
        <w:pStyle w:val="ListParagraph"/>
        <w:numPr>
          <w:ilvl w:val="2"/>
          <w:numId w:val="1"/>
        </w:numPr>
      </w:pPr>
      <w:r w:rsidRPr="00D0236A">
        <w:t xml:space="preserve">Held office hours </w:t>
      </w:r>
    </w:p>
    <w:p w14:paraId="4F98D3BD" w14:textId="6B9F58B4" w:rsidR="00D0236A" w:rsidRPr="00D0236A" w:rsidRDefault="00D0236A" w:rsidP="00D0236A">
      <w:pPr>
        <w:pStyle w:val="ListParagraph"/>
        <w:numPr>
          <w:ilvl w:val="1"/>
          <w:numId w:val="1"/>
        </w:numPr>
      </w:pPr>
      <w:r w:rsidRPr="00D0236A">
        <w:t>Director of Student Life</w:t>
      </w:r>
    </w:p>
    <w:p w14:paraId="2DCAB69E" w14:textId="77777777" w:rsidR="00D0236A" w:rsidRPr="00D0236A" w:rsidRDefault="00D0236A" w:rsidP="00D0236A">
      <w:pPr>
        <w:pStyle w:val="ListParagraph"/>
        <w:numPr>
          <w:ilvl w:val="2"/>
          <w:numId w:val="1"/>
        </w:numPr>
      </w:pPr>
      <w:r w:rsidRPr="00D0236A">
        <w:t>Attended exec meeting</w:t>
      </w:r>
    </w:p>
    <w:p w14:paraId="54CC9D4B" w14:textId="77777777" w:rsidR="00D0236A" w:rsidRPr="00D0236A" w:rsidRDefault="00D0236A" w:rsidP="00D0236A">
      <w:pPr>
        <w:pStyle w:val="ListParagraph"/>
        <w:numPr>
          <w:ilvl w:val="2"/>
          <w:numId w:val="1"/>
        </w:numPr>
      </w:pPr>
      <w:r w:rsidRPr="00D0236A">
        <w:t>Held office hours</w:t>
      </w:r>
    </w:p>
    <w:p w14:paraId="48BB348A" w14:textId="77777777" w:rsidR="00D0236A" w:rsidRPr="00D0236A" w:rsidRDefault="00D0236A" w:rsidP="00D0236A">
      <w:pPr>
        <w:pStyle w:val="ListParagraph"/>
        <w:numPr>
          <w:ilvl w:val="2"/>
          <w:numId w:val="1"/>
        </w:numPr>
      </w:pPr>
      <w:r w:rsidRPr="00D0236A">
        <w:t>Began planning Coffee House event with Kasey</w:t>
      </w:r>
    </w:p>
    <w:p w14:paraId="50DB7A5B" w14:textId="77777777" w:rsidR="00D0236A" w:rsidRPr="00D0236A" w:rsidRDefault="00D0236A" w:rsidP="00D0236A">
      <w:pPr>
        <w:pStyle w:val="ListParagraph"/>
        <w:numPr>
          <w:ilvl w:val="2"/>
          <w:numId w:val="1"/>
        </w:numPr>
      </w:pPr>
      <w:r w:rsidRPr="00D0236A">
        <w:t>Looking at possible events for fall term</w:t>
      </w:r>
    </w:p>
    <w:p w14:paraId="0EF1E84D" w14:textId="77777777" w:rsidR="00D0236A" w:rsidRPr="00D0236A" w:rsidRDefault="00D0236A" w:rsidP="00D0236A">
      <w:pPr>
        <w:pStyle w:val="ListParagraph"/>
        <w:numPr>
          <w:ilvl w:val="2"/>
          <w:numId w:val="1"/>
        </w:numPr>
      </w:pPr>
      <w:r w:rsidRPr="00D0236A">
        <w:t>Please send me suggestions (aorovec@dal.ca)</w:t>
      </w:r>
    </w:p>
    <w:p w14:paraId="5B1AE348" w14:textId="77EB6D3E" w:rsidR="00D0236A" w:rsidRPr="00D0236A" w:rsidRDefault="00D0236A" w:rsidP="00D0236A">
      <w:pPr>
        <w:pStyle w:val="ListParagraph"/>
        <w:numPr>
          <w:ilvl w:val="1"/>
          <w:numId w:val="1"/>
        </w:numPr>
      </w:pPr>
      <w:r w:rsidRPr="00D0236A">
        <w:t>Director of Marketing and Public Relations</w:t>
      </w:r>
    </w:p>
    <w:p w14:paraId="3E0C53C7" w14:textId="77777777" w:rsidR="00D0236A" w:rsidRPr="00D0236A" w:rsidRDefault="00D0236A" w:rsidP="00D0236A">
      <w:pPr>
        <w:pStyle w:val="ListParagraph"/>
        <w:numPr>
          <w:ilvl w:val="2"/>
          <w:numId w:val="1"/>
        </w:numPr>
      </w:pPr>
      <w:r w:rsidRPr="00D0236A">
        <w:t>Attended Executive Meeting</w:t>
      </w:r>
    </w:p>
    <w:p w14:paraId="79F6CDBC" w14:textId="77777777" w:rsidR="00D0236A" w:rsidRPr="00D0236A" w:rsidRDefault="00D0236A" w:rsidP="00D0236A">
      <w:pPr>
        <w:pStyle w:val="ListParagraph"/>
        <w:numPr>
          <w:ilvl w:val="2"/>
          <w:numId w:val="1"/>
        </w:numPr>
      </w:pPr>
      <w:r w:rsidRPr="00D0236A">
        <w:t>Held office hours</w:t>
      </w:r>
    </w:p>
    <w:p w14:paraId="0C3F9A57" w14:textId="77777777" w:rsidR="00D0236A" w:rsidRPr="00D0236A" w:rsidRDefault="00D0236A" w:rsidP="00D0236A">
      <w:pPr>
        <w:pStyle w:val="ListParagraph"/>
        <w:numPr>
          <w:ilvl w:val="2"/>
          <w:numId w:val="1"/>
        </w:numPr>
      </w:pPr>
      <w:r w:rsidRPr="00D0236A">
        <w:t>Looked into prices for marketing tools to be used by the DSS</w:t>
      </w:r>
    </w:p>
    <w:p w14:paraId="1BB2D34A" w14:textId="192ED250" w:rsidR="00D0236A" w:rsidRPr="00D0236A" w:rsidRDefault="00D0236A" w:rsidP="00D0236A">
      <w:pPr>
        <w:pStyle w:val="ListParagraph"/>
        <w:numPr>
          <w:ilvl w:val="1"/>
          <w:numId w:val="1"/>
        </w:numPr>
      </w:pPr>
      <w:r w:rsidRPr="00D0236A">
        <w:t>Chair</w:t>
      </w:r>
    </w:p>
    <w:p w14:paraId="3C3518E3" w14:textId="77777777" w:rsidR="00D0236A" w:rsidRPr="00D0236A" w:rsidRDefault="00D0236A" w:rsidP="00D0236A">
      <w:pPr>
        <w:pStyle w:val="ListParagraph"/>
        <w:numPr>
          <w:ilvl w:val="2"/>
          <w:numId w:val="1"/>
        </w:numPr>
      </w:pPr>
      <w:r w:rsidRPr="00D0236A">
        <w:t>Attended Executive meeting</w:t>
      </w:r>
    </w:p>
    <w:p w14:paraId="5C08A36A" w14:textId="77777777" w:rsidR="00D0236A" w:rsidRPr="00D0236A" w:rsidRDefault="00D0236A" w:rsidP="00D0236A">
      <w:pPr>
        <w:pStyle w:val="ListParagraph"/>
        <w:numPr>
          <w:ilvl w:val="2"/>
          <w:numId w:val="1"/>
        </w:numPr>
      </w:pPr>
      <w:r w:rsidRPr="00D0236A">
        <w:t>Held office hours</w:t>
      </w:r>
    </w:p>
    <w:p w14:paraId="52720960" w14:textId="77777777" w:rsidR="00D0236A" w:rsidRPr="00D0236A" w:rsidRDefault="00D0236A" w:rsidP="00D0236A">
      <w:pPr>
        <w:pStyle w:val="ListParagraph"/>
        <w:numPr>
          <w:ilvl w:val="2"/>
          <w:numId w:val="1"/>
        </w:numPr>
      </w:pPr>
      <w:r w:rsidRPr="00D0236A">
        <w:t>Began looking over Constitution in order to locate areas of improvement</w:t>
      </w:r>
    </w:p>
    <w:p w14:paraId="79B3CE85" w14:textId="77777777" w:rsidR="0050449E" w:rsidRPr="006E2C75" w:rsidRDefault="0050449E" w:rsidP="0050449E">
      <w:pPr>
        <w:pStyle w:val="ListParagraph"/>
        <w:numPr>
          <w:ilvl w:val="0"/>
          <w:numId w:val="1"/>
        </w:numPr>
        <w:ind w:left="720"/>
        <w:rPr>
          <w:rFonts w:ascii="Cambria" w:hAnsi="Cambria"/>
          <w:b/>
          <w:bCs/>
        </w:rPr>
      </w:pPr>
      <w:r w:rsidRPr="006E2C75">
        <w:rPr>
          <w:rFonts w:ascii="Cambria" w:hAnsi="Cambria"/>
          <w:b/>
          <w:bCs/>
        </w:rPr>
        <w:t>Reports from the D-Societies and Standing Committees;</w:t>
      </w:r>
    </w:p>
    <w:p w14:paraId="0206B17E" w14:textId="34BDB544" w:rsidR="0050449E" w:rsidRPr="006E2C75" w:rsidRDefault="0050449E" w:rsidP="002166D6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6E2C75">
        <w:rPr>
          <w:rFonts w:ascii="Cambria" w:hAnsi="Cambria"/>
          <w:bCs/>
        </w:rPr>
        <w:t>Finance &amp; Grants</w:t>
      </w:r>
    </w:p>
    <w:p w14:paraId="6CDFCFF6" w14:textId="4B6000F4" w:rsidR="00327A3D" w:rsidRPr="006E2C75" w:rsidRDefault="00327A3D" w:rsidP="006E2C75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6E2C75">
        <w:rPr>
          <w:rFonts w:ascii="Cambria" w:hAnsi="Cambria"/>
          <w:bCs/>
        </w:rPr>
        <w:t>No meeting</w:t>
      </w:r>
    </w:p>
    <w:p w14:paraId="55D3D4E9" w14:textId="3D117366" w:rsidR="0050449E" w:rsidRPr="006E2C75" w:rsidRDefault="0050449E" w:rsidP="002166D6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6E2C75">
        <w:rPr>
          <w:rFonts w:ascii="Cambria" w:hAnsi="Cambria"/>
          <w:bCs/>
        </w:rPr>
        <w:t>Environmental Affairs</w:t>
      </w:r>
    </w:p>
    <w:p w14:paraId="6184D2F7" w14:textId="11034059" w:rsidR="00327A3D" w:rsidRPr="006E2C75" w:rsidRDefault="00327A3D" w:rsidP="006E2C75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6E2C75">
        <w:rPr>
          <w:rFonts w:ascii="Cambria" w:hAnsi="Cambria"/>
          <w:bCs/>
        </w:rPr>
        <w:lastRenderedPageBreak/>
        <w:t>Tabled</w:t>
      </w:r>
    </w:p>
    <w:p w14:paraId="3A9BD9F2" w14:textId="44C855B9" w:rsidR="0050449E" w:rsidRPr="00001516" w:rsidRDefault="0050449E" w:rsidP="002166D6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001516">
        <w:rPr>
          <w:rFonts w:ascii="Cambria" w:hAnsi="Cambria"/>
          <w:bCs/>
        </w:rPr>
        <w:t>Curriculum Committee</w:t>
      </w:r>
    </w:p>
    <w:p w14:paraId="548D674F" w14:textId="291609EA" w:rsidR="00327A3D" w:rsidRPr="00001516" w:rsidRDefault="00652162" w:rsidP="006E2C75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001516">
        <w:rPr>
          <w:rFonts w:ascii="Cambria" w:hAnsi="Cambria"/>
          <w:bCs/>
        </w:rPr>
        <w:t>No meeting</w:t>
      </w:r>
    </w:p>
    <w:p w14:paraId="0804E798" w14:textId="4D8728F4" w:rsidR="0050449E" w:rsidRPr="00001516" w:rsidRDefault="0050449E" w:rsidP="002166D6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001516">
        <w:rPr>
          <w:rFonts w:ascii="Cambria" w:hAnsi="Cambria"/>
          <w:bCs/>
        </w:rPr>
        <w:t>First Year Rep</w:t>
      </w:r>
    </w:p>
    <w:p w14:paraId="553AF567" w14:textId="21A8EC49" w:rsidR="00652162" w:rsidRPr="00001516" w:rsidRDefault="00652162" w:rsidP="006E2C75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001516">
        <w:rPr>
          <w:rFonts w:ascii="Cambria" w:hAnsi="Cambria"/>
          <w:bCs/>
        </w:rPr>
        <w:t>Absent</w:t>
      </w:r>
    </w:p>
    <w:p w14:paraId="3F355B0E" w14:textId="687D5E7F" w:rsidR="0050449E" w:rsidRPr="00001516" w:rsidRDefault="0050449E" w:rsidP="002166D6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001516">
        <w:rPr>
          <w:rFonts w:ascii="Cambria" w:hAnsi="Cambria"/>
          <w:bCs/>
        </w:rPr>
        <w:t>DISP Rep</w:t>
      </w:r>
    </w:p>
    <w:p w14:paraId="2C9F0DE6" w14:textId="41080EB5" w:rsidR="00652162" w:rsidRPr="00001516" w:rsidRDefault="00001516" w:rsidP="00001516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001516">
        <w:rPr>
          <w:rFonts w:ascii="Cambria" w:hAnsi="Cambria"/>
          <w:bCs/>
        </w:rPr>
        <w:t>Still s</w:t>
      </w:r>
      <w:r w:rsidR="008233E7" w:rsidRPr="00001516">
        <w:rPr>
          <w:rFonts w:ascii="Cambria" w:hAnsi="Cambria"/>
          <w:bCs/>
        </w:rPr>
        <w:t>ettling</w:t>
      </w:r>
      <w:r w:rsidRPr="00001516">
        <w:rPr>
          <w:rFonts w:ascii="Cambria" w:hAnsi="Cambria"/>
          <w:bCs/>
        </w:rPr>
        <w:t xml:space="preserve"> into position</w:t>
      </w:r>
    </w:p>
    <w:p w14:paraId="7CF301B2" w14:textId="5419666F" w:rsidR="0050449E" w:rsidRPr="00AB05BD" w:rsidRDefault="0050449E" w:rsidP="002166D6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001516">
        <w:rPr>
          <w:rFonts w:ascii="Cambria" w:hAnsi="Cambria"/>
          <w:bCs/>
        </w:rPr>
        <w:t>DABS</w:t>
      </w:r>
    </w:p>
    <w:p w14:paraId="227487D4" w14:textId="107963D0" w:rsidR="00EF0CE6" w:rsidRPr="00AB05BD" w:rsidRDefault="00EF0CE6" w:rsidP="00001516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Bake sale</w:t>
      </w:r>
      <w:r w:rsidR="00AB05BD" w:rsidRPr="00AB05BD">
        <w:rPr>
          <w:rFonts w:ascii="Cambria" w:hAnsi="Cambria"/>
          <w:bCs/>
        </w:rPr>
        <w:t>,</w:t>
      </w:r>
      <w:r w:rsidRPr="00AB05BD">
        <w:rPr>
          <w:rFonts w:ascii="Cambria" w:hAnsi="Cambria"/>
          <w:bCs/>
        </w:rPr>
        <w:t xml:space="preserve"> Oct 21</w:t>
      </w:r>
      <w:r w:rsidRPr="00AB05BD">
        <w:rPr>
          <w:rFonts w:ascii="Cambria" w:hAnsi="Cambria"/>
          <w:bCs/>
          <w:vertAlign w:val="superscript"/>
        </w:rPr>
        <w:t>st</w:t>
      </w:r>
      <w:r w:rsidR="00001516" w:rsidRPr="00AB05BD">
        <w:rPr>
          <w:rFonts w:ascii="Cambria" w:hAnsi="Cambria"/>
          <w:bCs/>
        </w:rPr>
        <w:t xml:space="preserve"> </w:t>
      </w:r>
    </w:p>
    <w:p w14:paraId="447EC8D4" w14:textId="1F314C5E" w:rsidR="00EF0CE6" w:rsidRPr="00AB05BD" w:rsidRDefault="00001516" w:rsidP="00001516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Escape/haunted</w:t>
      </w:r>
      <w:r w:rsidR="00EF0CE6" w:rsidRPr="00AB05BD">
        <w:rPr>
          <w:rFonts w:ascii="Cambria" w:hAnsi="Cambria"/>
          <w:bCs/>
        </w:rPr>
        <w:t xml:space="preserve"> house for </w:t>
      </w:r>
      <w:r w:rsidRPr="00AB05BD">
        <w:rPr>
          <w:rFonts w:ascii="Cambria" w:hAnsi="Cambria"/>
          <w:bCs/>
        </w:rPr>
        <w:t>Halloween</w:t>
      </w:r>
    </w:p>
    <w:p w14:paraId="6D7B9E51" w14:textId="109A31C0" w:rsidR="008233E7" w:rsidRPr="00AB05BD" w:rsidRDefault="008233E7" w:rsidP="00001516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BBQ</w:t>
      </w:r>
      <w:r w:rsidR="00AB05BD" w:rsidRPr="00AB05BD">
        <w:rPr>
          <w:rFonts w:ascii="Cambria" w:hAnsi="Cambria"/>
          <w:bCs/>
        </w:rPr>
        <w:t>,</w:t>
      </w:r>
      <w:r w:rsidRPr="00AB05BD">
        <w:rPr>
          <w:rFonts w:ascii="Cambria" w:hAnsi="Cambria"/>
          <w:bCs/>
        </w:rPr>
        <w:t xml:space="preserve"> </w:t>
      </w:r>
      <w:r w:rsidR="00001516" w:rsidRPr="00AB05BD">
        <w:rPr>
          <w:rFonts w:ascii="Cambria" w:hAnsi="Cambria"/>
          <w:bCs/>
        </w:rPr>
        <w:t xml:space="preserve">October </w:t>
      </w:r>
      <w:r w:rsidRPr="00AB05BD">
        <w:rPr>
          <w:rFonts w:ascii="Cambria" w:hAnsi="Cambria"/>
          <w:bCs/>
        </w:rPr>
        <w:t>5</w:t>
      </w:r>
      <w:r w:rsidRPr="00AB05BD">
        <w:rPr>
          <w:rFonts w:ascii="Cambria" w:hAnsi="Cambria"/>
          <w:bCs/>
          <w:vertAlign w:val="superscript"/>
        </w:rPr>
        <w:t>th</w:t>
      </w:r>
      <w:r w:rsidR="00001516" w:rsidRPr="00AB05BD">
        <w:rPr>
          <w:rFonts w:ascii="Cambria" w:hAnsi="Cambria"/>
          <w:bCs/>
        </w:rPr>
        <w:t xml:space="preserve"> </w:t>
      </w:r>
      <w:r w:rsidRPr="00AB05BD">
        <w:rPr>
          <w:rFonts w:ascii="Cambria" w:hAnsi="Cambria"/>
          <w:bCs/>
        </w:rPr>
        <w:t xml:space="preserve"> </w:t>
      </w:r>
    </w:p>
    <w:p w14:paraId="11951329" w14:textId="0EAD5001" w:rsidR="0050449E" w:rsidRPr="00AB05BD" w:rsidRDefault="0050449E" w:rsidP="002166D6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DAMS</w:t>
      </w:r>
    </w:p>
    <w:p w14:paraId="29E2E1E6" w14:textId="5E6AA8A2" w:rsidR="008233E7" w:rsidRPr="00AB05BD" w:rsidRDefault="00241944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Marine Mammal Training session next week</w:t>
      </w:r>
    </w:p>
    <w:p w14:paraId="3CD43DD2" w14:textId="2773479F" w:rsidR="00241944" w:rsidRPr="00AB05BD" w:rsidRDefault="00241944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Blue Beach fossil</w:t>
      </w:r>
    </w:p>
    <w:p w14:paraId="3E76A560" w14:textId="77777777" w:rsidR="00AB05BD" w:rsidRPr="00AB05BD" w:rsidRDefault="00241944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Photo contest to com</w:t>
      </w:r>
      <w:r w:rsidR="00AB05BD" w:rsidRPr="00AB05BD">
        <w:rPr>
          <w:rFonts w:ascii="Cambria" w:hAnsi="Cambria"/>
          <w:bCs/>
        </w:rPr>
        <w:t>e</w:t>
      </w:r>
    </w:p>
    <w:p w14:paraId="47E18333" w14:textId="5E386A2D" w:rsidR="00241944" w:rsidRPr="00AB05BD" w:rsidRDefault="00AB05BD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 xml:space="preserve">Meeting, </w:t>
      </w:r>
      <w:r w:rsidR="00241944" w:rsidRPr="00AB05BD">
        <w:rPr>
          <w:rFonts w:ascii="Cambria" w:hAnsi="Cambria"/>
          <w:bCs/>
        </w:rPr>
        <w:t>Oct 19</w:t>
      </w:r>
      <w:r w:rsidR="00241944" w:rsidRPr="00AB05BD">
        <w:rPr>
          <w:rFonts w:ascii="Cambria" w:hAnsi="Cambria"/>
          <w:bCs/>
          <w:vertAlign w:val="superscript"/>
        </w:rPr>
        <w:t>th</w:t>
      </w:r>
    </w:p>
    <w:p w14:paraId="1F0CCB5C" w14:textId="0AEE320A" w:rsidR="0050449E" w:rsidRPr="00AB05BD" w:rsidRDefault="0050449E" w:rsidP="002166D6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DAPS</w:t>
      </w:r>
    </w:p>
    <w:p w14:paraId="6F025D8E" w14:textId="145E9EAC" w:rsidR="00241944" w:rsidRPr="00AB05BD" w:rsidRDefault="00A37764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First year review session tomorrow</w:t>
      </w:r>
    </w:p>
    <w:p w14:paraId="0CF9DD1E" w14:textId="47BE4319" w:rsidR="00A37764" w:rsidRPr="00AB05BD" w:rsidRDefault="00953EBA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Bake sale this month</w:t>
      </w:r>
    </w:p>
    <w:p w14:paraId="48E25C7E" w14:textId="2F6A64DD" w:rsidR="0050449E" w:rsidRPr="00AB05BD" w:rsidRDefault="0050449E" w:rsidP="002166D6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DBSS</w:t>
      </w:r>
    </w:p>
    <w:p w14:paraId="1FAC4D40" w14:textId="565FA0DE" w:rsidR="00953EBA" w:rsidRPr="00AB05BD" w:rsidRDefault="00953EBA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No meeting</w:t>
      </w:r>
    </w:p>
    <w:p w14:paraId="2F031FF9" w14:textId="2DAB380C" w:rsidR="0050449E" w:rsidRPr="00AB05BD" w:rsidRDefault="0050449E" w:rsidP="002166D6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DOUGS</w:t>
      </w:r>
    </w:p>
    <w:p w14:paraId="1C91DE35" w14:textId="1A6B99FE" w:rsidR="00953EBA" w:rsidRPr="00AB05BD" w:rsidRDefault="008D1DD9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Movies</w:t>
      </w:r>
      <w:r w:rsidR="00AB05BD" w:rsidRPr="00AB05BD">
        <w:rPr>
          <w:rFonts w:ascii="Cambria" w:hAnsi="Cambria"/>
          <w:bCs/>
        </w:rPr>
        <w:t>,</w:t>
      </w:r>
      <w:r w:rsidRPr="00AB05BD">
        <w:rPr>
          <w:rFonts w:ascii="Cambria" w:hAnsi="Cambria"/>
          <w:bCs/>
        </w:rPr>
        <w:t xml:space="preserve"> Oct 6</w:t>
      </w:r>
      <w:r w:rsidRPr="00AB05BD">
        <w:rPr>
          <w:rFonts w:ascii="Cambria" w:hAnsi="Cambria"/>
          <w:bCs/>
          <w:vertAlign w:val="superscript"/>
        </w:rPr>
        <w:t>th</w:t>
      </w:r>
      <w:r w:rsidR="00AB05BD" w:rsidRPr="00AB05BD">
        <w:rPr>
          <w:rFonts w:ascii="Cambria" w:hAnsi="Cambria"/>
          <w:bCs/>
        </w:rPr>
        <w:t xml:space="preserve"> </w:t>
      </w:r>
    </w:p>
    <w:p w14:paraId="22773DB4" w14:textId="19719C99" w:rsidR="008D1DD9" w:rsidRPr="00AB05BD" w:rsidRDefault="008D1DD9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Rebranding contest next week</w:t>
      </w:r>
    </w:p>
    <w:p w14:paraId="36914724" w14:textId="078AC39B" w:rsidR="008D1DD9" w:rsidRPr="00AB05BD" w:rsidRDefault="008D1DD9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Meeting of DSS and First year reps</w:t>
      </w:r>
    </w:p>
    <w:p w14:paraId="717ED378" w14:textId="45AA958D" w:rsidR="008D1DD9" w:rsidRPr="00AB05BD" w:rsidRDefault="008D1DD9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Voting for charity</w:t>
      </w:r>
    </w:p>
    <w:p w14:paraId="25EE50E6" w14:textId="3C38249B" w:rsidR="0050449E" w:rsidRPr="00AB05BD" w:rsidRDefault="0050449E" w:rsidP="002166D6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DUESA</w:t>
      </w:r>
    </w:p>
    <w:p w14:paraId="50E114BE" w14:textId="6A7587C0" w:rsidR="008D1DD9" w:rsidRPr="00AB05BD" w:rsidRDefault="00AB05BD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Organized t</w:t>
      </w:r>
      <w:r w:rsidR="008D1DD9" w:rsidRPr="00AB05BD">
        <w:rPr>
          <w:rFonts w:ascii="Cambria" w:hAnsi="Cambria"/>
          <w:bCs/>
        </w:rPr>
        <w:t>extbook exchange</w:t>
      </w:r>
    </w:p>
    <w:p w14:paraId="42A25F4C" w14:textId="64853281" w:rsidR="0050449E" w:rsidRPr="00AB05BD" w:rsidRDefault="0050449E" w:rsidP="002166D6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DUMASS</w:t>
      </w:r>
    </w:p>
    <w:p w14:paraId="4E83B38B" w14:textId="3AE7923B" w:rsidR="008D1DD9" w:rsidRPr="00AB05BD" w:rsidRDefault="00A11DF8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Clothing order</w:t>
      </w:r>
    </w:p>
    <w:p w14:paraId="6A2EB4FB" w14:textId="2A7CEEB8" w:rsidR="0050449E" w:rsidRPr="00AB05BD" w:rsidRDefault="0050449E" w:rsidP="002166D6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DUPS</w:t>
      </w:r>
    </w:p>
    <w:p w14:paraId="15DEE336" w14:textId="28D2BFC1" w:rsidR="00B8440B" w:rsidRPr="00AB05BD" w:rsidRDefault="0081783D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Lecture series</w:t>
      </w:r>
    </w:p>
    <w:p w14:paraId="38131985" w14:textId="72CF1926" w:rsidR="0081783D" w:rsidRPr="00AB05BD" w:rsidRDefault="0081783D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CUPC</w:t>
      </w:r>
    </w:p>
    <w:p w14:paraId="0E04CBBB" w14:textId="30A2F167" w:rsidR="0081783D" w:rsidRPr="00AB05BD" w:rsidRDefault="0081783D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Paintball</w:t>
      </w:r>
    </w:p>
    <w:p w14:paraId="7613C060" w14:textId="371B4D16" w:rsidR="0081783D" w:rsidRPr="00AB05BD" w:rsidRDefault="0081783D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Physics conference of Atlantic Canada</w:t>
      </w:r>
    </w:p>
    <w:p w14:paraId="1CE2013D" w14:textId="2D69140B" w:rsidR="0050449E" w:rsidRPr="00AB05BD" w:rsidRDefault="0050449E" w:rsidP="002166D6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DUUCS</w:t>
      </w:r>
    </w:p>
    <w:p w14:paraId="3332B5AD" w14:textId="0FDA6377" w:rsidR="0081783D" w:rsidRPr="00AB05BD" w:rsidRDefault="0081783D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Lab coat tie dye, 5:30pm, Chem</w:t>
      </w:r>
      <w:r w:rsidR="00AB05BD" w:rsidRPr="00AB05BD">
        <w:rPr>
          <w:rFonts w:ascii="Cambria" w:hAnsi="Cambria"/>
          <w:bCs/>
        </w:rPr>
        <w:t>istry</w:t>
      </w:r>
      <w:r w:rsidRPr="00AB05BD">
        <w:rPr>
          <w:rFonts w:ascii="Cambria" w:hAnsi="Cambria"/>
          <w:bCs/>
        </w:rPr>
        <w:t xml:space="preserve"> undergrad resource </w:t>
      </w:r>
      <w:r w:rsidR="00AB05BD" w:rsidRPr="00AB05BD">
        <w:rPr>
          <w:rFonts w:ascii="Cambria" w:hAnsi="Cambria"/>
          <w:bCs/>
        </w:rPr>
        <w:t>center</w:t>
      </w:r>
      <w:r w:rsidRPr="00AB05BD">
        <w:rPr>
          <w:rFonts w:ascii="Cambria" w:hAnsi="Cambria"/>
          <w:bCs/>
        </w:rPr>
        <w:t xml:space="preserve">, </w:t>
      </w:r>
      <w:r w:rsidR="00AB05BD" w:rsidRPr="00AB05BD">
        <w:rPr>
          <w:rFonts w:ascii="Cambria" w:hAnsi="Cambria"/>
          <w:bCs/>
        </w:rPr>
        <w:t>Oct 6</w:t>
      </w:r>
      <w:r w:rsidR="00AB05BD" w:rsidRPr="00AB05BD">
        <w:rPr>
          <w:rFonts w:ascii="Cambria" w:hAnsi="Cambria"/>
          <w:bCs/>
          <w:vertAlign w:val="superscript"/>
        </w:rPr>
        <w:t>th</w:t>
      </w:r>
      <w:r w:rsidR="00AB05BD" w:rsidRPr="00AB05BD">
        <w:rPr>
          <w:rFonts w:ascii="Cambria" w:hAnsi="Cambria"/>
          <w:bCs/>
        </w:rPr>
        <w:t xml:space="preserve"> </w:t>
      </w:r>
    </w:p>
    <w:p w14:paraId="18A90746" w14:textId="740CB91D" w:rsidR="0081783D" w:rsidRPr="00AB05BD" w:rsidRDefault="0081783D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Intramurals</w:t>
      </w:r>
    </w:p>
    <w:p w14:paraId="255644E6" w14:textId="272688B8" w:rsidR="0050449E" w:rsidRPr="00AB05BD" w:rsidRDefault="0050449E" w:rsidP="002166D6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Dawson</w:t>
      </w:r>
    </w:p>
    <w:p w14:paraId="0C57C600" w14:textId="0E5A55EA" w:rsidR="0081783D" w:rsidRPr="00AB05BD" w:rsidRDefault="00AB05BD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Presentation</w:t>
      </w:r>
      <w:r w:rsidR="00323C80" w:rsidRPr="00AB05BD">
        <w:rPr>
          <w:rFonts w:ascii="Cambria" w:hAnsi="Cambria"/>
          <w:bCs/>
        </w:rPr>
        <w:t xml:space="preserve"> from academic </w:t>
      </w:r>
      <w:r w:rsidRPr="00AB05BD">
        <w:rPr>
          <w:rFonts w:ascii="Cambria" w:hAnsi="Cambria"/>
          <w:bCs/>
        </w:rPr>
        <w:t>advisors, Oct 7</w:t>
      </w:r>
      <w:r w:rsidRPr="00AB05BD">
        <w:rPr>
          <w:rFonts w:ascii="Cambria" w:hAnsi="Cambria"/>
          <w:bCs/>
          <w:vertAlign w:val="superscript"/>
        </w:rPr>
        <w:t>th</w:t>
      </w:r>
      <w:r w:rsidRPr="00AB05BD">
        <w:rPr>
          <w:rFonts w:ascii="Cambria" w:hAnsi="Cambria"/>
          <w:bCs/>
        </w:rPr>
        <w:t xml:space="preserve"> </w:t>
      </w:r>
    </w:p>
    <w:p w14:paraId="77FAC66F" w14:textId="63D49407" w:rsidR="00323C80" w:rsidRPr="00AB05BD" w:rsidRDefault="00323C80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Talks Friday, lecture series</w:t>
      </w:r>
      <w:r w:rsidR="00DE614E" w:rsidRPr="00AB05BD">
        <w:rPr>
          <w:rFonts w:ascii="Cambria" w:hAnsi="Cambria"/>
          <w:bCs/>
        </w:rPr>
        <w:t>, schedule on website</w:t>
      </w:r>
    </w:p>
    <w:p w14:paraId="799DE6D2" w14:textId="2AF504D6" w:rsidR="0050449E" w:rsidRPr="00AB05BD" w:rsidRDefault="0050449E" w:rsidP="002166D6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EPSS</w:t>
      </w:r>
    </w:p>
    <w:p w14:paraId="14C75FE2" w14:textId="27C9D113" w:rsidR="00BF22F1" w:rsidRPr="00AB05BD" w:rsidRDefault="00265E0C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On</w:t>
      </w:r>
      <w:r w:rsidR="00AB05BD" w:rsidRPr="00AB05BD">
        <w:rPr>
          <w:rFonts w:ascii="Cambria" w:hAnsi="Cambria"/>
          <w:bCs/>
        </w:rPr>
        <w:t>-</w:t>
      </w:r>
      <w:r w:rsidRPr="00AB05BD">
        <w:rPr>
          <w:rFonts w:ascii="Cambria" w:hAnsi="Cambria"/>
          <w:bCs/>
        </w:rPr>
        <w:t xml:space="preserve">tree </w:t>
      </w:r>
      <w:r w:rsidR="00AB05BD" w:rsidRPr="00AB05BD">
        <w:rPr>
          <w:rFonts w:ascii="Cambria" w:hAnsi="Cambria"/>
          <w:bCs/>
        </w:rPr>
        <w:t>high ropes</w:t>
      </w:r>
      <w:r w:rsidRPr="00AB05BD">
        <w:rPr>
          <w:rFonts w:ascii="Cambria" w:hAnsi="Cambria"/>
          <w:bCs/>
        </w:rPr>
        <w:t xml:space="preserve"> outing</w:t>
      </w:r>
      <w:r w:rsidR="00AB05BD" w:rsidRPr="00AB05BD">
        <w:rPr>
          <w:rFonts w:ascii="Cambria" w:hAnsi="Cambria"/>
          <w:bCs/>
        </w:rPr>
        <w:t>, Oct 15</w:t>
      </w:r>
      <w:r w:rsidR="00AB05BD" w:rsidRPr="00AB05BD">
        <w:rPr>
          <w:rFonts w:ascii="Cambria" w:hAnsi="Cambria"/>
          <w:bCs/>
          <w:vertAlign w:val="superscript"/>
        </w:rPr>
        <w:t>th</w:t>
      </w:r>
    </w:p>
    <w:p w14:paraId="39ACFA21" w14:textId="563C734E" w:rsidR="0050449E" w:rsidRPr="00AB05BD" w:rsidRDefault="0050449E" w:rsidP="002166D6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SIMS</w:t>
      </w:r>
    </w:p>
    <w:p w14:paraId="2515B940" w14:textId="3511948A" w:rsidR="00265E0C" w:rsidRPr="00AB05BD" w:rsidRDefault="00265E0C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Wine and Cheese, Oct 19</w:t>
      </w:r>
      <w:r w:rsidRPr="00AB05BD">
        <w:rPr>
          <w:rFonts w:ascii="Cambria" w:hAnsi="Cambria"/>
          <w:bCs/>
          <w:vertAlign w:val="superscript"/>
        </w:rPr>
        <w:t>th</w:t>
      </w:r>
      <w:r w:rsidRPr="00AB05BD">
        <w:rPr>
          <w:rFonts w:ascii="Cambria" w:hAnsi="Cambria"/>
          <w:bCs/>
        </w:rPr>
        <w:t>, tickets for 2 drinks</w:t>
      </w:r>
    </w:p>
    <w:p w14:paraId="3C0496EF" w14:textId="13B08EAC" w:rsidR="0050449E" w:rsidRPr="00AB05BD" w:rsidRDefault="0050449E" w:rsidP="002166D6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lastRenderedPageBreak/>
        <w:t>MSSDU</w:t>
      </w:r>
    </w:p>
    <w:p w14:paraId="775E0A1D" w14:textId="5705B755" w:rsidR="0032342E" w:rsidRPr="00AB05BD" w:rsidRDefault="00AB05BD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Meeting, Oct</w:t>
      </w:r>
      <w:r w:rsidR="007C43C2" w:rsidRPr="00AB05BD">
        <w:rPr>
          <w:rFonts w:ascii="Cambria" w:hAnsi="Cambria"/>
          <w:bCs/>
        </w:rPr>
        <w:t xml:space="preserve"> 22</w:t>
      </w:r>
      <w:r w:rsidR="007C43C2" w:rsidRPr="00AB05BD">
        <w:rPr>
          <w:rFonts w:ascii="Cambria" w:hAnsi="Cambria"/>
          <w:bCs/>
          <w:vertAlign w:val="superscript"/>
        </w:rPr>
        <w:t>nd</w:t>
      </w:r>
    </w:p>
    <w:p w14:paraId="1771E5EC" w14:textId="6CAAAAA6" w:rsidR="007C43C2" w:rsidRPr="00AB05BD" w:rsidRDefault="00AB05BD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Holiday</w:t>
      </w:r>
      <w:r w:rsidR="007C43C2" w:rsidRPr="00AB05BD">
        <w:rPr>
          <w:rFonts w:ascii="Cambria" w:hAnsi="Cambria"/>
          <w:bCs/>
        </w:rPr>
        <w:t xml:space="preserve"> event</w:t>
      </w:r>
      <w:r w:rsidRPr="00AB05BD">
        <w:rPr>
          <w:rFonts w:ascii="Cambria" w:hAnsi="Cambria"/>
          <w:bCs/>
        </w:rPr>
        <w:t>,</w:t>
      </w:r>
      <w:r w:rsidR="007C43C2" w:rsidRPr="00AB05BD">
        <w:rPr>
          <w:rFonts w:ascii="Cambria" w:hAnsi="Cambria"/>
          <w:bCs/>
        </w:rPr>
        <w:t xml:space="preserve"> Nov 14</w:t>
      </w:r>
      <w:r w:rsidRPr="00AB05BD">
        <w:rPr>
          <w:rFonts w:ascii="Cambria" w:hAnsi="Cambria"/>
          <w:bCs/>
          <w:vertAlign w:val="superscript"/>
        </w:rPr>
        <w:t>th</w:t>
      </w:r>
      <w:r w:rsidRPr="00AB05BD">
        <w:rPr>
          <w:rFonts w:ascii="Cambria" w:hAnsi="Cambria"/>
          <w:bCs/>
        </w:rPr>
        <w:t xml:space="preserve"> </w:t>
      </w:r>
    </w:p>
    <w:p w14:paraId="6E8AEB58" w14:textId="13BCB1A4" w:rsidR="007C43C2" w:rsidRPr="00AB05BD" w:rsidRDefault="00AB05BD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 xml:space="preserve">Career Night, </w:t>
      </w:r>
      <w:r w:rsidR="007C43C2" w:rsidRPr="00AB05BD">
        <w:rPr>
          <w:rFonts w:ascii="Cambria" w:hAnsi="Cambria"/>
          <w:bCs/>
        </w:rPr>
        <w:t>Nov 22</w:t>
      </w:r>
      <w:r w:rsidR="007C43C2" w:rsidRPr="00AB05BD">
        <w:rPr>
          <w:rFonts w:ascii="Cambria" w:hAnsi="Cambria"/>
          <w:bCs/>
          <w:vertAlign w:val="superscript"/>
        </w:rPr>
        <w:t>nd</w:t>
      </w:r>
    </w:p>
    <w:p w14:paraId="56667B91" w14:textId="2EBA8A55" w:rsidR="007C43C2" w:rsidRPr="00AB05BD" w:rsidRDefault="007C43C2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Logo changes</w:t>
      </w:r>
    </w:p>
    <w:p w14:paraId="171F2B97" w14:textId="49C8B4C0" w:rsidR="0050449E" w:rsidRPr="00AB05BD" w:rsidRDefault="0050449E" w:rsidP="002166D6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 xml:space="preserve">UNS </w:t>
      </w:r>
    </w:p>
    <w:p w14:paraId="33CB0B02" w14:textId="2342542B" w:rsidR="007C43C2" w:rsidRPr="00AB05BD" w:rsidRDefault="00AB05BD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>
        <w:rPr>
          <w:rFonts w:ascii="Cambria" w:hAnsi="Cambria"/>
          <w:bCs/>
        </w:rPr>
        <w:t xml:space="preserve">Meeting, </w:t>
      </w:r>
      <w:r w:rsidR="00AB484F" w:rsidRPr="00AB05BD">
        <w:rPr>
          <w:rFonts w:ascii="Cambria" w:hAnsi="Cambria"/>
          <w:bCs/>
        </w:rPr>
        <w:t>Oct 26</w:t>
      </w:r>
      <w:r w:rsidR="00AB484F" w:rsidRPr="00AB05BD">
        <w:rPr>
          <w:rFonts w:ascii="Cambria" w:hAnsi="Cambria"/>
          <w:bCs/>
          <w:vertAlign w:val="superscript"/>
        </w:rPr>
        <w:t>th</w:t>
      </w:r>
      <w:r>
        <w:rPr>
          <w:rFonts w:ascii="Cambria" w:hAnsi="Cambria"/>
          <w:bCs/>
        </w:rPr>
        <w:t xml:space="preserve"> </w:t>
      </w:r>
    </w:p>
    <w:p w14:paraId="21D7EE63" w14:textId="23CC558C" w:rsidR="0050449E" w:rsidRPr="00AB05BD" w:rsidRDefault="0050449E" w:rsidP="002166D6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King’s Rep</w:t>
      </w:r>
    </w:p>
    <w:p w14:paraId="70FA8FA2" w14:textId="42039700" w:rsidR="00AB484F" w:rsidRPr="00AB05BD" w:rsidRDefault="00AB484F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Absent</w:t>
      </w:r>
    </w:p>
    <w:p w14:paraId="73E11E15" w14:textId="1EC4B2F8" w:rsidR="0050449E" w:rsidRPr="00AB05BD" w:rsidRDefault="0050449E" w:rsidP="002166D6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DSU Rep</w:t>
      </w:r>
    </w:p>
    <w:p w14:paraId="4B780B2E" w14:textId="77777777" w:rsidR="00AB05BD" w:rsidRPr="00AB05BD" w:rsidRDefault="00AB05BD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AGM, Oct 13</w:t>
      </w:r>
      <w:r w:rsidRPr="00AB05BD">
        <w:rPr>
          <w:rFonts w:ascii="Cambria" w:hAnsi="Cambria"/>
          <w:bCs/>
          <w:vertAlign w:val="superscript"/>
        </w:rPr>
        <w:t>th</w:t>
      </w:r>
      <w:r w:rsidRPr="00AB05BD">
        <w:rPr>
          <w:rFonts w:ascii="Cambria" w:hAnsi="Cambria"/>
          <w:bCs/>
        </w:rPr>
        <w:t>, 5pm</w:t>
      </w:r>
    </w:p>
    <w:p w14:paraId="189DD719" w14:textId="3D15E97A" w:rsidR="00AD50FA" w:rsidRPr="00AB05BD" w:rsidRDefault="00AD50FA" w:rsidP="00AB05BD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 xml:space="preserve">Voter identification tabled indefinitely until each </w:t>
      </w:r>
      <w:r w:rsidR="00AB05BD" w:rsidRPr="00AB05BD">
        <w:rPr>
          <w:rFonts w:ascii="Cambria" w:hAnsi="Cambria"/>
          <w:bCs/>
        </w:rPr>
        <w:t>representative</w:t>
      </w:r>
      <w:r w:rsidRPr="00AB05BD">
        <w:rPr>
          <w:rFonts w:ascii="Cambria" w:hAnsi="Cambria"/>
          <w:bCs/>
        </w:rPr>
        <w:t xml:space="preserve"> can be met with</w:t>
      </w:r>
      <w:r w:rsidR="00AB05BD" w:rsidRPr="00AB05BD">
        <w:rPr>
          <w:rFonts w:ascii="Cambria" w:hAnsi="Cambria"/>
          <w:bCs/>
        </w:rPr>
        <w:t xml:space="preserve"> to identify individual policy</w:t>
      </w:r>
    </w:p>
    <w:p w14:paraId="1E4C0ED5" w14:textId="58C2CE4B" w:rsidR="0050449E" w:rsidRPr="00AB05BD" w:rsidRDefault="0050449E" w:rsidP="002166D6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>Senate Rep</w:t>
      </w:r>
    </w:p>
    <w:p w14:paraId="44710BBB" w14:textId="763020EE" w:rsidR="009D3BEB" w:rsidRPr="00AB05BD" w:rsidRDefault="00A4252B" w:rsidP="005C5CA1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 xml:space="preserve">Talking with Board of </w:t>
      </w:r>
      <w:r w:rsidR="004D1F6F" w:rsidRPr="00AB05BD">
        <w:rPr>
          <w:rFonts w:ascii="Cambria" w:hAnsi="Cambria"/>
          <w:bCs/>
        </w:rPr>
        <w:t>Governors</w:t>
      </w:r>
      <w:r w:rsidRPr="00AB05BD">
        <w:rPr>
          <w:rFonts w:ascii="Cambria" w:hAnsi="Cambria"/>
          <w:bCs/>
        </w:rPr>
        <w:t xml:space="preserve"> about </w:t>
      </w:r>
      <w:r w:rsidR="004D1F6F" w:rsidRPr="00AB05BD">
        <w:rPr>
          <w:rFonts w:ascii="Cambria" w:hAnsi="Cambria"/>
          <w:bCs/>
        </w:rPr>
        <w:t>position</w:t>
      </w:r>
    </w:p>
    <w:p w14:paraId="7C34839B" w14:textId="2F7EE5BD" w:rsidR="0050449E" w:rsidRPr="00AB05BD" w:rsidRDefault="0050449E" w:rsidP="0050449E">
      <w:pPr>
        <w:pStyle w:val="ListParagraph"/>
        <w:numPr>
          <w:ilvl w:val="0"/>
          <w:numId w:val="1"/>
        </w:numPr>
        <w:ind w:left="720"/>
        <w:rPr>
          <w:rFonts w:ascii="Cambria" w:hAnsi="Cambria"/>
          <w:b/>
          <w:bCs/>
        </w:rPr>
      </w:pPr>
      <w:r w:rsidRPr="00AB05BD">
        <w:rPr>
          <w:rFonts w:ascii="Cambria" w:hAnsi="Cambria"/>
          <w:b/>
          <w:bCs/>
        </w:rPr>
        <w:t>Announcements and Question Period;</w:t>
      </w:r>
    </w:p>
    <w:p w14:paraId="7A86DDB8" w14:textId="77777777" w:rsidR="00BA6C9F" w:rsidRPr="00BA6C9F" w:rsidRDefault="00BA6C9F" w:rsidP="00A4252B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AB05BD">
        <w:rPr>
          <w:rFonts w:ascii="Cambria" w:hAnsi="Cambria"/>
          <w:bCs/>
        </w:rPr>
        <w:t xml:space="preserve">Allister: Representatives </w:t>
      </w:r>
      <w:r w:rsidRPr="00BA6C9F">
        <w:rPr>
          <w:rFonts w:ascii="Cambria" w:hAnsi="Cambria"/>
          <w:bCs/>
        </w:rPr>
        <w:t xml:space="preserve">from </w:t>
      </w:r>
      <w:r w:rsidR="00C35218" w:rsidRPr="00BA6C9F">
        <w:rPr>
          <w:rFonts w:ascii="Cambria" w:hAnsi="Cambria"/>
          <w:bCs/>
        </w:rPr>
        <w:t xml:space="preserve">DABS, DOUG, </w:t>
      </w:r>
      <w:r w:rsidRPr="00BA6C9F">
        <w:rPr>
          <w:rFonts w:ascii="Cambria" w:hAnsi="Cambria"/>
          <w:bCs/>
        </w:rPr>
        <w:t>and EPSS, please see me.</w:t>
      </w:r>
    </w:p>
    <w:p w14:paraId="3014BCA6" w14:textId="3D1F0BAF" w:rsidR="00CB726D" w:rsidRPr="00BA6C9F" w:rsidRDefault="005F3D68" w:rsidP="00A4252B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 w:rsidRPr="00BA6C9F">
        <w:rPr>
          <w:rFonts w:ascii="Cambria" w:hAnsi="Cambria"/>
          <w:bCs/>
        </w:rPr>
        <w:t xml:space="preserve">Renee: </w:t>
      </w:r>
      <w:r w:rsidR="00D84343" w:rsidRPr="00BA6C9F">
        <w:rPr>
          <w:rFonts w:ascii="Cambria" w:hAnsi="Cambria"/>
          <w:bCs/>
        </w:rPr>
        <w:t>Can we apply for grants?</w:t>
      </w:r>
    </w:p>
    <w:p w14:paraId="6B100633" w14:textId="5F50B01C" w:rsidR="00D84343" w:rsidRPr="00BA6C9F" w:rsidRDefault="00D84343" w:rsidP="00D84343">
      <w:pPr>
        <w:pStyle w:val="ListParagraph"/>
        <w:numPr>
          <w:ilvl w:val="2"/>
          <w:numId w:val="1"/>
        </w:numPr>
        <w:rPr>
          <w:rFonts w:ascii="Cambria" w:hAnsi="Cambria"/>
          <w:bCs/>
        </w:rPr>
      </w:pPr>
      <w:r w:rsidRPr="00BA6C9F">
        <w:rPr>
          <w:rFonts w:ascii="Cambria" w:hAnsi="Cambria"/>
          <w:bCs/>
        </w:rPr>
        <w:t>Todd: yes</w:t>
      </w:r>
    </w:p>
    <w:p w14:paraId="05A9D0C4" w14:textId="77777777" w:rsidR="0050449E" w:rsidRPr="0050449E" w:rsidRDefault="0050449E" w:rsidP="0050449E">
      <w:pPr>
        <w:pStyle w:val="ListParagraph"/>
        <w:numPr>
          <w:ilvl w:val="0"/>
          <w:numId w:val="1"/>
        </w:numPr>
        <w:ind w:left="720"/>
        <w:rPr>
          <w:rFonts w:ascii="Cambria" w:hAnsi="Cambria"/>
          <w:b/>
          <w:bCs/>
        </w:rPr>
      </w:pPr>
      <w:r w:rsidRPr="00BA6C9F">
        <w:rPr>
          <w:rFonts w:ascii="Cambria" w:hAnsi="Cambria"/>
          <w:b/>
          <w:bCs/>
        </w:rPr>
        <w:t xml:space="preserve">Notices </w:t>
      </w:r>
      <w:r w:rsidRPr="0050449E">
        <w:rPr>
          <w:rFonts w:ascii="Cambria" w:hAnsi="Cambria"/>
          <w:b/>
          <w:bCs/>
        </w:rPr>
        <w:t xml:space="preserve">of Motion; </w:t>
      </w:r>
    </w:p>
    <w:p w14:paraId="5EBAA1A1" w14:textId="45BCA1C8" w:rsidR="0050449E" w:rsidRDefault="0050449E" w:rsidP="0050449E">
      <w:pPr>
        <w:pStyle w:val="ListParagraph"/>
        <w:numPr>
          <w:ilvl w:val="0"/>
          <w:numId w:val="1"/>
        </w:numPr>
        <w:ind w:left="720"/>
        <w:rPr>
          <w:rFonts w:ascii="Cambria" w:hAnsi="Cambria"/>
          <w:b/>
          <w:bCs/>
        </w:rPr>
      </w:pPr>
      <w:r w:rsidRPr="0050449E">
        <w:rPr>
          <w:rFonts w:ascii="Cambria" w:hAnsi="Cambria"/>
          <w:b/>
          <w:bCs/>
        </w:rPr>
        <w:t xml:space="preserve">Adjournment. </w:t>
      </w:r>
    </w:p>
    <w:p w14:paraId="499842B2" w14:textId="790C4EEF" w:rsidR="0069749C" w:rsidRPr="00BA6C9F" w:rsidRDefault="00BA6C9F" w:rsidP="00BA6C9F">
      <w:pPr>
        <w:pStyle w:val="ListParagraph"/>
        <w:numPr>
          <w:ilvl w:val="1"/>
          <w:numId w:val="1"/>
        </w:numPr>
        <w:rPr>
          <w:rFonts w:ascii="Cambria" w:hAnsi="Cambria"/>
          <w:bCs/>
        </w:rPr>
      </w:pPr>
      <w:r>
        <w:rPr>
          <w:rFonts w:ascii="Cambria" w:hAnsi="Cambria"/>
          <w:bCs/>
        </w:rPr>
        <w:t>M</w:t>
      </w:r>
      <w:r w:rsidR="00CF5338" w:rsidRPr="00BA6C9F">
        <w:rPr>
          <w:rFonts w:ascii="Cambria" w:hAnsi="Cambria"/>
          <w:bCs/>
        </w:rPr>
        <w:t>otion by Nic</w:t>
      </w:r>
      <w:r>
        <w:rPr>
          <w:rFonts w:ascii="Cambria" w:hAnsi="Cambria"/>
          <w:bCs/>
        </w:rPr>
        <w:t xml:space="preserve"> to adjourn the meeting</w:t>
      </w:r>
      <w:r w:rsidR="00CF5338" w:rsidRPr="00BA6C9F">
        <w:rPr>
          <w:rFonts w:ascii="Cambria" w:hAnsi="Cambria"/>
          <w:bCs/>
        </w:rPr>
        <w:t xml:space="preserve">, seconded </w:t>
      </w:r>
      <w:r w:rsidRPr="00BA6C9F">
        <w:rPr>
          <w:rFonts w:ascii="Cambria" w:hAnsi="Cambria"/>
          <w:bCs/>
        </w:rPr>
        <w:t>by</w:t>
      </w:r>
      <w:r w:rsidR="00CF5338" w:rsidRPr="00BA6C9F">
        <w:rPr>
          <w:rFonts w:ascii="Cambria" w:hAnsi="Cambria"/>
          <w:bCs/>
        </w:rPr>
        <w:t xml:space="preserve"> Adele</w:t>
      </w:r>
      <w:r>
        <w:rPr>
          <w:rFonts w:ascii="Cambria" w:hAnsi="Cambria"/>
          <w:bCs/>
        </w:rPr>
        <w:t>, passed</w:t>
      </w:r>
    </w:p>
    <w:sectPr w:rsidR="0069749C" w:rsidRPr="00BA6C9F" w:rsidSect="005772C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4AFCC7" w14:textId="77777777" w:rsidR="00855FFE" w:rsidRDefault="00855FFE" w:rsidP="002C7FAC">
      <w:r>
        <w:separator/>
      </w:r>
    </w:p>
  </w:endnote>
  <w:endnote w:type="continuationSeparator" w:id="0">
    <w:p w14:paraId="19B3684E" w14:textId="77777777" w:rsidR="00855FFE" w:rsidRDefault="00855FFE" w:rsidP="002C7F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CE6A68" w14:textId="77777777" w:rsidR="00855FFE" w:rsidRDefault="00855FFE" w:rsidP="002C7FAC">
      <w:r>
        <w:separator/>
      </w:r>
    </w:p>
  </w:footnote>
  <w:footnote w:type="continuationSeparator" w:id="0">
    <w:p w14:paraId="52FDD323" w14:textId="77777777" w:rsidR="00855FFE" w:rsidRDefault="00855FFE" w:rsidP="002C7F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6C7F27"/>
    <w:multiLevelType w:val="multilevel"/>
    <w:tmpl w:val="B322C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A1D0B8A"/>
    <w:multiLevelType w:val="multilevel"/>
    <w:tmpl w:val="A0D6B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D0556AB"/>
    <w:multiLevelType w:val="multilevel"/>
    <w:tmpl w:val="30FA3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90E7E14"/>
    <w:multiLevelType w:val="hybridMultilevel"/>
    <w:tmpl w:val="7892F9E2"/>
    <w:lvl w:ilvl="0" w:tplc="04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1EB20E04">
      <w:start w:val="1"/>
      <w:numFmt w:val="lowerRoman"/>
      <w:lvlText w:val="%3."/>
      <w:lvlJc w:val="right"/>
      <w:pPr>
        <w:ind w:left="2160" w:hanging="180"/>
      </w:pPr>
      <w:rPr>
        <w:rFonts w:asciiTheme="minorHAnsi" w:eastAsiaTheme="minorEastAsia" w:hAnsiTheme="minorHAnsi" w:cstheme="minorBidi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4C92586"/>
    <w:multiLevelType w:val="multilevel"/>
    <w:tmpl w:val="8F788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MjcyMDE0Mjc3NrRQ0lEKTi0uzszPAykwqQUAH9lngiwAAAA="/>
  </w:docVars>
  <w:rsids>
    <w:rsidRoot w:val="005772C0"/>
    <w:rsid w:val="00001516"/>
    <w:rsid w:val="00001588"/>
    <w:rsid w:val="000069E8"/>
    <w:rsid w:val="00007B0A"/>
    <w:rsid w:val="0001050E"/>
    <w:rsid w:val="000106AB"/>
    <w:rsid w:val="000107C2"/>
    <w:rsid w:val="00012414"/>
    <w:rsid w:val="000125BD"/>
    <w:rsid w:val="00012649"/>
    <w:rsid w:val="000128B8"/>
    <w:rsid w:val="00012A21"/>
    <w:rsid w:val="00012B0D"/>
    <w:rsid w:val="00013885"/>
    <w:rsid w:val="000138B2"/>
    <w:rsid w:val="00014315"/>
    <w:rsid w:val="00015A22"/>
    <w:rsid w:val="00016116"/>
    <w:rsid w:val="00016BB8"/>
    <w:rsid w:val="0002049D"/>
    <w:rsid w:val="0002084C"/>
    <w:rsid w:val="00020E7B"/>
    <w:rsid w:val="00021219"/>
    <w:rsid w:val="000224A8"/>
    <w:rsid w:val="0002390F"/>
    <w:rsid w:val="000258C7"/>
    <w:rsid w:val="00026B9F"/>
    <w:rsid w:val="00026BAA"/>
    <w:rsid w:val="00032C01"/>
    <w:rsid w:val="00033887"/>
    <w:rsid w:val="00034553"/>
    <w:rsid w:val="000349C9"/>
    <w:rsid w:val="00034C56"/>
    <w:rsid w:val="00035606"/>
    <w:rsid w:val="00035AB5"/>
    <w:rsid w:val="00035BE6"/>
    <w:rsid w:val="00035E0C"/>
    <w:rsid w:val="0003619F"/>
    <w:rsid w:val="00036610"/>
    <w:rsid w:val="00037535"/>
    <w:rsid w:val="000379FD"/>
    <w:rsid w:val="00044373"/>
    <w:rsid w:val="00044E07"/>
    <w:rsid w:val="000459C3"/>
    <w:rsid w:val="00045A17"/>
    <w:rsid w:val="00046380"/>
    <w:rsid w:val="0004683A"/>
    <w:rsid w:val="00047014"/>
    <w:rsid w:val="00047C0C"/>
    <w:rsid w:val="000500F2"/>
    <w:rsid w:val="00052821"/>
    <w:rsid w:val="000531A9"/>
    <w:rsid w:val="00053E94"/>
    <w:rsid w:val="00054107"/>
    <w:rsid w:val="00054382"/>
    <w:rsid w:val="000543A2"/>
    <w:rsid w:val="00055C54"/>
    <w:rsid w:val="00055D0F"/>
    <w:rsid w:val="00055EAB"/>
    <w:rsid w:val="00056ABD"/>
    <w:rsid w:val="00057755"/>
    <w:rsid w:val="000601D6"/>
    <w:rsid w:val="000613F2"/>
    <w:rsid w:val="00061BAD"/>
    <w:rsid w:val="00061EDE"/>
    <w:rsid w:val="00062AC4"/>
    <w:rsid w:val="00062EAA"/>
    <w:rsid w:val="00063BD4"/>
    <w:rsid w:val="00065C6D"/>
    <w:rsid w:val="00065E0B"/>
    <w:rsid w:val="00065FD0"/>
    <w:rsid w:val="00066414"/>
    <w:rsid w:val="0006669C"/>
    <w:rsid w:val="00067010"/>
    <w:rsid w:val="00067D23"/>
    <w:rsid w:val="00070B86"/>
    <w:rsid w:val="000719AB"/>
    <w:rsid w:val="0007223A"/>
    <w:rsid w:val="00073458"/>
    <w:rsid w:val="0007373E"/>
    <w:rsid w:val="000749B0"/>
    <w:rsid w:val="000752E8"/>
    <w:rsid w:val="00075796"/>
    <w:rsid w:val="00075F46"/>
    <w:rsid w:val="00076C2E"/>
    <w:rsid w:val="00077314"/>
    <w:rsid w:val="00077F82"/>
    <w:rsid w:val="000802D8"/>
    <w:rsid w:val="000806BE"/>
    <w:rsid w:val="00082DF8"/>
    <w:rsid w:val="00084BB5"/>
    <w:rsid w:val="000853D6"/>
    <w:rsid w:val="000859D8"/>
    <w:rsid w:val="00085B20"/>
    <w:rsid w:val="000867AC"/>
    <w:rsid w:val="00086CC6"/>
    <w:rsid w:val="00086FEF"/>
    <w:rsid w:val="00087539"/>
    <w:rsid w:val="000912DA"/>
    <w:rsid w:val="00092683"/>
    <w:rsid w:val="0009465F"/>
    <w:rsid w:val="00096498"/>
    <w:rsid w:val="00096A84"/>
    <w:rsid w:val="0009767C"/>
    <w:rsid w:val="00097893"/>
    <w:rsid w:val="000A0B88"/>
    <w:rsid w:val="000A1014"/>
    <w:rsid w:val="000A1092"/>
    <w:rsid w:val="000A1D9C"/>
    <w:rsid w:val="000A2D33"/>
    <w:rsid w:val="000A3381"/>
    <w:rsid w:val="000A426F"/>
    <w:rsid w:val="000A4608"/>
    <w:rsid w:val="000A5A82"/>
    <w:rsid w:val="000A5C93"/>
    <w:rsid w:val="000A5FCA"/>
    <w:rsid w:val="000A6169"/>
    <w:rsid w:val="000B051E"/>
    <w:rsid w:val="000B066C"/>
    <w:rsid w:val="000B165D"/>
    <w:rsid w:val="000B1C0F"/>
    <w:rsid w:val="000B1DD2"/>
    <w:rsid w:val="000B243D"/>
    <w:rsid w:val="000B2CA8"/>
    <w:rsid w:val="000B32F8"/>
    <w:rsid w:val="000B37E3"/>
    <w:rsid w:val="000B41B7"/>
    <w:rsid w:val="000B4DEA"/>
    <w:rsid w:val="000B4FEE"/>
    <w:rsid w:val="000B5CED"/>
    <w:rsid w:val="000B6AE0"/>
    <w:rsid w:val="000B7F7B"/>
    <w:rsid w:val="000C01AA"/>
    <w:rsid w:val="000C1F3B"/>
    <w:rsid w:val="000C2965"/>
    <w:rsid w:val="000C3924"/>
    <w:rsid w:val="000C4F30"/>
    <w:rsid w:val="000C5871"/>
    <w:rsid w:val="000C597F"/>
    <w:rsid w:val="000C629D"/>
    <w:rsid w:val="000C6577"/>
    <w:rsid w:val="000C6F31"/>
    <w:rsid w:val="000C73E3"/>
    <w:rsid w:val="000C7A92"/>
    <w:rsid w:val="000D0B77"/>
    <w:rsid w:val="000D18D6"/>
    <w:rsid w:val="000D1BB9"/>
    <w:rsid w:val="000D270D"/>
    <w:rsid w:val="000D432D"/>
    <w:rsid w:val="000D44B8"/>
    <w:rsid w:val="000D5F02"/>
    <w:rsid w:val="000D5FB0"/>
    <w:rsid w:val="000D7D8F"/>
    <w:rsid w:val="000E2351"/>
    <w:rsid w:val="000E2EF6"/>
    <w:rsid w:val="000E38AD"/>
    <w:rsid w:val="000E3B6D"/>
    <w:rsid w:val="000E4080"/>
    <w:rsid w:val="000E5B73"/>
    <w:rsid w:val="000E5E8A"/>
    <w:rsid w:val="000E6263"/>
    <w:rsid w:val="000E6270"/>
    <w:rsid w:val="000E6B53"/>
    <w:rsid w:val="000E6B86"/>
    <w:rsid w:val="000E6C0E"/>
    <w:rsid w:val="000F0CCF"/>
    <w:rsid w:val="000F2BF9"/>
    <w:rsid w:val="000F39B0"/>
    <w:rsid w:val="000F4685"/>
    <w:rsid w:val="000F4750"/>
    <w:rsid w:val="000F69D4"/>
    <w:rsid w:val="00100050"/>
    <w:rsid w:val="00100FB8"/>
    <w:rsid w:val="0010213B"/>
    <w:rsid w:val="001022DE"/>
    <w:rsid w:val="001035E0"/>
    <w:rsid w:val="00103F54"/>
    <w:rsid w:val="00104874"/>
    <w:rsid w:val="0010634C"/>
    <w:rsid w:val="00106B47"/>
    <w:rsid w:val="00107A99"/>
    <w:rsid w:val="00110167"/>
    <w:rsid w:val="00110D5D"/>
    <w:rsid w:val="00110D9B"/>
    <w:rsid w:val="001136FF"/>
    <w:rsid w:val="00113DED"/>
    <w:rsid w:val="00116291"/>
    <w:rsid w:val="001165EB"/>
    <w:rsid w:val="00116ED9"/>
    <w:rsid w:val="001173DC"/>
    <w:rsid w:val="0011784B"/>
    <w:rsid w:val="00117CC7"/>
    <w:rsid w:val="00120C49"/>
    <w:rsid w:val="0012167C"/>
    <w:rsid w:val="00121AA2"/>
    <w:rsid w:val="001224C2"/>
    <w:rsid w:val="00123E21"/>
    <w:rsid w:val="00123EEC"/>
    <w:rsid w:val="00124ADF"/>
    <w:rsid w:val="00125273"/>
    <w:rsid w:val="00125CE4"/>
    <w:rsid w:val="00126506"/>
    <w:rsid w:val="0012790A"/>
    <w:rsid w:val="00130204"/>
    <w:rsid w:val="001316DC"/>
    <w:rsid w:val="00131AB6"/>
    <w:rsid w:val="00133128"/>
    <w:rsid w:val="0013312B"/>
    <w:rsid w:val="001357D3"/>
    <w:rsid w:val="001359D0"/>
    <w:rsid w:val="00135E4B"/>
    <w:rsid w:val="001377CE"/>
    <w:rsid w:val="00137C64"/>
    <w:rsid w:val="00144543"/>
    <w:rsid w:val="001455AA"/>
    <w:rsid w:val="00145B3A"/>
    <w:rsid w:val="00146743"/>
    <w:rsid w:val="00146F6E"/>
    <w:rsid w:val="0014711E"/>
    <w:rsid w:val="00147363"/>
    <w:rsid w:val="00147EB6"/>
    <w:rsid w:val="0015064E"/>
    <w:rsid w:val="001514FE"/>
    <w:rsid w:val="00152A10"/>
    <w:rsid w:val="00153F6E"/>
    <w:rsid w:val="001548C6"/>
    <w:rsid w:val="00155C37"/>
    <w:rsid w:val="00157634"/>
    <w:rsid w:val="001576DE"/>
    <w:rsid w:val="001600B2"/>
    <w:rsid w:val="00160E35"/>
    <w:rsid w:val="0016138C"/>
    <w:rsid w:val="001629EC"/>
    <w:rsid w:val="00163026"/>
    <w:rsid w:val="001634A2"/>
    <w:rsid w:val="001637AA"/>
    <w:rsid w:val="00164292"/>
    <w:rsid w:val="0016619A"/>
    <w:rsid w:val="00166778"/>
    <w:rsid w:val="001672E9"/>
    <w:rsid w:val="0017086D"/>
    <w:rsid w:val="00170B61"/>
    <w:rsid w:val="0017104A"/>
    <w:rsid w:val="00171588"/>
    <w:rsid w:val="00171F84"/>
    <w:rsid w:val="001728DB"/>
    <w:rsid w:val="001729A6"/>
    <w:rsid w:val="001738FD"/>
    <w:rsid w:val="00173B0E"/>
    <w:rsid w:val="00173D73"/>
    <w:rsid w:val="00174302"/>
    <w:rsid w:val="00176F9F"/>
    <w:rsid w:val="00177358"/>
    <w:rsid w:val="00177A82"/>
    <w:rsid w:val="00177BB4"/>
    <w:rsid w:val="0018018F"/>
    <w:rsid w:val="00180215"/>
    <w:rsid w:val="0018149F"/>
    <w:rsid w:val="0018231A"/>
    <w:rsid w:val="00182BDE"/>
    <w:rsid w:val="001837E2"/>
    <w:rsid w:val="00186169"/>
    <w:rsid w:val="001861E7"/>
    <w:rsid w:val="00186FA1"/>
    <w:rsid w:val="001900BC"/>
    <w:rsid w:val="001915A1"/>
    <w:rsid w:val="001917D0"/>
    <w:rsid w:val="00191C9A"/>
    <w:rsid w:val="00192ABE"/>
    <w:rsid w:val="00194286"/>
    <w:rsid w:val="00194296"/>
    <w:rsid w:val="00194370"/>
    <w:rsid w:val="00194EF3"/>
    <w:rsid w:val="00195C15"/>
    <w:rsid w:val="00196F34"/>
    <w:rsid w:val="0019750F"/>
    <w:rsid w:val="001A0E99"/>
    <w:rsid w:val="001A17A6"/>
    <w:rsid w:val="001A1D6B"/>
    <w:rsid w:val="001A490A"/>
    <w:rsid w:val="001A64DB"/>
    <w:rsid w:val="001A7423"/>
    <w:rsid w:val="001B0CCE"/>
    <w:rsid w:val="001B1612"/>
    <w:rsid w:val="001B1EB6"/>
    <w:rsid w:val="001B285A"/>
    <w:rsid w:val="001B506B"/>
    <w:rsid w:val="001B6A97"/>
    <w:rsid w:val="001B7B4A"/>
    <w:rsid w:val="001C1CF1"/>
    <w:rsid w:val="001C2392"/>
    <w:rsid w:val="001C261F"/>
    <w:rsid w:val="001C4179"/>
    <w:rsid w:val="001C43E2"/>
    <w:rsid w:val="001C4E6E"/>
    <w:rsid w:val="001C54D7"/>
    <w:rsid w:val="001C5709"/>
    <w:rsid w:val="001C5718"/>
    <w:rsid w:val="001C7198"/>
    <w:rsid w:val="001C7A14"/>
    <w:rsid w:val="001C7A6C"/>
    <w:rsid w:val="001C7BF5"/>
    <w:rsid w:val="001D1B7F"/>
    <w:rsid w:val="001D4533"/>
    <w:rsid w:val="001D5297"/>
    <w:rsid w:val="001D5DE0"/>
    <w:rsid w:val="001D64DB"/>
    <w:rsid w:val="001D666B"/>
    <w:rsid w:val="001D72C4"/>
    <w:rsid w:val="001E01E8"/>
    <w:rsid w:val="001E043B"/>
    <w:rsid w:val="001E0713"/>
    <w:rsid w:val="001E07D2"/>
    <w:rsid w:val="001E0E16"/>
    <w:rsid w:val="001E1596"/>
    <w:rsid w:val="001E179B"/>
    <w:rsid w:val="001E1BA6"/>
    <w:rsid w:val="001E203C"/>
    <w:rsid w:val="001E3CD0"/>
    <w:rsid w:val="001E4CE0"/>
    <w:rsid w:val="001E5C6D"/>
    <w:rsid w:val="001E665A"/>
    <w:rsid w:val="001E6BB4"/>
    <w:rsid w:val="001E7FE8"/>
    <w:rsid w:val="001F14BB"/>
    <w:rsid w:val="001F333F"/>
    <w:rsid w:val="001F3658"/>
    <w:rsid w:val="001F5B2C"/>
    <w:rsid w:val="001F6429"/>
    <w:rsid w:val="001F662D"/>
    <w:rsid w:val="001F663E"/>
    <w:rsid w:val="001F77F0"/>
    <w:rsid w:val="001F7DEF"/>
    <w:rsid w:val="002011BF"/>
    <w:rsid w:val="00201761"/>
    <w:rsid w:val="00201976"/>
    <w:rsid w:val="00201A61"/>
    <w:rsid w:val="00202486"/>
    <w:rsid w:val="00203BF0"/>
    <w:rsid w:val="002049AF"/>
    <w:rsid w:val="00204A60"/>
    <w:rsid w:val="00204A63"/>
    <w:rsid w:val="0020535F"/>
    <w:rsid w:val="00206961"/>
    <w:rsid w:val="00210981"/>
    <w:rsid w:val="002113C6"/>
    <w:rsid w:val="00213416"/>
    <w:rsid w:val="00215178"/>
    <w:rsid w:val="002166D6"/>
    <w:rsid w:val="0021680D"/>
    <w:rsid w:val="00217A85"/>
    <w:rsid w:val="00220365"/>
    <w:rsid w:val="00220D8E"/>
    <w:rsid w:val="00221752"/>
    <w:rsid w:val="00221816"/>
    <w:rsid w:val="00221A14"/>
    <w:rsid w:val="00221FE7"/>
    <w:rsid w:val="0022392A"/>
    <w:rsid w:val="00223A4B"/>
    <w:rsid w:val="00223C73"/>
    <w:rsid w:val="00225246"/>
    <w:rsid w:val="00225540"/>
    <w:rsid w:val="00225C1F"/>
    <w:rsid w:val="00230827"/>
    <w:rsid w:val="0023146F"/>
    <w:rsid w:val="0023204B"/>
    <w:rsid w:val="002322A3"/>
    <w:rsid w:val="002327A3"/>
    <w:rsid w:val="0023286A"/>
    <w:rsid w:val="00232DDF"/>
    <w:rsid w:val="002336BD"/>
    <w:rsid w:val="0023394C"/>
    <w:rsid w:val="00234918"/>
    <w:rsid w:val="00234FE2"/>
    <w:rsid w:val="00235936"/>
    <w:rsid w:val="00237024"/>
    <w:rsid w:val="00240A08"/>
    <w:rsid w:val="00240BDD"/>
    <w:rsid w:val="00240D9C"/>
    <w:rsid w:val="00241944"/>
    <w:rsid w:val="00241B6E"/>
    <w:rsid w:val="00242445"/>
    <w:rsid w:val="00242F03"/>
    <w:rsid w:val="002436BA"/>
    <w:rsid w:val="00243C68"/>
    <w:rsid w:val="002448AA"/>
    <w:rsid w:val="00246D44"/>
    <w:rsid w:val="00246FC6"/>
    <w:rsid w:val="00247AC5"/>
    <w:rsid w:val="0025088E"/>
    <w:rsid w:val="00251AE0"/>
    <w:rsid w:val="00251D74"/>
    <w:rsid w:val="002529CB"/>
    <w:rsid w:val="00252F22"/>
    <w:rsid w:val="002531B5"/>
    <w:rsid w:val="00254F31"/>
    <w:rsid w:val="002560BA"/>
    <w:rsid w:val="00256D7B"/>
    <w:rsid w:val="00256DFD"/>
    <w:rsid w:val="002572AC"/>
    <w:rsid w:val="002600F2"/>
    <w:rsid w:val="00260B8A"/>
    <w:rsid w:val="00262AAC"/>
    <w:rsid w:val="00265E0C"/>
    <w:rsid w:val="002704BC"/>
    <w:rsid w:val="00270BBF"/>
    <w:rsid w:val="002725B7"/>
    <w:rsid w:val="002734D6"/>
    <w:rsid w:val="002748D7"/>
    <w:rsid w:val="00274A23"/>
    <w:rsid w:val="00276EE0"/>
    <w:rsid w:val="00277ABF"/>
    <w:rsid w:val="002808B6"/>
    <w:rsid w:val="00283451"/>
    <w:rsid w:val="00283A9E"/>
    <w:rsid w:val="0028513F"/>
    <w:rsid w:val="0028520E"/>
    <w:rsid w:val="0028603C"/>
    <w:rsid w:val="00286144"/>
    <w:rsid w:val="00286A98"/>
    <w:rsid w:val="002870E6"/>
    <w:rsid w:val="00291D00"/>
    <w:rsid w:val="0029273D"/>
    <w:rsid w:val="00292C87"/>
    <w:rsid w:val="00295D59"/>
    <w:rsid w:val="0029668F"/>
    <w:rsid w:val="00296ACB"/>
    <w:rsid w:val="00297A4A"/>
    <w:rsid w:val="002A059E"/>
    <w:rsid w:val="002A07E4"/>
    <w:rsid w:val="002A0862"/>
    <w:rsid w:val="002A1468"/>
    <w:rsid w:val="002A1B95"/>
    <w:rsid w:val="002A241C"/>
    <w:rsid w:val="002A2F48"/>
    <w:rsid w:val="002A366F"/>
    <w:rsid w:val="002A494F"/>
    <w:rsid w:val="002A532B"/>
    <w:rsid w:val="002A7556"/>
    <w:rsid w:val="002A7711"/>
    <w:rsid w:val="002A7848"/>
    <w:rsid w:val="002A7AC6"/>
    <w:rsid w:val="002A7B4D"/>
    <w:rsid w:val="002B1824"/>
    <w:rsid w:val="002B444C"/>
    <w:rsid w:val="002B4F95"/>
    <w:rsid w:val="002B61DA"/>
    <w:rsid w:val="002B6CCC"/>
    <w:rsid w:val="002B7A8A"/>
    <w:rsid w:val="002B7B74"/>
    <w:rsid w:val="002B7E66"/>
    <w:rsid w:val="002C0113"/>
    <w:rsid w:val="002C2996"/>
    <w:rsid w:val="002C46C7"/>
    <w:rsid w:val="002C4908"/>
    <w:rsid w:val="002C5D07"/>
    <w:rsid w:val="002C7103"/>
    <w:rsid w:val="002C7AA6"/>
    <w:rsid w:val="002C7EBB"/>
    <w:rsid w:val="002C7F55"/>
    <w:rsid w:val="002C7FAC"/>
    <w:rsid w:val="002D1B4F"/>
    <w:rsid w:val="002D31AC"/>
    <w:rsid w:val="002D3294"/>
    <w:rsid w:val="002D3965"/>
    <w:rsid w:val="002D4D27"/>
    <w:rsid w:val="002D4F0A"/>
    <w:rsid w:val="002D6CD5"/>
    <w:rsid w:val="002D7311"/>
    <w:rsid w:val="002D7545"/>
    <w:rsid w:val="002E0C45"/>
    <w:rsid w:val="002E2936"/>
    <w:rsid w:val="002E2D53"/>
    <w:rsid w:val="002E3649"/>
    <w:rsid w:val="002E3BBD"/>
    <w:rsid w:val="002E4185"/>
    <w:rsid w:val="002E45D0"/>
    <w:rsid w:val="002E4EA9"/>
    <w:rsid w:val="002E5B82"/>
    <w:rsid w:val="002E6754"/>
    <w:rsid w:val="002E727C"/>
    <w:rsid w:val="002F11D6"/>
    <w:rsid w:val="002F144D"/>
    <w:rsid w:val="002F2236"/>
    <w:rsid w:val="002F29BA"/>
    <w:rsid w:val="002F38FF"/>
    <w:rsid w:val="002F454A"/>
    <w:rsid w:val="002F5C0C"/>
    <w:rsid w:val="002F7416"/>
    <w:rsid w:val="002F7663"/>
    <w:rsid w:val="002F7D7F"/>
    <w:rsid w:val="00300216"/>
    <w:rsid w:val="00300F49"/>
    <w:rsid w:val="00301C71"/>
    <w:rsid w:val="0030311B"/>
    <w:rsid w:val="00303E7B"/>
    <w:rsid w:val="003046AA"/>
    <w:rsid w:val="00304E26"/>
    <w:rsid w:val="00305600"/>
    <w:rsid w:val="00305F42"/>
    <w:rsid w:val="0030605B"/>
    <w:rsid w:val="00310B19"/>
    <w:rsid w:val="00311461"/>
    <w:rsid w:val="00311AD4"/>
    <w:rsid w:val="003129B4"/>
    <w:rsid w:val="00313D50"/>
    <w:rsid w:val="00314789"/>
    <w:rsid w:val="00314C4C"/>
    <w:rsid w:val="00315E88"/>
    <w:rsid w:val="00315E9C"/>
    <w:rsid w:val="00316866"/>
    <w:rsid w:val="003170E5"/>
    <w:rsid w:val="00317709"/>
    <w:rsid w:val="00317B3D"/>
    <w:rsid w:val="00317C97"/>
    <w:rsid w:val="003208D4"/>
    <w:rsid w:val="003218FC"/>
    <w:rsid w:val="003222D5"/>
    <w:rsid w:val="0032304B"/>
    <w:rsid w:val="00323152"/>
    <w:rsid w:val="0032342E"/>
    <w:rsid w:val="00323C80"/>
    <w:rsid w:val="00324177"/>
    <w:rsid w:val="003241E5"/>
    <w:rsid w:val="003244F6"/>
    <w:rsid w:val="00324A98"/>
    <w:rsid w:val="00324AAA"/>
    <w:rsid w:val="00327A3D"/>
    <w:rsid w:val="00331AB6"/>
    <w:rsid w:val="00331E55"/>
    <w:rsid w:val="00332882"/>
    <w:rsid w:val="00332A43"/>
    <w:rsid w:val="0033356E"/>
    <w:rsid w:val="003336E3"/>
    <w:rsid w:val="003338AB"/>
    <w:rsid w:val="003344BD"/>
    <w:rsid w:val="00334DB6"/>
    <w:rsid w:val="00335231"/>
    <w:rsid w:val="003355CC"/>
    <w:rsid w:val="00335B07"/>
    <w:rsid w:val="00336B7C"/>
    <w:rsid w:val="00337B65"/>
    <w:rsid w:val="0034028C"/>
    <w:rsid w:val="003404E1"/>
    <w:rsid w:val="00340FD2"/>
    <w:rsid w:val="00341619"/>
    <w:rsid w:val="003425FE"/>
    <w:rsid w:val="00342C5F"/>
    <w:rsid w:val="0034351B"/>
    <w:rsid w:val="00343C3D"/>
    <w:rsid w:val="0034624E"/>
    <w:rsid w:val="0034658B"/>
    <w:rsid w:val="003467A9"/>
    <w:rsid w:val="00346F44"/>
    <w:rsid w:val="00347F21"/>
    <w:rsid w:val="0035024C"/>
    <w:rsid w:val="003514F6"/>
    <w:rsid w:val="003517E9"/>
    <w:rsid w:val="00352654"/>
    <w:rsid w:val="00353582"/>
    <w:rsid w:val="00355769"/>
    <w:rsid w:val="00355DDA"/>
    <w:rsid w:val="003579D9"/>
    <w:rsid w:val="00357EE8"/>
    <w:rsid w:val="00357FDC"/>
    <w:rsid w:val="00360329"/>
    <w:rsid w:val="00360892"/>
    <w:rsid w:val="00360DC1"/>
    <w:rsid w:val="00361C13"/>
    <w:rsid w:val="00362615"/>
    <w:rsid w:val="003655F1"/>
    <w:rsid w:val="0036577A"/>
    <w:rsid w:val="0036637D"/>
    <w:rsid w:val="00366B57"/>
    <w:rsid w:val="00367235"/>
    <w:rsid w:val="00367564"/>
    <w:rsid w:val="00370C5D"/>
    <w:rsid w:val="0037123A"/>
    <w:rsid w:val="00372C8A"/>
    <w:rsid w:val="003731FF"/>
    <w:rsid w:val="00374588"/>
    <w:rsid w:val="00376554"/>
    <w:rsid w:val="003774F4"/>
    <w:rsid w:val="00377F4B"/>
    <w:rsid w:val="003804B3"/>
    <w:rsid w:val="00380944"/>
    <w:rsid w:val="0038149D"/>
    <w:rsid w:val="00382EDC"/>
    <w:rsid w:val="00382EF0"/>
    <w:rsid w:val="00382FE9"/>
    <w:rsid w:val="00383D4C"/>
    <w:rsid w:val="003843EC"/>
    <w:rsid w:val="00385613"/>
    <w:rsid w:val="003869EB"/>
    <w:rsid w:val="003878FC"/>
    <w:rsid w:val="00387CAA"/>
    <w:rsid w:val="0039150E"/>
    <w:rsid w:val="003923ED"/>
    <w:rsid w:val="0039295C"/>
    <w:rsid w:val="00393D90"/>
    <w:rsid w:val="00395E40"/>
    <w:rsid w:val="00396999"/>
    <w:rsid w:val="003A089F"/>
    <w:rsid w:val="003A0FDA"/>
    <w:rsid w:val="003A198C"/>
    <w:rsid w:val="003A24D2"/>
    <w:rsid w:val="003A2A62"/>
    <w:rsid w:val="003A3AD9"/>
    <w:rsid w:val="003A3BA8"/>
    <w:rsid w:val="003A3BFF"/>
    <w:rsid w:val="003A557A"/>
    <w:rsid w:val="003A5AAD"/>
    <w:rsid w:val="003A5CE2"/>
    <w:rsid w:val="003A5F3D"/>
    <w:rsid w:val="003B036F"/>
    <w:rsid w:val="003B0627"/>
    <w:rsid w:val="003B09B9"/>
    <w:rsid w:val="003B0FCC"/>
    <w:rsid w:val="003B3A23"/>
    <w:rsid w:val="003B684F"/>
    <w:rsid w:val="003B7822"/>
    <w:rsid w:val="003C011A"/>
    <w:rsid w:val="003C0C7E"/>
    <w:rsid w:val="003C1302"/>
    <w:rsid w:val="003C1F5E"/>
    <w:rsid w:val="003C23D7"/>
    <w:rsid w:val="003C325B"/>
    <w:rsid w:val="003C4C0F"/>
    <w:rsid w:val="003C72D2"/>
    <w:rsid w:val="003C7C32"/>
    <w:rsid w:val="003C7D75"/>
    <w:rsid w:val="003D09FA"/>
    <w:rsid w:val="003D1ED4"/>
    <w:rsid w:val="003D28ED"/>
    <w:rsid w:val="003D2FB5"/>
    <w:rsid w:val="003D4741"/>
    <w:rsid w:val="003D4D7C"/>
    <w:rsid w:val="003D572C"/>
    <w:rsid w:val="003D597F"/>
    <w:rsid w:val="003D696B"/>
    <w:rsid w:val="003D7143"/>
    <w:rsid w:val="003D77FC"/>
    <w:rsid w:val="003E1EB6"/>
    <w:rsid w:val="003E2E44"/>
    <w:rsid w:val="003E38AE"/>
    <w:rsid w:val="003E4158"/>
    <w:rsid w:val="003E41A1"/>
    <w:rsid w:val="003E6F52"/>
    <w:rsid w:val="003F05A6"/>
    <w:rsid w:val="003F16F6"/>
    <w:rsid w:val="003F20CF"/>
    <w:rsid w:val="003F2100"/>
    <w:rsid w:val="003F2B2B"/>
    <w:rsid w:val="003F3784"/>
    <w:rsid w:val="003F4006"/>
    <w:rsid w:val="003F576A"/>
    <w:rsid w:val="003F64ED"/>
    <w:rsid w:val="003F6589"/>
    <w:rsid w:val="00400331"/>
    <w:rsid w:val="00402E19"/>
    <w:rsid w:val="00403BE8"/>
    <w:rsid w:val="00403D1B"/>
    <w:rsid w:val="00404389"/>
    <w:rsid w:val="00404E4B"/>
    <w:rsid w:val="0040570A"/>
    <w:rsid w:val="004079FF"/>
    <w:rsid w:val="00407A7C"/>
    <w:rsid w:val="0041050B"/>
    <w:rsid w:val="00410E65"/>
    <w:rsid w:val="00412E22"/>
    <w:rsid w:val="004140AE"/>
    <w:rsid w:val="00415552"/>
    <w:rsid w:val="00416991"/>
    <w:rsid w:val="0042075E"/>
    <w:rsid w:val="0042083A"/>
    <w:rsid w:val="00420882"/>
    <w:rsid w:val="004208D7"/>
    <w:rsid w:val="00421506"/>
    <w:rsid w:val="00423D78"/>
    <w:rsid w:val="00424CF8"/>
    <w:rsid w:val="00425C08"/>
    <w:rsid w:val="0042700F"/>
    <w:rsid w:val="00427C25"/>
    <w:rsid w:val="00430070"/>
    <w:rsid w:val="00430278"/>
    <w:rsid w:val="0043190C"/>
    <w:rsid w:val="004324D3"/>
    <w:rsid w:val="00432CE7"/>
    <w:rsid w:val="00432E09"/>
    <w:rsid w:val="0043527F"/>
    <w:rsid w:val="004353C9"/>
    <w:rsid w:val="004366A3"/>
    <w:rsid w:val="004369AE"/>
    <w:rsid w:val="004369C7"/>
    <w:rsid w:val="00436E72"/>
    <w:rsid w:val="0043731C"/>
    <w:rsid w:val="00437E6D"/>
    <w:rsid w:val="004400E4"/>
    <w:rsid w:val="00440283"/>
    <w:rsid w:val="004416F6"/>
    <w:rsid w:val="004418C1"/>
    <w:rsid w:val="00441DF2"/>
    <w:rsid w:val="00441E9A"/>
    <w:rsid w:val="00445E89"/>
    <w:rsid w:val="00446851"/>
    <w:rsid w:val="004470A9"/>
    <w:rsid w:val="00447D1E"/>
    <w:rsid w:val="004503CD"/>
    <w:rsid w:val="004516A7"/>
    <w:rsid w:val="00451DFD"/>
    <w:rsid w:val="004536A8"/>
    <w:rsid w:val="004537E0"/>
    <w:rsid w:val="00453F79"/>
    <w:rsid w:val="00454029"/>
    <w:rsid w:val="00454971"/>
    <w:rsid w:val="00454EAC"/>
    <w:rsid w:val="00455866"/>
    <w:rsid w:val="00455EA5"/>
    <w:rsid w:val="00457676"/>
    <w:rsid w:val="004607D6"/>
    <w:rsid w:val="0046096A"/>
    <w:rsid w:val="0046147B"/>
    <w:rsid w:val="004618B0"/>
    <w:rsid w:val="004637B8"/>
    <w:rsid w:val="00463C39"/>
    <w:rsid w:val="004641B6"/>
    <w:rsid w:val="004650B2"/>
    <w:rsid w:val="00466653"/>
    <w:rsid w:val="00466F79"/>
    <w:rsid w:val="004700D2"/>
    <w:rsid w:val="004710AC"/>
    <w:rsid w:val="0047291F"/>
    <w:rsid w:val="00472CF8"/>
    <w:rsid w:val="00473AFB"/>
    <w:rsid w:val="00474018"/>
    <w:rsid w:val="0047441C"/>
    <w:rsid w:val="00475263"/>
    <w:rsid w:val="00476015"/>
    <w:rsid w:val="0047609F"/>
    <w:rsid w:val="00477476"/>
    <w:rsid w:val="004811A3"/>
    <w:rsid w:val="00481855"/>
    <w:rsid w:val="00483533"/>
    <w:rsid w:val="00483EBF"/>
    <w:rsid w:val="004843C0"/>
    <w:rsid w:val="00484618"/>
    <w:rsid w:val="0048490B"/>
    <w:rsid w:val="004852F9"/>
    <w:rsid w:val="00486C61"/>
    <w:rsid w:val="004873DB"/>
    <w:rsid w:val="00487D18"/>
    <w:rsid w:val="00490ACC"/>
    <w:rsid w:val="00490EE3"/>
    <w:rsid w:val="00490FEC"/>
    <w:rsid w:val="00491A94"/>
    <w:rsid w:val="0049571D"/>
    <w:rsid w:val="0049624E"/>
    <w:rsid w:val="00496961"/>
    <w:rsid w:val="00496C22"/>
    <w:rsid w:val="004978C7"/>
    <w:rsid w:val="004978DA"/>
    <w:rsid w:val="004A1671"/>
    <w:rsid w:val="004A1D56"/>
    <w:rsid w:val="004A2696"/>
    <w:rsid w:val="004A342C"/>
    <w:rsid w:val="004A3D83"/>
    <w:rsid w:val="004A4380"/>
    <w:rsid w:val="004A5955"/>
    <w:rsid w:val="004A60FF"/>
    <w:rsid w:val="004A66A3"/>
    <w:rsid w:val="004A72A6"/>
    <w:rsid w:val="004A742D"/>
    <w:rsid w:val="004B19ED"/>
    <w:rsid w:val="004B28ED"/>
    <w:rsid w:val="004B2CBB"/>
    <w:rsid w:val="004B3827"/>
    <w:rsid w:val="004B38C3"/>
    <w:rsid w:val="004B3A4E"/>
    <w:rsid w:val="004B3AF3"/>
    <w:rsid w:val="004B3BBE"/>
    <w:rsid w:val="004B4596"/>
    <w:rsid w:val="004B4DAF"/>
    <w:rsid w:val="004B6210"/>
    <w:rsid w:val="004B77E9"/>
    <w:rsid w:val="004B7850"/>
    <w:rsid w:val="004C06FE"/>
    <w:rsid w:val="004C154C"/>
    <w:rsid w:val="004C1D14"/>
    <w:rsid w:val="004C2EF7"/>
    <w:rsid w:val="004C6068"/>
    <w:rsid w:val="004C7492"/>
    <w:rsid w:val="004C7FBB"/>
    <w:rsid w:val="004D1F6F"/>
    <w:rsid w:val="004D2400"/>
    <w:rsid w:val="004D280D"/>
    <w:rsid w:val="004D35EB"/>
    <w:rsid w:val="004D3FC4"/>
    <w:rsid w:val="004D5831"/>
    <w:rsid w:val="004D7C86"/>
    <w:rsid w:val="004E07BD"/>
    <w:rsid w:val="004E087D"/>
    <w:rsid w:val="004E0E1D"/>
    <w:rsid w:val="004E19F8"/>
    <w:rsid w:val="004E5578"/>
    <w:rsid w:val="004E7EAE"/>
    <w:rsid w:val="004F13D9"/>
    <w:rsid w:val="004F1B60"/>
    <w:rsid w:val="004F1E11"/>
    <w:rsid w:val="004F1EEF"/>
    <w:rsid w:val="004F1F95"/>
    <w:rsid w:val="004F2E88"/>
    <w:rsid w:val="004F3534"/>
    <w:rsid w:val="004F35D0"/>
    <w:rsid w:val="004F3FCB"/>
    <w:rsid w:val="004F4F95"/>
    <w:rsid w:val="004F61DA"/>
    <w:rsid w:val="004F7005"/>
    <w:rsid w:val="004F70EB"/>
    <w:rsid w:val="004F78A2"/>
    <w:rsid w:val="005004AD"/>
    <w:rsid w:val="00500C07"/>
    <w:rsid w:val="00500C46"/>
    <w:rsid w:val="00501641"/>
    <w:rsid w:val="005023B3"/>
    <w:rsid w:val="00502C10"/>
    <w:rsid w:val="00504143"/>
    <w:rsid w:val="0050449E"/>
    <w:rsid w:val="0050463D"/>
    <w:rsid w:val="005067FD"/>
    <w:rsid w:val="00506DD4"/>
    <w:rsid w:val="0050741C"/>
    <w:rsid w:val="00507544"/>
    <w:rsid w:val="00510624"/>
    <w:rsid w:val="00510822"/>
    <w:rsid w:val="00512F45"/>
    <w:rsid w:val="005134C2"/>
    <w:rsid w:val="005137E4"/>
    <w:rsid w:val="005143AD"/>
    <w:rsid w:val="00514D5D"/>
    <w:rsid w:val="00515193"/>
    <w:rsid w:val="00515B1F"/>
    <w:rsid w:val="00515D43"/>
    <w:rsid w:val="00516D0F"/>
    <w:rsid w:val="00520093"/>
    <w:rsid w:val="005200FE"/>
    <w:rsid w:val="00520BE0"/>
    <w:rsid w:val="00523530"/>
    <w:rsid w:val="005238BD"/>
    <w:rsid w:val="00523C9B"/>
    <w:rsid w:val="005242EC"/>
    <w:rsid w:val="00524A28"/>
    <w:rsid w:val="00525A52"/>
    <w:rsid w:val="005267FA"/>
    <w:rsid w:val="00527ACE"/>
    <w:rsid w:val="00530FAE"/>
    <w:rsid w:val="00531D80"/>
    <w:rsid w:val="005322B6"/>
    <w:rsid w:val="00532875"/>
    <w:rsid w:val="005328D7"/>
    <w:rsid w:val="005344B1"/>
    <w:rsid w:val="005347F2"/>
    <w:rsid w:val="00536510"/>
    <w:rsid w:val="00537015"/>
    <w:rsid w:val="00537430"/>
    <w:rsid w:val="00537DFE"/>
    <w:rsid w:val="005400A1"/>
    <w:rsid w:val="0054138B"/>
    <w:rsid w:val="0054236B"/>
    <w:rsid w:val="00543A2E"/>
    <w:rsid w:val="005442E7"/>
    <w:rsid w:val="00544C44"/>
    <w:rsid w:val="00545552"/>
    <w:rsid w:val="00546775"/>
    <w:rsid w:val="00546863"/>
    <w:rsid w:val="00547B93"/>
    <w:rsid w:val="00547E63"/>
    <w:rsid w:val="00550C71"/>
    <w:rsid w:val="00551C35"/>
    <w:rsid w:val="00551E1E"/>
    <w:rsid w:val="005521C7"/>
    <w:rsid w:val="00553308"/>
    <w:rsid w:val="005533E2"/>
    <w:rsid w:val="0055379F"/>
    <w:rsid w:val="005560BE"/>
    <w:rsid w:val="005603C9"/>
    <w:rsid w:val="00560A5C"/>
    <w:rsid w:val="00561748"/>
    <w:rsid w:val="00561FC4"/>
    <w:rsid w:val="005623D9"/>
    <w:rsid w:val="005638E3"/>
    <w:rsid w:val="00564CB4"/>
    <w:rsid w:val="005650D8"/>
    <w:rsid w:val="00565F8F"/>
    <w:rsid w:val="005665C2"/>
    <w:rsid w:val="00566C5C"/>
    <w:rsid w:val="00567D2B"/>
    <w:rsid w:val="00570D8C"/>
    <w:rsid w:val="00571AA5"/>
    <w:rsid w:val="00571B0B"/>
    <w:rsid w:val="0057379C"/>
    <w:rsid w:val="005739B3"/>
    <w:rsid w:val="00574164"/>
    <w:rsid w:val="00574CE0"/>
    <w:rsid w:val="00575387"/>
    <w:rsid w:val="005772C0"/>
    <w:rsid w:val="005774C5"/>
    <w:rsid w:val="0058250F"/>
    <w:rsid w:val="005828F9"/>
    <w:rsid w:val="00582992"/>
    <w:rsid w:val="0058335C"/>
    <w:rsid w:val="005833DB"/>
    <w:rsid w:val="00583747"/>
    <w:rsid w:val="00584A2C"/>
    <w:rsid w:val="00584FE6"/>
    <w:rsid w:val="005851B9"/>
    <w:rsid w:val="00586C50"/>
    <w:rsid w:val="00587751"/>
    <w:rsid w:val="00587AF8"/>
    <w:rsid w:val="0059021F"/>
    <w:rsid w:val="00590495"/>
    <w:rsid w:val="005907D4"/>
    <w:rsid w:val="00590873"/>
    <w:rsid w:val="00592177"/>
    <w:rsid w:val="00592AD4"/>
    <w:rsid w:val="00594D72"/>
    <w:rsid w:val="0059557C"/>
    <w:rsid w:val="00597C72"/>
    <w:rsid w:val="005A1415"/>
    <w:rsid w:val="005A1D03"/>
    <w:rsid w:val="005A2A2D"/>
    <w:rsid w:val="005A2BCF"/>
    <w:rsid w:val="005A3CB0"/>
    <w:rsid w:val="005A4C7C"/>
    <w:rsid w:val="005A784D"/>
    <w:rsid w:val="005A7893"/>
    <w:rsid w:val="005B0191"/>
    <w:rsid w:val="005B033F"/>
    <w:rsid w:val="005B2008"/>
    <w:rsid w:val="005B2158"/>
    <w:rsid w:val="005B2345"/>
    <w:rsid w:val="005B25CB"/>
    <w:rsid w:val="005B3064"/>
    <w:rsid w:val="005B3871"/>
    <w:rsid w:val="005B51ED"/>
    <w:rsid w:val="005B5299"/>
    <w:rsid w:val="005B5370"/>
    <w:rsid w:val="005B5B9A"/>
    <w:rsid w:val="005B74FF"/>
    <w:rsid w:val="005B7A08"/>
    <w:rsid w:val="005C13A4"/>
    <w:rsid w:val="005C1DC7"/>
    <w:rsid w:val="005C367E"/>
    <w:rsid w:val="005C3765"/>
    <w:rsid w:val="005C3839"/>
    <w:rsid w:val="005C3B62"/>
    <w:rsid w:val="005C5CA1"/>
    <w:rsid w:val="005C6FF1"/>
    <w:rsid w:val="005D0528"/>
    <w:rsid w:val="005D0812"/>
    <w:rsid w:val="005D1CD2"/>
    <w:rsid w:val="005D21B3"/>
    <w:rsid w:val="005D29C9"/>
    <w:rsid w:val="005D3118"/>
    <w:rsid w:val="005D318F"/>
    <w:rsid w:val="005D385A"/>
    <w:rsid w:val="005D3B2A"/>
    <w:rsid w:val="005D460D"/>
    <w:rsid w:val="005D57E0"/>
    <w:rsid w:val="005D5E83"/>
    <w:rsid w:val="005D605D"/>
    <w:rsid w:val="005D6239"/>
    <w:rsid w:val="005D635C"/>
    <w:rsid w:val="005D6D5D"/>
    <w:rsid w:val="005D70FA"/>
    <w:rsid w:val="005E1B98"/>
    <w:rsid w:val="005E21A8"/>
    <w:rsid w:val="005E2E2C"/>
    <w:rsid w:val="005E3B28"/>
    <w:rsid w:val="005E3F57"/>
    <w:rsid w:val="005E4F95"/>
    <w:rsid w:val="005E5C31"/>
    <w:rsid w:val="005E66CA"/>
    <w:rsid w:val="005E67F0"/>
    <w:rsid w:val="005E7BD5"/>
    <w:rsid w:val="005F05B8"/>
    <w:rsid w:val="005F14FB"/>
    <w:rsid w:val="005F1B34"/>
    <w:rsid w:val="005F32F8"/>
    <w:rsid w:val="005F3D68"/>
    <w:rsid w:val="005F69A0"/>
    <w:rsid w:val="005F6F5C"/>
    <w:rsid w:val="005F765C"/>
    <w:rsid w:val="0060033E"/>
    <w:rsid w:val="00600AD1"/>
    <w:rsid w:val="00601EA9"/>
    <w:rsid w:val="006021EA"/>
    <w:rsid w:val="00602E81"/>
    <w:rsid w:val="006030C3"/>
    <w:rsid w:val="00603AAE"/>
    <w:rsid w:val="0060442A"/>
    <w:rsid w:val="00606767"/>
    <w:rsid w:val="00606BCD"/>
    <w:rsid w:val="00610A73"/>
    <w:rsid w:val="00610B7A"/>
    <w:rsid w:val="00610CBB"/>
    <w:rsid w:val="006112AA"/>
    <w:rsid w:val="00614654"/>
    <w:rsid w:val="00614FA2"/>
    <w:rsid w:val="006158E9"/>
    <w:rsid w:val="00617338"/>
    <w:rsid w:val="00617CF3"/>
    <w:rsid w:val="0062055A"/>
    <w:rsid w:val="006210A3"/>
    <w:rsid w:val="00621411"/>
    <w:rsid w:val="00621D30"/>
    <w:rsid w:val="0062235A"/>
    <w:rsid w:val="00622705"/>
    <w:rsid w:val="0062278B"/>
    <w:rsid w:val="00623714"/>
    <w:rsid w:val="0062442F"/>
    <w:rsid w:val="006245FA"/>
    <w:rsid w:val="0062494F"/>
    <w:rsid w:val="00624A9A"/>
    <w:rsid w:val="00625D32"/>
    <w:rsid w:val="00625DDA"/>
    <w:rsid w:val="006264AB"/>
    <w:rsid w:val="006315FB"/>
    <w:rsid w:val="006319BF"/>
    <w:rsid w:val="00632F8C"/>
    <w:rsid w:val="0063323E"/>
    <w:rsid w:val="00635D10"/>
    <w:rsid w:val="00636907"/>
    <w:rsid w:val="00637F3A"/>
    <w:rsid w:val="00641302"/>
    <w:rsid w:val="0064196E"/>
    <w:rsid w:val="00641DEE"/>
    <w:rsid w:val="00644F85"/>
    <w:rsid w:val="00646A60"/>
    <w:rsid w:val="0064734F"/>
    <w:rsid w:val="006504B1"/>
    <w:rsid w:val="00651577"/>
    <w:rsid w:val="00651717"/>
    <w:rsid w:val="00652162"/>
    <w:rsid w:val="006530C2"/>
    <w:rsid w:val="0065390C"/>
    <w:rsid w:val="00653BB9"/>
    <w:rsid w:val="00654AF2"/>
    <w:rsid w:val="00654D95"/>
    <w:rsid w:val="0065556E"/>
    <w:rsid w:val="006555F8"/>
    <w:rsid w:val="00655E96"/>
    <w:rsid w:val="00655FA7"/>
    <w:rsid w:val="00656902"/>
    <w:rsid w:val="00660D70"/>
    <w:rsid w:val="006615F0"/>
    <w:rsid w:val="00661ABE"/>
    <w:rsid w:val="00662142"/>
    <w:rsid w:val="00663091"/>
    <w:rsid w:val="00663642"/>
    <w:rsid w:val="00663816"/>
    <w:rsid w:val="0066466B"/>
    <w:rsid w:val="006652B3"/>
    <w:rsid w:val="00666075"/>
    <w:rsid w:val="00666A06"/>
    <w:rsid w:val="006677FD"/>
    <w:rsid w:val="00667D11"/>
    <w:rsid w:val="0067101B"/>
    <w:rsid w:val="00671521"/>
    <w:rsid w:val="00673249"/>
    <w:rsid w:val="00674365"/>
    <w:rsid w:val="00675044"/>
    <w:rsid w:val="00675AB7"/>
    <w:rsid w:val="00677165"/>
    <w:rsid w:val="006779FE"/>
    <w:rsid w:val="00677C81"/>
    <w:rsid w:val="00680ED2"/>
    <w:rsid w:val="00682D38"/>
    <w:rsid w:val="00683140"/>
    <w:rsid w:val="00683270"/>
    <w:rsid w:val="0068358B"/>
    <w:rsid w:val="0068392D"/>
    <w:rsid w:val="006856EE"/>
    <w:rsid w:val="00687234"/>
    <w:rsid w:val="00687BBC"/>
    <w:rsid w:val="00691980"/>
    <w:rsid w:val="00691A27"/>
    <w:rsid w:val="00692E6D"/>
    <w:rsid w:val="00692F77"/>
    <w:rsid w:val="00693873"/>
    <w:rsid w:val="0069425B"/>
    <w:rsid w:val="0069526D"/>
    <w:rsid w:val="00695EC8"/>
    <w:rsid w:val="00695F8D"/>
    <w:rsid w:val="006963DB"/>
    <w:rsid w:val="00696668"/>
    <w:rsid w:val="0069749C"/>
    <w:rsid w:val="006A0DA2"/>
    <w:rsid w:val="006A16D5"/>
    <w:rsid w:val="006A1ABE"/>
    <w:rsid w:val="006A26D3"/>
    <w:rsid w:val="006A2CF2"/>
    <w:rsid w:val="006A36DD"/>
    <w:rsid w:val="006A3A30"/>
    <w:rsid w:val="006A3EC9"/>
    <w:rsid w:val="006A4861"/>
    <w:rsid w:val="006A5256"/>
    <w:rsid w:val="006A6BA1"/>
    <w:rsid w:val="006A733F"/>
    <w:rsid w:val="006B0702"/>
    <w:rsid w:val="006B199E"/>
    <w:rsid w:val="006B20FF"/>
    <w:rsid w:val="006B42E5"/>
    <w:rsid w:val="006B4C0F"/>
    <w:rsid w:val="006B5750"/>
    <w:rsid w:val="006B6CCC"/>
    <w:rsid w:val="006B6FA3"/>
    <w:rsid w:val="006B7C6F"/>
    <w:rsid w:val="006B7ECC"/>
    <w:rsid w:val="006C0590"/>
    <w:rsid w:val="006C0665"/>
    <w:rsid w:val="006C10B5"/>
    <w:rsid w:val="006C1D7E"/>
    <w:rsid w:val="006C23B2"/>
    <w:rsid w:val="006C2E66"/>
    <w:rsid w:val="006C37D9"/>
    <w:rsid w:val="006C4CA7"/>
    <w:rsid w:val="006C61C4"/>
    <w:rsid w:val="006C76F1"/>
    <w:rsid w:val="006D0852"/>
    <w:rsid w:val="006D0A73"/>
    <w:rsid w:val="006D116C"/>
    <w:rsid w:val="006D2962"/>
    <w:rsid w:val="006D333F"/>
    <w:rsid w:val="006D3474"/>
    <w:rsid w:val="006D4022"/>
    <w:rsid w:val="006D4E96"/>
    <w:rsid w:val="006D57C7"/>
    <w:rsid w:val="006D6680"/>
    <w:rsid w:val="006D7708"/>
    <w:rsid w:val="006D7C3C"/>
    <w:rsid w:val="006E00C0"/>
    <w:rsid w:val="006E2C5A"/>
    <w:rsid w:val="006E2C75"/>
    <w:rsid w:val="006E5A7C"/>
    <w:rsid w:val="006E6B81"/>
    <w:rsid w:val="006E70E9"/>
    <w:rsid w:val="006E7346"/>
    <w:rsid w:val="006E790A"/>
    <w:rsid w:val="006F081B"/>
    <w:rsid w:val="006F08AF"/>
    <w:rsid w:val="006F20E7"/>
    <w:rsid w:val="006F29DE"/>
    <w:rsid w:val="006F2CD4"/>
    <w:rsid w:val="006F3153"/>
    <w:rsid w:val="006F35A5"/>
    <w:rsid w:val="006F3BD2"/>
    <w:rsid w:val="006F4697"/>
    <w:rsid w:val="006F58F7"/>
    <w:rsid w:val="006F7FA6"/>
    <w:rsid w:val="00700881"/>
    <w:rsid w:val="00703FDE"/>
    <w:rsid w:val="00704311"/>
    <w:rsid w:val="00704955"/>
    <w:rsid w:val="007054AF"/>
    <w:rsid w:val="00705BF3"/>
    <w:rsid w:val="00705DE1"/>
    <w:rsid w:val="00706FBE"/>
    <w:rsid w:val="00707422"/>
    <w:rsid w:val="0070767F"/>
    <w:rsid w:val="007101DC"/>
    <w:rsid w:val="00710AB2"/>
    <w:rsid w:val="0071262C"/>
    <w:rsid w:val="00713086"/>
    <w:rsid w:val="007132B8"/>
    <w:rsid w:val="007136D9"/>
    <w:rsid w:val="00714FE4"/>
    <w:rsid w:val="00715A63"/>
    <w:rsid w:val="00720567"/>
    <w:rsid w:val="0072058A"/>
    <w:rsid w:val="007215D2"/>
    <w:rsid w:val="007222E2"/>
    <w:rsid w:val="00722FAA"/>
    <w:rsid w:val="0072315C"/>
    <w:rsid w:val="00723322"/>
    <w:rsid w:val="007236F8"/>
    <w:rsid w:val="00725BA8"/>
    <w:rsid w:val="00731112"/>
    <w:rsid w:val="00731391"/>
    <w:rsid w:val="007319BB"/>
    <w:rsid w:val="007337F9"/>
    <w:rsid w:val="00735641"/>
    <w:rsid w:val="00736B31"/>
    <w:rsid w:val="007421CD"/>
    <w:rsid w:val="007438D8"/>
    <w:rsid w:val="00743ECD"/>
    <w:rsid w:val="00744CFE"/>
    <w:rsid w:val="00744E0C"/>
    <w:rsid w:val="00745010"/>
    <w:rsid w:val="00745104"/>
    <w:rsid w:val="00745BAA"/>
    <w:rsid w:val="00747E31"/>
    <w:rsid w:val="007521B8"/>
    <w:rsid w:val="0075299C"/>
    <w:rsid w:val="00753170"/>
    <w:rsid w:val="0075379C"/>
    <w:rsid w:val="007543E6"/>
    <w:rsid w:val="00754B3A"/>
    <w:rsid w:val="00756C18"/>
    <w:rsid w:val="00760BE0"/>
    <w:rsid w:val="00762471"/>
    <w:rsid w:val="00762D02"/>
    <w:rsid w:val="00763152"/>
    <w:rsid w:val="0076324C"/>
    <w:rsid w:val="0076366B"/>
    <w:rsid w:val="0076385B"/>
    <w:rsid w:val="00764045"/>
    <w:rsid w:val="007659AA"/>
    <w:rsid w:val="007666BC"/>
    <w:rsid w:val="00766E5E"/>
    <w:rsid w:val="007672B8"/>
    <w:rsid w:val="00767CC8"/>
    <w:rsid w:val="0077086C"/>
    <w:rsid w:val="00771780"/>
    <w:rsid w:val="007725D7"/>
    <w:rsid w:val="00772633"/>
    <w:rsid w:val="007753D6"/>
    <w:rsid w:val="00775D32"/>
    <w:rsid w:val="007813D5"/>
    <w:rsid w:val="00781C95"/>
    <w:rsid w:val="00781F4E"/>
    <w:rsid w:val="007821C5"/>
    <w:rsid w:val="00783651"/>
    <w:rsid w:val="00783FB8"/>
    <w:rsid w:val="00784900"/>
    <w:rsid w:val="00785C55"/>
    <w:rsid w:val="00785CE1"/>
    <w:rsid w:val="007877A2"/>
    <w:rsid w:val="00792E8F"/>
    <w:rsid w:val="00793247"/>
    <w:rsid w:val="00793372"/>
    <w:rsid w:val="0079339C"/>
    <w:rsid w:val="00794A5A"/>
    <w:rsid w:val="00794E36"/>
    <w:rsid w:val="007957F4"/>
    <w:rsid w:val="007A0BFE"/>
    <w:rsid w:val="007A0D9E"/>
    <w:rsid w:val="007A1763"/>
    <w:rsid w:val="007A3103"/>
    <w:rsid w:val="007A3F37"/>
    <w:rsid w:val="007A42C6"/>
    <w:rsid w:val="007A5682"/>
    <w:rsid w:val="007A5ECF"/>
    <w:rsid w:val="007A7304"/>
    <w:rsid w:val="007A79EB"/>
    <w:rsid w:val="007B0199"/>
    <w:rsid w:val="007B07F9"/>
    <w:rsid w:val="007B0D25"/>
    <w:rsid w:val="007B2237"/>
    <w:rsid w:val="007B2EF7"/>
    <w:rsid w:val="007B3269"/>
    <w:rsid w:val="007B482F"/>
    <w:rsid w:val="007C05DD"/>
    <w:rsid w:val="007C06E0"/>
    <w:rsid w:val="007C20E0"/>
    <w:rsid w:val="007C27FF"/>
    <w:rsid w:val="007C2E95"/>
    <w:rsid w:val="007C2F2B"/>
    <w:rsid w:val="007C323D"/>
    <w:rsid w:val="007C3398"/>
    <w:rsid w:val="007C354D"/>
    <w:rsid w:val="007C43C2"/>
    <w:rsid w:val="007C478D"/>
    <w:rsid w:val="007C4B74"/>
    <w:rsid w:val="007C5EB3"/>
    <w:rsid w:val="007C706B"/>
    <w:rsid w:val="007C7718"/>
    <w:rsid w:val="007C7C92"/>
    <w:rsid w:val="007D09E3"/>
    <w:rsid w:val="007D2EB8"/>
    <w:rsid w:val="007D2ED3"/>
    <w:rsid w:val="007D36D4"/>
    <w:rsid w:val="007D437B"/>
    <w:rsid w:val="007D4624"/>
    <w:rsid w:val="007D483E"/>
    <w:rsid w:val="007E19C1"/>
    <w:rsid w:val="007E2678"/>
    <w:rsid w:val="007E30E9"/>
    <w:rsid w:val="007E3151"/>
    <w:rsid w:val="007E3C2C"/>
    <w:rsid w:val="007E3CA2"/>
    <w:rsid w:val="007E5006"/>
    <w:rsid w:val="007E54C1"/>
    <w:rsid w:val="007E625E"/>
    <w:rsid w:val="007E65B6"/>
    <w:rsid w:val="007E707A"/>
    <w:rsid w:val="007F047B"/>
    <w:rsid w:val="007F40A1"/>
    <w:rsid w:val="007F5762"/>
    <w:rsid w:val="007F5E4F"/>
    <w:rsid w:val="007F6738"/>
    <w:rsid w:val="00801A31"/>
    <w:rsid w:val="00801D46"/>
    <w:rsid w:val="0080210A"/>
    <w:rsid w:val="008034B8"/>
    <w:rsid w:val="00803934"/>
    <w:rsid w:val="00803CAF"/>
    <w:rsid w:val="00803EB8"/>
    <w:rsid w:val="00804014"/>
    <w:rsid w:val="008042DD"/>
    <w:rsid w:val="00807171"/>
    <w:rsid w:val="00807477"/>
    <w:rsid w:val="00811B89"/>
    <w:rsid w:val="00813BC9"/>
    <w:rsid w:val="00814BB5"/>
    <w:rsid w:val="00814DF4"/>
    <w:rsid w:val="00816351"/>
    <w:rsid w:val="008165B3"/>
    <w:rsid w:val="0081783D"/>
    <w:rsid w:val="00820AA9"/>
    <w:rsid w:val="00821243"/>
    <w:rsid w:val="0082141C"/>
    <w:rsid w:val="00821ACA"/>
    <w:rsid w:val="008233E7"/>
    <w:rsid w:val="008264C8"/>
    <w:rsid w:val="008272D7"/>
    <w:rsid w:val="008274A4"/>
    <w:rsid w:val="008277F0"/>
    <w:rsid w:val="00827FB2"/>
    <w:rsid w:val="00831BCA"/>
    <w:rsid w:val="00832AFD"/>
    <w:rsid w:val="00833087"/>
    <w:rsid w:val="00833D51"/>
    <w:rsid w:val="00834334"/>
    <w:rsid w:val="008350AA"/>
    <w:rsid w:val="0083556B"/>
    <w:rsid w:val="00835DDE"/>
    <w:rsid w:val="008362B0"/>
    <w:rsid w:val="0083781F"/>
    <w:rsid w:val="00837A35"/>
    <w:rsid w:val="008409B7"/>
    <w:rsid w:val="00842E82"/>
    <w:rsid w:val="00845649"/>
    <w:rsid w:val="00847267"/>
    <w:rsid w:val="00847634"/>
    <w:rsid w:val="00851A86"/>
    <w:rsid w:val="008532D0"/>
    <w:rsid w:val="008534D7"/>
    <w:rsid w:val="00855FFE"/>
    <w:rsid w:val="008560E9"/>
    <w:rsid w:val="00856EB8"/>
    <w:rsid w:val="0086083F"/>
    <w:rsid w:val="00860C0C"/>
    <w:rsid w:val="00860CC2"/>
    <w:rsid w:val="00860EC2"/>
    <w:rsid w:val="00862AE7"/>
    <w:rsid w:val="0086337F"/>
    <w:rsid w:val="00863996"/>
    <w:rsid w:val="00864276"/>
    <w:rsid w:val="008645D7"/>
    <w:rsid w:val="00865156"/>
    <w:rsid w:val="00866191"/>
    <w:rsid w:val="00867E90"/>
    <w:rsid w:val="00872352"/>
    <w:rsid w:val="00874DA3"/>
    <w:rsid w:val="00875001"/>
    <w:rsid w:val="00875B40"/>
    <w:rsid w:val="008761D0"/>
    <w:rsid w:val="00877C56"/>
    <w:rsid w:val="008843B3"/>
    <w:rsid w:val="008851C8"/>
    <w:rsid w:val="00886455"/>
    <w:rsid w:val="00890436"/>
    <w:rsid w:val="008905F8"/>
    <w:rsid w:val="00892726"/>
    <w:rsid w:val="00893568"/>
    <w:rsid w:val="00894237"/>
    <w:rsid w:val="00894A5F"/>
    <w:rsid w:val="00895783"/>
    <w:rsid w:val="00895DB7"/>
    <w:rsid w:val="00895E50"/>
    <w:rsid w:val="00896A64"/>
    <w:rsid w:val="00896F3E"/>
    <w:rsid w:val="00897B27"/>
    <w:rsid w:val="00897D50"/>
    <w:rsid w:val="008A0970"/>
    <w:rsid w:val="008A4D05"/>
    <w:rsid w:val="008A5DD7"/>
    <w:rsid w:val="008A603E"/>
    <w:rsid w:val="008A6C73"/>
    <w:rsid w:val="008A6D5A"/>
    <w:rsid w:val="008A729A"/>
    <w:rsid w:val="008A76EE"/>
    <w:rsid w:val="008A7CB6"/>
    <w:rsid w:val="008B0C35"/>
    <w:rsid w:val="008B1B79"/>
    <w:rsid w:val="008B2CBC"/>
    <w:rsid w:val="008B37A0"/>
    <w:rsid w:val="008B77D0"/>
    <w:rsid w:val="008B7C2B"/>
    <w:rsid w:val="008C0445"/>
    <w:rsid w:val="008C18B7"/>
    <w:rsid w:val="008C20C0"/>
    <w:rsid w:val="008C21AC"/>
    <w:rsid w:val="008C274E"/>
    <w:rsid w:val="008C2B0F"/>
    <w:rsid w:val="008C578D"/>
    <w:rsid w:val="008C744E"/>
    <w:rsid w:val="008D1C05"/>
    <w:rsid w:val="008D1DD9"/>
    <w:rsid w:val="008D316E"/>
    <w:rsid w:val="008D4509"/>
    <w:rsid w:val="008D4AD1"/>
    <w:rsid w:val="008D4E40"/>
    <w:rsid w:val="008D51E4"/>
    <w:rsid w:val="008D6336"/>
    <w:rsid w:val="008D6705"/>
    <w:rsid w:val="008D70FF"/>
    <w:rsid w:val="008D72E4"/>
    <w:rsid w:val="008D7797"/>
    <w:rsid w:val="008D77F8"/>
    <w:rsid w:val="008E0B03"/>
    <w:rsid w:val="008E10D5"/>
    <w:rsid w:val="008E2058"/>
    <w:rsid w:val="008E3166"/>
    <w:rsid w:val="008E4012"/>
    <w:rsid w:val="008E4DC3"/>
    <w:rsid w:val="008E5102"/>
    <w:rsid w:val="008E6B3F"/>
    <w:rsid w:val="008E706C"/>
    <w:rsid w:val="008E72A3"/>
    <w:rsid w:val="008E7487"/>
    <w:rsid w:val="008F157E"/>
    <w:rsid w:val="008F1D27"/>
    <w:rsid w:val="008F3DC8"/>
    <w:rsid w:val="008F551A"/>
    <w:rsid w:val="008F5FD2"/>
    <w:rsid w:val="008F607D"/>
    <w:rsid w:val="008F691E"/>
    <w:rsid w:val="008F716A"/>
    <w:rsid w:val="00900B28"/>
    <w:rsid w:val="00901C7E"/>
    <w:rsid w:val="00903766"/>
    <w:rsid w:val="009037FC"/>
    <w:rsid w:val="00903864"/>
    <w:rsid w:val="00903E4B"/>
    <w:rsid w:val="00903F09"/>
    <w:rsid w:val="0090494D"/>
    <w:rsid w:val="009052F7"/>
    <w:rsid w:val="009058B1"/>
    <w:rsid w:val="00906C54"/>
    <w:rsid w:val="00906EB0"/>
    <w:rsid w:val="00907137"/>
    <w:rsid w:val="0090748B"/>
    <w:rsid w:val="00907E2D"/>
    <w:rsid w:val="009111C0"/>
    <w:rsid w:val="00911620"/>
    <w:rsid w:val="00911A71"/>
    <w:rsid w:val="00912216"/>
    <w:rsid w:val="00912BCC"/>
    <w:rsid w:val="00912C7E"/>
    <w:rsid w:val="009131FA"/>
    <w:rsid w:val="00913D57"/>
    <w:rsid w:val="00913F4E"/>
    <w:rsid w:val="009173ED"/>
    <w:rsid w:val="00917E41"/>
    <w:rsid w:val="00920D89"/>
    <w:rsid w:val="009213D5"/>
    <w:rsid w:val="009218E9"/>
    <w:rsid w:val="00922628"/>
    <w:rsid w:val="00922748"/>
    <w:rsid w:val="00925B53"/>
    <w:rsid w:val="009266E4"/>
    <w:rsid w:val="00931774"/>
    <w:rsid w:val="00932D79"/>
    <w:rsid w:val="009334C8"/>
    <w:rsid w:val="0093768B"/>
    <w:rsid w:val="00940055"/>
    <w:rsid w:val="009403BE"/>
    <w:rsid w:val="0094087E"/>
    <w:rsid w:val="0094123F"/>
    <w:rsid w:val="00942CB0"/>
    <w:rsid w:val="00942EB5"/>
    <w:rsid w:val="00944E3A"/>
    <w:rsid w:val="009455F3"/>
    <w:rsid w:val="009455F5"/>
    <w:rsid w:val="00945717"/>
    <w:rsid w:val="00947205"/>
    <w:rsid w:val="00947598"/>
    <w:rsid w:val="00950D05"/>
    <w:rsid w:val="00951213"/>
    <w:rsid w:val="0095237D"/>
    <w:rsid w:val="00952EA0"/>
    <w:rsid w:val="009539E8"/>
    <w:rsid w:val="00953A48"/>
    <w:rsid w:val="00953EBA"/>
    <w:rsid w:val="009541E1"/>
    <w:rsid w:val="009555EB"/>
    <w:rsid w:val="009574C2"/>
    <w:rsid w:val="00957E3D"/>
    <w:rsid w:val="00960028"/>
    <w:rsid w:val="00960945"/>
    <w:rsid w:val="0096120A"/>
    <w:rsid w:val="0096145B"/>
    <w:rsid w:val="00961FC8"/>
    <w:rsid w:val="009635A8"/>
    <w:rsid w:val="00965110"/>
    <w:rsid w:val="009659F1"/>
    <w:rsid w:val="00965B1B"/>
    <w:rsid w:val="00965E87"/>
    <w:rsid w:val="0096617C"/>
    <w:rsid w:val="009662CB"/>
    <w:rsid w:val="00966612"/>
    <w:rsid w:val="009668FE"/>
    <w:rsid w:val="00967D02"/>
    <w:rsid w:val="0097064C"/>
    <w:rsid w:val="009706B5"/>
    <w:rsid w:val="009725FD"/>
    <w:rsid w:val="00973BAB"/>
    <w:rsid w:val="00973C7A"/>
    <w:rsid w:val="00974101"/>
    <w:rsid w:val="00975F0B"/>
    <w:rsid w:val="0097663C"/>
    <w:rsid w:val="00976DE1"/>
    <w:rsid w:val="00977FFB"/>
    <w:rsid w:val="0098063C"/>
    <w:rsid w:val="00981815"/>
    <w:rsid w:val="00982512"/>
    <w:rsid w:val="0098360E"/>
    <w:rsid w:val="00983E71"/>
    <w:rsid w:val="009846CA"/>
    <w:rsid w:val="00985D60"/>
    <w:rsid w:val="00986189"/>
    <w:rsid w:val="00986555"/>
    <w:rsid w:val="00987127"/>
    <w:rsid w:val="00987EC0"/>
    <w:rsid w:val="0099085C"/>
    <w:rsid w:val="00990AFE"/>
    <w:rsid w:val="00990EBC"/>
    <w:rsid w:val="009911C9"/>
    <w:rsid w:val="00992248"/>
    <w:rsid w:val="00992E80"/>
    <w:rsid w:val="00994571"/>
    <w:rsid w:val="009948F7"/>
    <w:rsid w:val="009962E9"/>
    <w:rsid w:val="009A0E60"/>
    <w:rsid w:val="009A126D"/>
    <w:rsid w:val="009A13DF"/>
    <w:rsid w:val="009A1952"/>
    <w:rsid w:val="009A1CA3"/>
    <w:rsid w:val="009A344A"/>
    <w:rsid w:val="009A4740"/>
    <w:rsid w:val="009A478D"/>
    <w:rsid w:val="009A4BA9"/>
    <w:rsid w:val="009A67F0"/>
    <w:rsid w:val="009A772A"/>
    <w:rsid w:val="009B01D4"/>
    <w:rsid w:val="009B1720"/>
    <w:rsid w:val="009B1938"/>
    <w:rsid w:val="009B1AE8"/>
    <w:rsid w:val="009B2324"/>
    <w:rsid w:val="009B2697"/>
    <w:rsid w:val="009B4044"/>
    <w:rsid w:val="009B5723"/>
    <w:rsid w:val="009B5A30"/>
    <w:rsid w:val="009B5E9F"/>
    <w:rsid w:val="009B622B"/>
    <w:rsid w:val="009B6AB3"/>
    <w:rsid w:val="009B71BE"/>
    <w:rsid w:val="009B723B"/>
    <w:rsid w:val="009B7B2B"/>
    <w:rsid w:val="009B7D6D"/>
    <w:rsid w:val="009B7E34"/>
    <w:rsid w:val="009C1649"/>
    <w:rsid w:val="009C1716"/>
    <w:rsid w:val="009C1AAE"/>
    <w:rsid w:val="009C1DB5"/>
    <w:rsid w:val="009C213C"/>
    <w:rsid w:val="009C4491"/>
    <w:rsid w:val="009C575B"/>
    <w:rsid w:val="009C5ADF"/>
    <w:rsid w:val="009C619B"/>
    <w:rsid w:val="009C6313"/>
    <w:rsid w:val="009C6BA6"/>
    <w:rsid w:val="009C7E78"/>
    <w:rsid w:val="009D047E"/>
    <w:rsid w:val="009D0CA7"/>
    <w:rsid w:val="009D15F1"/>
    <w:rsid w:val="009D16BF"/>
    <w:rsid w:val="009D1FB0"/>
    <w:rsid w:val="009D3BEB"/>
    <w:rsid w:val="009D473C"/>
    <w:rsid w:val="009D521F"/>
    <w:rsid w:val="009D5590"/>
    <w:rsid w:val="009D68B0"/>
    <w:rsid w:val="009D7269"/>
    <w:rsid w:val="009D731D"/>
    <w:rsid w:val="009E12C4"/>
    <w:rsid w:val="009E1FEC"/>
    <w:rsid w:val="009E243F"/>
    <w:rsid w:val="009E2819"/>
    <w:rsid w:val="009E2CB5"/>
    <w:rsid w:val="009E3681"/>
    <w:rsid w:val="009E3CDC"/>
    <w:rsid w:val="009E4120"/>
    <w:rsid w:val="009E4BE6"/>
    <w:rsid w:val="009E4E98"/>
    <w:rsid w:val="009E5AC4"/>
    <w:rsid w:val="009E5D80"/>
    <w:rsid w:val="009E5E22"/>
    <w:rsid w:val="009E7C3D"/>
    <w:rsid w:val="009F06CA"/>
    <w:rsid w:val="009F1212"/>
    <w:rsid w:val="009F1D0F"/>
    <w:rsid w:val="009F3941"/>
    <w:rsid w:val="009F464F"/>
    <w:rsid w:val="009F4F3E"/>
    <w:rsid w:val="009F5BD6"/>
    <w:rsid w:val="009F77EF"/>
    <w:rsid w:val="009F785D"/>
    <w:rsid w:val="009F78F1"/>
    <w:rsid w:val="009F7B8B"/>
    <w:rsid w:val="009F7C6C"/>
    <w:rsid w:val="00A02EF8"/>
    <w:rsid w:val="00A04938"/>
    <w:rsid w:val="00A04D24"/>
    <w:rsid w:val="00A05C23"/>
    <w:rsid w:val="00A07365"/>
    <w:rsid w:val="00A076F1"/>
    <w:rsid w:val="00A0779C"/>
    <w:rsid w:val="00A07B89"/>
    <w:rsid w:val="00A10122"/>
    <w:rsid w:val="00A11DF8"/>
    <w:rsid w:val="00A11FB0"/>
    <w:rsid w:val="00A125D6"/>
    <w:rsid w:val="00A126A0"/>
    <w:rsid w:val="00A131F8"/>
    <w:rsid w:val="00A1389F"/>
    <w:rsid w:val="00A1419C"/>
    <w:rsid w:val="00A14681"/>
    <w:rsid w:val="00A14BA1"/>
    <w:rsid w:val="00A15028"/>
    <w:rsid w:val="00A1768A"/>
    <w:rsid w:val="00A17818"/>
    <w:rsid w:val="00A208AD"/>
    <w:rsid w:val="00A20D7A"/>
    <w:rsid w:val="00A20D9D"/>
    <w:rsid w:val="00A23129"/>
    <w:rsid w:val="00A254CA"/>
    <w:rsid w:val="00A26504"/>
    <w:rsid w:val="00A3054A"/>
    <w:rsid w:val="00A31048"/>
    <w:rsid w:val="00A31264"/>
    <w:rsid w:val="00A31817"/>
    <w:rsid w:val="00A32872"/>
    <w:rsid w:val="00A331DA"/>
    <w:rsid w:val="00A344CB"/>
    <w:rsid w:val="00A35A44"/>
    <w:rsid w:val="00A3643A"/>
    <w:rsid w:val="00A37764"/>
    <w:rsid w:val="00A37BE2"/>
    <w:rsid w:val="00A37C84"/>
    <w:rsid w:val="00A40AF9"/>
    <w:rsid w:val="00A412A8"/>
    <w:rsid w:val="00A42524"/>
    <w:rsid w:val="00A4252B"/>
    <w:rsid w:val="00A43EFD"/>
    <w:rsid w:val="00A454CE"/>
    <w:rsid w:val="00A45634"/>
    <w:rsid w:val="00A45752"/>
    <w:rsid w:val="00A470C3"/>
    <w:rsid w:val="00A47D2A"/>
    <w:rsid w:val="00A47DFA"/>
    <w:rsid w:val="00A50A8F"/>
    <w:rsid w:val="00A513E0"/>
    <w:rsid w:val="00A52016"/>
    <w:rsid w:val="00A53841"/>
    <w:rsid w:val="00A55380"/>
    <w:rsid w:val="00A55710"/>
    <w:rsid w:val="00A60949"/>
    <w:rsid w:val="00A62301"/>
    <w:rsid w:val="00A62CC3"/>
    <w:rsid w:val="00A63255"/>
    <w:rsid w:val="00A63A4C"/>
    <w:rsid w:val="00A63BA4"/>
    <w:rsid w:val="00A64FBC"/>
    <w:rsid w:val="00A653D8"/>
    <w:rsid w:val="00A65C0B"/>
    <w:rsid w:val="00A6656F"/>
    <w:rsid w:val="00A66C87"/>
    <w:rsid w:val="00A66F42"/>
    <w:rsid w:val="00A676DE"/>
    <w:rsid w:val="00A6790B"/>
    <w:rsid w:val="00A70CF2"/>
    <w:rsid w:val="00A70E39"/>
    <w:rsid w:val="00A71837"/>
    <w:rsid w:val="00A71904"/>
    <w:rsid w:val="00A72A4C"/>
    <w:rsid w:val="00A748CB"/>
    <w:rsid w:val="00A751A1"/>
    <w:rsid w:val="00A75202"/>
    <w:rsid w:val="00A8153F"/>
    <w:rsid w:val="00A83177"/>
    <w:rsid w:val="00A83B74"/>
    <w:rsid w:val="00A8422E"/>
    <w:rsid w:val="00A84A88"/>
    <w:rsid w:val="00A85DBC"/>
    <w:rsid w:val="00A90F1D"/>
    <w:rsid w:val="00A9348A"/>
    <w:rsid w:val="00A93BB7"/>
    <w:rsid w:val="00A93C35"/>
    <w:rsid w:val="00A94C8F"/>
    <w:rsid w:val="00A952D8"/>
    <w:rsid w:val="00A9639B"/>
    <w:rsid w:val="00A96F3D"/>
    <w:rsid w:val="00A97E38"/>
    <w:rsid w:val="00AA023E"/>
    <w:rsid w:val="00AA060A"/>
    <w:rsid w:val="00AA146D"/>
    <w:rsid w:val="00AA2F7C"/>
    <w:rsid w:val="00AA3128"/>
    <w:rsid w:val="00AA422B"/>
    <w:rsid w:val="00AA4A43"/>
    <w:rsid w:val="00AA4E1D"/>
    <w:rsid w:val="00AA5A8C"/>
    <w:rsid w:val="00AA6233"/>
    <w:rsid w:val="00AA6CEA"/>
    <w:rsid w:val="00AA6D81"/>
    <w:rsid w:val="00AA7C43"/>
    <w:rsid w:val="00AB05BD"/>
    <w:rsid w:val="00AB277B"/>
    <w:rsid w:val="00AB27AF"/>
    <w:rsid w:val="00AB328B"/>
    <w:rsid w:val="00AB484F"/>
    <w:rsid w:val="00AB4C1F"/>
    <w:rsid w:val="00AB5DBF"/>
    <w:rsid w:val="00AB60DC"/>
    <w:rsid w:val="00AB643D"/>
    <w:rsid w:val="00AB77DB"/>
    <w:rsid w:val="00AB7D8E"/>
    <w:rsid w:val="00AB7F49"/>
    <w:rsid w:val="00AC0FF6"/>
    <w:rsid w:val="00AC12E4"/>
    <w:rsid w:val="00AC54A5"/>
    <w:rsid w:val="00AC5A07"/>
    <w:rsid w:val="00AC5ABA"/>
    <w:rsid w:val="00AC6006"/>
    <w:rsid w:val="00AC68B8"/>
    <w:rsid w:val="00AC6B3D"/>
    <w:rsid w:val="00AC6F66"/>
    <w:rsid w:val="00AD011A"/>
    <w:rsid w:val="00AD050A"/>
    <w:rsid w:val="00AD1205"/>
    <w:rsid w:val="00AD19B8"/>
    <w:rsid w:val="00AD216C"/>
    <w:rsid w:val="00AD23D2"/>
    <w:rsid w:val="00AD3B5D"/>
    <w:rsid w:val="00AD40F6"/>
    <w:rsid w:val="00AD4AF9"/>
    <w:rsid w:val="00AD50FA"/>
    <w:rsid w:val="00AD5542"/>
    <w:rsid w:val="00AD64C7"/>
    <w:rsid w:val="00AD6B85"/>
    <w:rsid w:val="00AD778A"/>
    <w:rsid w:val="00AD7CB5"/>
    <w:rsid w:val="00AE08F4"/>
    <w:rsid w:val="00AE20FE"/>
    <w:rsid w:val="00AE2B33"/>
    <w:rsid w:val="00AE2EE0"/>
    <w:rsid w:val="00AE4AE6"/>
    <w:rsid w:val="00AE4B4F"/>
    <w:rsid w:val="00AE5C0A"/>
    <w:rsid w:val="00AE5F60"/>
    <w:rsid w:val="00AE6181"/>
    <w:rsid w:val="00AE7AD9"/>
    <w:rsid w:val="00AF0323"/>
    <w:rsid w:val="00AF0AF6"/>
    <w:rsid w:val="00AF17B1"/>
    <w:rsid w:val="00AF1F49"/>
    <w:rsid w:val="00AF28C3"/>
    <w:rsid w:val="00AF3330"/>
    <w:rsid w:val="00AF4771"/>
    <w:rsid w:val="00AF52E2"/>
    <w:rsid w:val="00AF55C4"/>
    <w:rsid w:val="00AF6AD5"/>
    <w:rsid w:val="00AF6F48"/>
    <w:rsid w:val="00AF7625"/>
    <w:rsid w:val="00B0108B"/>
    <w:rsid w:val="00B026F0"/>
    <w:rsid w:val="00B0290E"/>
    <w:rsid w:val="00B030D8"/>
    <w:rsid w:val="00B03A3D"/>
    <w:rsid w:val="00B03EBD"/>
    <w:rsid w:val="00B04104"/>
    <w:rsid w:val="00B04BDA"/>
    <w:rsid w:val="00B0538F"/>
    <w:rsid w:val="00B0546E"/>
    <w:rsid w:val="00B05722"/>
    <w:rsid w:val="00B057C3"/>
    <w:rsid w:val="00B064A3"/>
    <w:rsid w:val="00B06791"/>
    <w:rsid w:val="00B067DE"/>
    <w:rsid w:val="00B071EA"/>
    <w:rsid w:val="00B10E73"/>
    <w:rsid w:val="00B117F2"/>
    <w:rsid w:val="00B12C5C"/>
    <w:rsid w:val="00B12D02"/>
    <w:rsid w:val="00B12E3E"/>
    <w:rsid w:val="00B13231"/>
    <w:rsid w:val="00B14E42"/>
    <w:rsid w:val="00B14ED4"/>
    <w:rsid w:val="00B14F39"/>
    <w:rsid w:val="00B150E6"/>
    <w:rsid w:val="00B155B8"/>
    <w:rsid w:val="00B15DDB"/>
    <w:rsid w:val="00B17295"/>
    <w:rsid w:val="00B17C6F"/>
    <w:rsid w:val="00B2206D"/>
    <w:rsid w:val="00B22A9A"/>
    <w:rsid w:val="00B239E6"/>
    <w:rsid w:val="00B23D82"/>
    <w:rsid w:val="00B2551D"/>
    <w:rsid w:val="00B276D0"/>
    <w:rsid w:val="00B307E3"/>
    <w:rsid w:val="00B316BD"/>
    <w:rsid w:val="00B31E93"/>
    <w:rsid w:val="00B323D1"/>
    <w:rsid w:val="00B3373A"/>
    <w:rsid w:val="00B3407E"/>
    <w:rsid w:val="00B34554"/>
    <w:rsid w:val="00B346E3"/>
    <w:rsid w:val="00B35FD2"/>
    <w:rsid w:val="00B36523"/>
    <w:rsid w:val="00B36FF3"/>
    <w:rsid w:val="00B40219"/>
    <w:rsid w:val="00B40D1C"/>
    <w:rsid w:val="00B4111B"/>
    <w:rsid w:val="00B411F8"/>
    <w:rsid w:val="00B41A01"/>
    <w:rsid w:val="00B42964"/>
    <w:rsid w:val="00B43BA2"/>
    <w:rsid w:val="00B444A6"/>
    <w:rsid w:val="00B4484A"/>
    <w:rsid w:val="00B465C6"/>
    <w:rsid w:val="00B469F9"/>
    <w:rsid w:val="00B479C0"/>
    <w:rsid w:val="00B50689"/>
    <w:rsid w:val="00B5092C"/>
    <w:rsid w:val="00B50ACA"/>
    <w:rsid w:val="00B52329"/>
    <w:rsid w:val="00B52987"/>
    <w:rsid w:val="00B52FB3"/>
    <w:rsid w:val="00B532D5"/>
    <w:rsid w:val="00B53F64"/>
    <w:rsid w:val="00B5532D"/>
    <w:rsid w:val="00B5574A"/>
    <w:rsid w:val="00B55CC6"/>
    <w:rsid w:val="00B565DB"/>
    <w:rsid w:val="00B573CB"/>
    <w:rsid w:val="00B57836"/>
    <w:rsid w:val="00B608B8"/>
    <w:rsid w:val="00B638A0"/>
    <w:rsid w:val="00B6448D"/>
    <w:rsid w:val="00B64DD3"/>
    <w:rsid w:val="00B65063"/>
    <w:rsid w:val="00B662E5"/>
    <w:rsid w:val="00B66AF6"/>
    <w:rsid w:val="00B66FF7"/>
    <w:rsid w:val="00B679A9"/>
    <w:rsid w:val="00B7063B"/>
    <w:rsid w:val="00B712CB"/>
    <w:rsid w:val="00B71C4A"/>
    <w:rsid w:val="00B71E03"/>
    <w:rsid w:val="00B722BF"/>
    <w:rsid w:val="00B73E99"/>
    <w:rsid w:val="00B74A04"/>
    <w:rsid w:val="00B75C69"/>
    <w:rsid w:val="00B76245"/>
    <w:rsid w:val="00B76250"/>
    <w:rsid w:val="00B76D91"/>
    <w:rsid w:val="00B80B3A"/>
    <w:rsid w:val="00B8158E"/>
    <w:rsid w:val="00B8274D"/>
    <w:rsid w:val="00B83D54"/>
    <w:rsid w:val="00B8440B"/>
    <w:rsid w:val="00B8464E"/>
    <w:rsid w:val="00B86330"/>
    <w:rsid w:val="00B8637B"/>
    <w:rsid w:val="00B870EC"/>
    <w:rsid w:val="00B8728F"/>
    <w:rsid w:val="00B87B7A"/>
    <w:rsid w:val="00B905A7"/>
    <w:rsid w:val="00B922CA"/>
    <w:rsid w:val="00B92AAD"/>
    <w:rsid w:val="00B93059"/>
    <w:rsid w:val="00B9315E"/>
    <w:rsid w:val="00B934A3"/>
    <w:rsid w:val="00B936B8"/>
    <w:rsid w:val="00B93D45"/>
    <w:rsid w:val="00B93E5B"/>
    <w:rsid w:val="00B95F75"/>
    <w:rsid w:val="00B96CF9"/>
    <w:rsid w:val="00B97408"/>
    <w:rsid w:val="00B97510"/>
    <w:rsid w:val="00BA13F5"/>
    <w:rsid w:val="00BA215F"/>
    <w:rsid w:val="00BA245B"/>
    <w:rsid w:val="00BA2D34"/>
    <w:rsid w:val="00BA3341"/>
    <w:rsid w:val="00BA3A9D"/>
    <w:rsid w:val="00BA4FDF"/>
    <w:rsid w:val="00BA52B3"/>
    <w:rsid w:val="00BA6384"/>
    <w:rsid w:val="00BA6C34"/>
    <w:rsid w:val="00BA6C9F"/>
    <w:rsid w:val="00BB09EA"/>
    <w:rsid w:val="00BB0C43"/>
    <w:rsid w:val="00BB0F63"/>
    <w:rsid w:val="00BB1A8C"/>
    <w:rsid w:val="00BB21A8"/>
    <w:rsid w:val="00BB2F69"/>
    <w:rsid w:val="00BB3703"/>
    <w:rsid w:val="00BB3D72"/>
    <w:rsid w:val="00BB45E8"/>
    <w:rsid w:val="00BB5E4A"/>
    <w:rsid w:val="00BB60E3"/>
    <w:rsid w:val="00BB64C7"/>
    <w:rsid w:val="00BC0443"/>
    <w:rsid w:val="00BC11C4"/>
    <w:rsid w:val="00BC155B"/>
    <w:rsid w:val="00BC1957"/>
    <w:rsid w:val="00BC2E74"/>
    <w:rsid w:val="00BC34E9"/>
    <w:rsid w:val="00BC3A8A"/>
    <w:rsid w:val="00BC3E2C"/>
    <w:rsid w:val="00BC637C"/>
    <w:rsid w:val="00BD00F0"/>
    <w:rsid w:val="00BD096A"/>
    <w:rsid w:val="00BD1ABE"/>
    <w:rsid w:val="00BD2318"/>
    <w:rsid w:val="00BD37F6"/>
    <w:rsid w:val="00BD3C6C"/>
    <w:rsid w:val="00BD5403"/>
    <w:rsid w:val="00BD56B6"/>
    <w:rsid w:val="00BD58F7"/>
    <w:rsid w:val="00BD5D1C"/>
    <w:rsid w:val="00BD5E03"/>
    <w:rsid w:val="00BD64D1"/>
    <w:rsid w:val="00BE0373"/>
    <w:rsid w:val="00BE0396"/>
    <w:rsid w:val="00BE06A7"/>
    <w:rsid w:val="00BE083B"/>
    <w:rsid w:val="00BE15B2"/>
    <w:rsid w:val="00BE231C"/>
    <w:rsid w:val="00BE238B"/>
    <w:rsid w:val="00BE2487"/>
    <w:rsid w:val="00BE25E3"/>
    <w:rsid w:val="00BE2A53"/>
    <w:rsid w:val="00BE35E6"/>
    <w:rsid w:val="00BE5436"/>
    <w:rsid w:val="00BE551C"/>
    <w:rsid w:val="00BE73AB"/>
    <w:rsid w:val="00BE7550"/>
    <w:rsid w:val="00BE7FF7"/>
    <w:rsid w:val="00BF19BC"/>
    <w:rsid w:val="00BF1BD4"/>
    <w:rsid w:val="00BF22F1"/>
    <w:rsid w:val="00BF280D"/>
    <w:rsid w:val="00BF361E"/>
    <w:rsid w:val="00BF448D"/>
    <w:rsid w:val="00BF4C2F"/>
    <w:rsid w:val="00BF4CD8"/>
    <w:rsid w:val="00BF55AB"/>
    <w:rsid w:val="00BF5636"/>
    <w:rsid w:val="00BF5AEE"/>
    <w:rsid w:val="00BF5BBF"/>
    <w:rsid w:val="00BF5FAF"/>
    <w:rsid w:val="00BF6517"/>
    <w:rsid w:val="00BF6585"/>
    <w:rsid w:val="00BF6C1F"/>
    <w:rsid w:val="00C0066B"/>
    <w:rsid w:val="00C00944"/>
    <w:rsid w:val="00C00D5B"/>
    <w:rsid w:val="00C0218B"/>
    <w:rsid w:val="00C022A8"/>
    <w:rsid w:val="00C02D5E"/>
    <w:rsid w:val="00C0347A"/>
    <w:rsid w:val="00C03CCE"/>
    <w:rsid w:val="00C043A3"/>
    <w:rsid w:val="00C045CF"/>
    <w:rsid w:val="00C0461C"/>
    <w:rsid w:val="00C0697B"/>
    <w:rsid w:val="00C06E8A"/>
    <w:rsid w:val="00C06F1C"/>
    <w:rsid w:val="00C116CC"/>
    <w:rsid w:val="00C1182C"/>
    <w:rsid w:val="00C11B91"/>
    <w:rsid w:val="00C11F3B"/>
    <w:rsid w:val="00C1238E"/>
    <w:rsid w:val="00C13C3B"/>
    <w:rsid w:val="00C1543F"/>
    <w:rsid w:val="00C157CE"/>
    <w:rsid w:val="00C17025"/>
    <w:rsid w:val="00C174C2"/>
    <w:rsid w:val="00C2243B"/>
    <w:rsid w:val="00C23834"/>
    <w:rsid w:val="00C248B3"/>
    <w:rsid w:val="00C252C1"/>
    <w:rsid w:val="00C255E1"/>
    <w:rsid w:val="00C256A3"/>
    <w:rsid w:val="00C25CAD"/>
    <w:rsid w:val="00C26077"/>
    <w:rsid w:val="00C266EE"/>
    <w:rsid w:val="00C270ED"/>
    <w:rsid w:val="00C273F2"/>
    <w:rsid w:val="00C322DF"/>
    <w:rsid w:val="00C32389"/>
    <w:rsid w:val="00C33603"/>
    <w:rsid w:val="00C35218"/>
    <w:rsid w:val="00C40F5F"/>
    <w:rsid w:val="00C412DB"/>
    <w:rsid w:val="00C415C0"/>
    <w:rsid w:val="00C4243D"/>
    <w:rsid w:val="00C43131"/>
    <w:rsid w:val="00C43554"/>
    <w:rsid w:val="00C43D55"/>
    <w:rsid w:val="00C44364"/>
    <w:rsid w:val="00C4452F"/>
    <w:rsid w:val="00C458C8"/>
    <w:rsid w:val="00C50AA5"/>
    <w:rsid w:val="00C52F0C"/>
    <w:rsid w:val="00C53BB8"/>
    <w:rsid w:val="00C54322"/>
    <w:rsid w:val="00C56C45"/>
    <w:rsid w:val="00C56ECE"/>
    <w:rsid w:val="00C57114"/>
    <w:rsid w:val="00C57CBA"/>
    <w:rsid w:val="00C57D71"/>
    <w:rsid w:val="00C61D48"/>
    <w:rsid w:val="00C62B29"/>
    <w:rsid w:val="00C6318F"/>
    <w:rsid w:val="00C650EA"/>
    <w:rsid w:val="00C654DC"/>
    <w:rsid w:val="00C666E1"/>
    <w:rsid w:val="00C67D1F"/>
    <w:rsid w:val="00C70A7A"/>
    <w:rsid w:val="00C7115D"/>
    <w:rsid w:val="00C719ED"/>
    <w:rsid w:val="00C73671"/>
    <w:rsid w:val="00C74657"/>
    <w:rsid w:val="00C75564"/>
    <w:rsid w:val="00C756DA"/>
    <w:rsid w:val="00C765CA"/>
    <w:rsid w:val="00C76699"/>
    <w:rsid w:val="00C773EE"/>
    <w:rsid w:val="00C80A37"/>
    <w:rsid w:val="00C80C79"/>
    <w:rsid w:val="00C81BB6"/>
    <w:rsid w:val="00C83E26"/>
    <w:rsid w:val="00C84F5D"/>
    <w:rsid w:val="00C8583E"/>
    <w:rsid w:val="00C85CE6"/>
    <w:rsid w:val="00C86C4F"/>
    <w:rsid w:val="00C877A5"/>
    <w:rsid w:val="00C878B3"/>
    <w:rsid w:val="00C903DD"/>
    <w:rsid w:val="00C90761"/>
    <w:rsid w:val="00C90AE3"/>
    <w:rsid w:val="00C91110"/>
    <w:rsid w:val="00C9114C"/>
    <w:rsid w:val="00C915F1"/>
    <w:rsid w:val="00C9185D"/>
    <w:rsid w:val="00C92284"/>
    <w:rsid w:val="00C94341"/>
    <w:rsid w:val="00C9578F"/>
    <w:rsid w:val="00C95795"/>
    <w:rsid w:val="00C95DDE"/>
    <w:rsid w:val="00C96239"/>
    <w:rsid w:val="00C96383"/>
    <w:rsid w:val="00C963AB"/>
    <w:rsid w:val="00C96F2A"/>
    <w:rsid w:val="00C97007"/>
    <w:rsid w:val="00C97E82"/>
    <w:rsid w:val="00CA025E"/>
    <w:rsid w:val="00CA167F"/>
    <w:rsid w:val="00CA2617"/>
    <w:rsid w:val="00CA381D"/>
    <w:rsid w:val="00CA397D"/>
    <w:rsid w:val="00CA3A49"/>
    <w:rsid w:val="00CA3E24"/>
    <w:rsid w:val="00CA3EAD"/>
    <w:rsid w:val="00CA3F83"/>
    <w:rsid w:val="00CA3FBE"/>
    <w:rsid w:val="00CA4751"/>
    <w:rsid w:val="00CA4C96"/>
    <w:rsid w:val="00CA526D"/>
    <w:rsid w:val="00CA5AB1"/>
    <w:rsid w:val="00CA5EB2"/>
    <w:rsid w:val="00CA7BCF"/>
    <w:rsid w:val="00CA7C26"/>
    <w:rsid w:val="00CB08DB"/>
    <w:rsid w:val="00CB08ED"/>
    <w:rsid w:val="00CB1433"/>
    <w:rsid w:val="00CB1826"/>
    <w:rsid w:val="00CB1E37"/>
    <w:rsid w:val="00CB313F"/>
    <w:rsid w:val="00CB382B"/>
    <w:rsid w:val="00CB3907"/>
    <w:rsid w:val="00CB3CBF"/>
    <w:rsid w:val="00CB4C96"/>
    <w:rsid w:val="00CB5568"/>
    <w:rsid w:val="00CB5DF4"/>
    <w:rsid w:val="00CB6196"/>
    <w:rsid w:val="00CB6FBD"/>
    <w:rsid w:val="00CB726D"/>
    <w:rsid w:val="00CB7A3A"/>
    <w:rsid w:val="00CC02F8"/>
    <w:rsid w:val="00CC03E7"/>
    <w:rsid w:val="00CC1030"/>
    <w:rsid w:val="00CC23E5"/>
    <w:rsid w:val="00CC4200"/>
    <w:rsid w:val="00CC4459"/>
    <w:rsid w:val="00CC5D54"/>
    <w:rsid w:val="00CC68C4"/>
    <w:rsid w:val="00CC74BA"/>
    <w:rsid w:val="00CC7820"/>
    <w:rsid w:val="00CD0997"/>
    <w:rsid w:val="00CD0D2A"/>
    <w:rsid w:val="00CD255A"/>
    <w:rsid w:val="00CD317C"/>
    <w:rsid w:val="00CD4B70"/>
    <w:rsid w:val="00CD659D"/>
    <w:rsid w:val="00CD6891"/>
    <w:rsid w:val="00CD783A"/>
    <w:rsid w:val="00CD7A8E"/>
    <w:rsid w:val="00CE08D4"/>
    <w:rsid w:val="00CE15D0"/>
    <w:rsid w:val="00CE2E1C"/>
    <w:rsid w:val="00CE3E4B"/>
    <w:rsid w:val="00CE4FB0"/>
    <w:rsid w:val="00CE6473"/>
    <w:rsid w:val="00CE6F3E"/>
    <w:rsid w:val="00CE70B2"/>
    <w:rsid w:val="00CE7870"/>
    <w:rsid w:val="00CE789C"/>
    <w:rsid w:val="00CF00FC"/>
    <w:rsid w:val="00CF01C8"/>
    <w:rsid w:val="00CF0FC7"/>
    <w:rsid w:val="00CF1927"/>
    <w:rsid w:val="00CF1BB6"/>
    <w:rsid w:val="00CF28E7"/>
    <w:rsid w:val="00CF3DC7"/>
    <w:rsid w:val="00CF4EB9"/>
    <w:rsid w:val="00CF5338"/>
    <w:rsid w:val="00CF5D4F"/>
    <w:rsid w:val="00CF65BC"/>
    <w:rsid w:val="00CF68E7"/>
    <w:rsid w:val="00CF7C26"/>
    <w:rsid w:val="00CF7E50"/>
    <w:rsid w:val="00D0236A"/>
    <w:rsid w:val="00D028F8"/>
    <w:rsid w:val="00D0689F"/>
    <w:rsid w:val="00D11D51"/>
    <w:rsid w:val="00D13166"/>
    <w:rsid w:val="00D13777"/>
    <w:rsid w:val="00D1410B"/>
    <w:rsid w:val="00D14666"/>
    <w:rsid w:val="00D14992"/>
    <w:rsid w:val="00D15FF1"/>
    <w:rsid w:val="00D167F5"/>
    <w:rsid w:val="00D17095"/>
    <w:rsid w:val="00D206B2"/>
    <w:rsid w:val="00D20ABD"/>
    <w:rsid w:val="00D20FFF"/>
    <w:rsid w:val="00D2159F"/>
    <w:rsid w:val="00D21655"/>
    <w:rsid w:val="00D22B09"/>
    <w:rsid w:val="00D22CFA"/>
    <w:rsid w:val="00D22F04"/>
    <w:rsid w:val="00D243F2"/>
    <w:rsid w:val="00D27411"/>
    <w:rsid w:val="00D27621"/>
    <w:rsid w:val="00D30AFA"/>
    <w:rsid w:val="00D316F7"/>
    <w:rsid w:val="00D33049"/>
    <w:rsid w:val="00D36765"/>
    <w:rsid w:val="00D36A05"/>
    <w:rsid w:val="00D37268"/>
    <w:rsid w:val="00D37747"/>
    <w:rsid w:val="00D37808"/>
    <w:rsid w:val="00D4010D"/>
    <w:rsid w:val="00D4017B"/>
    <w:rsid w:val="00D407E4"/>
    <w:rsid w:val="00D41110"/>
    <w:rsid w:val="00D4181F"/>
    <w:rsid w:val="00D42AA5"/>
    <w:rsid w:val="00D4394F"/>
    <w:rsid w:val="00D44077"/>
    <w:rsid w:val="00D44987"/>
    <w:rsid w:val="00D4543E"/>
    <w:rsid w:val="00D45D66"/>
    <w:rsid w:val="00D46486"/>
    <w:rsid w:val="00D474CE"/>
    <w:rsid w:val="00D517E0"/>
    <w:rsid w:val="00D52C3E"/>
    <w:rsid w:val="00D53E96"/>
    <w:rsid w:val="00D540D7"/>
    <w:rsid w:val="00D54780"/>
    <w:rsid w:val="00D55C81"/>
    <w:rsid w:val="00D55E30"/>
    <w:rsid w:val="00D55F6C"/>
    <w:rsid w:val="00D5735A"/>
    <w:rsid w:val="00D57EA6"/>
    <w:rsid w:val="00D6065C"/>
    <w:rsid w:val="00D60BD6"/>
    <w:rsid w:val="00D61B24"/>
    <w:rsid w:val="00D622A1"/>
    <w:rsid w:val="00D62AD9"/>
    <w:rsid w:val="00D62B56"/>
    <w:rsid w:val="00D65136"/>
    <w:rsid w:val="00D659F3"/>
    <w:rsid w:val="00D668D3"/>
    <w:rsid w:val="00D66E7C"/>
    <w:rsid w:val="00D71B68"/>
    <w:rsid w:val="00D72873"/>
    <w:rsid w:val="00D7410A"/>
    <w:rsid w:val="00D74FBE"/>
    <w:rsid w:val="00D75F74"/>
    <w:rsid w:val="00D76817"/>
    <w:rsid w:val="00D77561"/>
    <w:rsid w:val="00D77CDC"/>
    <w:rsid w:val="00D80388"/>
    <w:rsid w:val="00D833CD"/>
    <w:rsid w:val="00D835F1"/>
    <w:rsid w:val="00D8402E"/>
    <w:rsid w:val="00D84343"/>
    <w:rsid w:val="00D84561"/>
    <w:rsid w:val="00D870E3"/>
    <w:rsid w:val="00D871CD"/>
    <w:rsid w:val="00D8742F"/>
    <w:rsid w:val="00D901EF"/>
    <w:rsid w:val="00D9141A"/>
    <w:rsid w:val="00D91463"/>
    <w:rsid w:val="00D916F4"/>
    <w:rsid w:val="00D935EF"/>
    <w:rsid w:val="00D96CEE"/>
    <w:rsid w:val="00D97773"/>
    <w:rsid w:val="00DA0CA6"/>
    <w:rsid w:val="00DA11A1"/>
    <w:rsid w:val="00DA1FC8"/>
    <w:rsid w:val="00DA31E8"/>
    <w:rsid w:val="00DA3B66"/>
    <w:rsid w:val="00DA47AD"/>
    <w:rsid w:val="00DA47C2"/>
    <w:rsid w:val="00DA4BF3"/>
    <w:rsid w:val="00DA523B"/>
    <w:rsid w:val="00DA556E"/>
    <w:rsid w:val="00DA5AB5"/>
    <w:rsid w:val="00DA5D30"/>
    <w:rsid w:val="00DA5D72"/>
    <w:rsid w:val="00DA5FF7"/>
    <w:rsid w:val="00DA64BE"/>
    <w:rsid w:val="00DA6AF5"/>
    <w:rsid w:val="00DA6BD9"/>
    <w:rsid w:val="00DB04AA"/>
    <w:rsid w:val="00DB0C04"/>
    <w:rsid w:val="00DB106D"/>
    <w:rsid w:val="00DB14CA"/>
    <w:rsid w:val="00DB3BBC"/>
    <w:rsid w:val="00DB3CC1"/>
    <w:rsid w:val="00DB4830"/>
    <w:rsid w:val="00DB493C"/>
    <w:rsid w:val="00DB4B2D"/>
    <w:rsid w:val="00DB4D3D"/>
    <w:rsid w:val="00DB5AA8"/>
    <w:rsid w:val="00DB64E2"/>
    <w:rsid w:val="00DB7DDA"/>
    <w:rsid w:val="00DC3694"/>
    <w:rsid w:val="00DC7AC5"/>
    <w:rsid w:val="00DC7DED"/>
    <w:rsid w:val="00DD090B"/>
    <w:rsid w:val="00DD1634"/>
    <w:rsid w:val="00DD1E35"/>
    <w:rsid w:val="00DD2287"/>
    <w:rsid w:val="00DD2E80"/>
    <w:rsid w:val="00DD434C"/>
    <w:rsid w:val="00DD4483"/>
    <w:rsid w:val="00DD6314"/>
    <w:rsid w:val="00DE01DD"/>
    <w:rsid w:val="00DE0452"/>
    <w:rsid w:val="00DE192F"/>
    <w:rsid w:val="00DE1C61"/>
    <w:rsid w:val="00DE24C6"/>
    <w:rsid w:val="00DE3753"/>
    <w:rsid w:val="00DE4251"/>
    <w:rsid w:val="00DE4401"/>
    <w:rsid w:val="00DE4879"/>
    <w:rsid w:val="00DE53A0"/>
    <w:rsid w:val="00DE53BE"/>
    <w:rsid w:val="00DE5A25"/>
    <w:rsid w:val="00DE6098"/>
    <w:rsid w:val="00DE614E"/>
    <w:rsid w:val="00DF042A"/>
    <w:rsid w:val="00DF0747"/>
    <w:rsid w:val="00DF1B34"/>
    <w:rsid w:val="00DF2268"/>
    <w:rsid w:val="00DF3387"/>
    <w:rsid w:val="00DF37F6"/>
    <w:rsid w:val="00DF3E38"/>
    <w:rsid w:val="00DF4D7D"/>
    <w:rsid w:val="00DF4F23"/>
    <w:rsid w:val="00DF5154"/>
    <w:rsid w:val="00DF5FBF"/>
    <w:rsid w:val="00DF6E3D"/>
    <w:rsid w:val="00DF6E42"/>
    <w:rsid w:val="00DF7294"/>
    <w:rsid w:val="00DF7474"/>
    <w:rsid w:val="00DF7725"/>
    <w:rsid w:val="00E00416"/>
    <w:rsid w:val="00E005D8"/>
    <w:rsid w:val="00E007EF"/>
    <w:rsid w:val="00E00DC9"/>
    <w:rsid w:val="00E01A1F"/>
    <w:rsid w:val="00E022F7"/>
    <w:rsid w:val="00E03287"/>
    <w:rsid w:val="00E0335C"/>
    <w:rsid w:val="00E03B8B"/>
    <w:rsid w:val="00E03BC5"/>
    <w:rsid w:val="00E044F7"/>
    <w:rsid w:val="00E0606E"/>
    <w:rsid w:val="00E067A3"/>
    <w:rsid w:val="00E06AB4"/>
    <w:rsid w:val="00E0793A"/>
    <w:rsid w:val="00E07A4C"/>
    <w:rsid w:val="00E07B14"/>
    <w:rsid w:val="00E07F22"/>
    <w:rsid w:val="00E1021A"/>
    <w:rsid w:val="00E1031D"/>
    <w:rsid w:val="00E10AFE"/>
    <w:rsid w:val="00E11A56"/>
    <w:rsid w:val="00E124C3"/>
    <w:rsid w:val="00E12C1D"/>
    <w:rsid w:val="00E12CD2"/>
    <w:rsid w:val="00E130D9"/>
    <w:rsid w:val="00E15F8B"/>
    <w:rsid w:val="00E1631B"/>
    <w:rsid w:val="00E17715"/>
    <w:rsid w:val="00E205FD"/>
    <w:rsid w:val="00E2101A"/>
    <w:rsid w:val="00E236FF"/>
    <w:rsid w:val="00E23B74"/>
    <w:rsid w:val="00E24265"/>
    <w:rsid w:val="00E255B2"/>
    <w:rsid w:val="00E26B68"/>
    <w:rsid w:val="00E26F8E"/>
    <w:rsid w:val="00E26FAD"/>
    <w:rsid w:val="00E304BA"/>
    <w:rsid w:val="00E3097A"/>
    <w:rsid w:val="00E313EA"/>
    <w:rsid w:val="00E319C7"/>
    <w:rsid w:val="00E31DEB"/>
    <w:rsid w:val="00E3348E"/>
    <w:rsid w:val="00E343E7"/>
    <w:rsid w:val="00E35801"/>
    <w:rsid w:val="00E360E1"/>
    <w:rsid w:val="00E36790"/>
    <w:rsid w:val="00E367EF"/>
    <w:rsid w:val="00E36DC3"/>
    <w:rsid w:val="00E3787C"/>
    <w:rsid w:val="00E37CBA"/>
    <w:rsid w:val="00E37F37"/>
    <w:rsid w:val="00E44792"/>
    <w:rsid w:val="00E45948"/>
    <w:rsid w:val="00E471FA"/>
    <w:rsid w:val="00E47625"/>
    <w:rsid w:val="00E47F42"/>
    <w:rsid w:val="00E50A04"/>
    <w:rsid w:val="00E52499"/>
    <w:rsid w:val="00E5349E"/>
    <w:rsid w:val="00E53CA4"/>
    <w:rsid w:val="00E54FF5"/>
    <w:rsid w:val="00E555B5"/>
    <w:rsid w:val="00E55DA9"/>
    <w:rsid w:val="00E56AB4"/>
    <w:rsid w:val="00E57A6F"/>
    <w:rsid w:val="00E60311"/>
    <w:rsid w:val="00E6172C"/>
    <w:rsid w:val="00E62F2F"/>
    <w:rsid w:val="00E64949"/>
    <w:rsid w:val="00E67955"/>
    <w:rsid w:val="00E70FCE"/>
    <w:rsid w:val="00E715BE"/>
    <w:rsid w:val="00E7187C"/>
    <w:rsid w:val="00E71FF8"/>
    <w:rsid w:val="00E7480C"/>
    <w:rsid w:val="00E74E33"/>
    <w:rsid w:val="00E76275"/>
    <w:rsid w:val="00E77694"/>
    <w:rsid w:val="00E807FA"/>
    <w:rsid w:val="00E81889"/>
    <w:rsid w:val="00E82D76"/>
    <w:rsid w:val="00E83553"/>
    <w:rsid w:val="00E83C15"/>
    <w:rsid w:val="00E841D9"/>
    <w:rsid w:val="00E845D2"/>
    <w:rsid w:val="00E8490E"/>
    <w:rsid w:val="00E84C37"/>
    <w:rsid w:val="00E85704"/>
    <w:rsid w:val="00E8632A"/>
    <w:rsid w:val="00E86F84"/>
    <w:rsid w:val="00E87399"/>
    <w:rsid w:val="00E879E0"/>
    <w:rsid w:val="00E903B4"/>
    <w:rsid w:val="00E91B28"/>
    <w:rsid w:val="00E93109"/>
    <w:rsid w:val="00E9526B"/>
    <w:rsid w:val="00E96014"/>
    <w:rsid w:val="00E97021"/>
    <w:rsid w:val="00E97767"/>
    <w:rsid w:val="00EA06DF"/>
    <w:rsid w:val="00EA0B20"/>
    <w:rsid w:val="00EA1449"/>
    <w:rsid w:val="00EA2317"/>
    <w:rsid w:val="00EA23B6"/>
    <w:rsid w:val="00EA33EE"/>
    <w:rsid w:val="00EA3B54"/>
    <w:rsid w:val="00EA43EF"/>
    <w:rsid w:val="00EA76FC"/>
    <w:rsid w:val="00EA7BB5"/>
    <w:rsid w:val="00EB011F"/>
    <w:rsid w:val="00EB050B"/>
    <w:rsid w:val="00EB0BDC"/>
    <w:rsid w:val="00EB1472"/>
    <w:rsid w:val="00EB20A1"/>
    <w:rsid w:val="00EB2F99"/>
    <w:rsid w:val="00EB34C3"/>
    <w:rsid w:val="00EB4376"/>
    <w:rsid w:val="00EB4C59"/>
    <w:rsid w:val="00EB56FC"/>
    <w:rsid w:val="00EB6327"/>
    <w:rsid w:val="00EB7250"/>
    <w:rsid w:val="00EB779B"/>
    <w:rsid w:val="00EB78C6"/>
    <w:rsid w:val="00EB7ADF"/>
    <w:rsid w:val="00EC29B6"/>
    <w:rsid w:val="00EC2A25"/>
    <w:rsid w:val="00EC3143"/>
    <w:rsid w:val="00EC3188"/>
    <w:rsid w:val="00EC3E06"/>
    <w:rsid w:val="00EC52A3"/>
    <w:rsid w:val="00EC77DE"/>
    <w:rsid w:val="00EC780B"/>
    <w:rsid w:val="00EC7B3C"/>
    <w:rsid w:val="00EC7C00"/>
    <w:rsid w:val="00EC7C26"/>
    <w:rsid w:val="00EC7E2F"/>
    <w:rsid w:val="00ED02D8"/>
    <w:rsid w:val="00ED3315"/>
    <w:rsid w:val="00ED3EF0"/>
    <w:rsid w:val="00ED57C5"/>
    <w:rsid w:val="00ED593C"/>
    <w:rsid w:val="00ED5A1D"/>
    <w:rsid w:val="00ED6664"/>
    <w:rsid w:val="00ED6B0B"/>
    <w:rsid w:val="00ED7782"/>
    <w:rsid w:val="00ED78D1"/>
    <w:rsid w:val="00EE013A"/>
    <w:rsid w:val="00EE1D9E"/>
    <w:rsid w:val="00EE26AE"/>
    <w:rsid w:val="00EE3EF7"/>
    <w:rsid w:val="00EE4236"/>
    <w:rsid w:val="00EE45F1"/>
    <w:rsid w:val="00EE55B8"/>
    <w:rsid w:val="00EE560A"/>
    <w:rsid w:val="00EE5B86"/>
    <w:rsid w:val="00EE5BED"/>
    <w:rsid w:val="00EE5E58"/>
    <w:rsid w:val="00EE6166"/>
    <w:rsid w:val="00EE703D"/>
    <w:rsid w:val="00EE735F"/>
    <w:rsid w:val="00EE75B2"/>
    <w:rsid w:val="00EE7B33"/>
    <w:rsid w:val="00EE7BED"/>
    <w:rsid w:val="00EE7E23"/>
    <w:rsid w:val="00EF0320"/>
    <w:rsid w:val="00EF047E"/>
    <w:rsid w:val="00EF0680"/>
    <w:rsid w:val="00EF0CE6"/>
    <w:rsid w:val="00EF0CE7"/>
    <w:rsid w:val="00EF108C"/>
    <w:rsid w:val="00EF112D"/>
    <w:rsid w:val="00EF27FD"/>
    <w:rsid w:val="00EF2E8A"/>
    <w:rsid w:val="00EF399D"/>
    <w:rsid w:val="00EF5185"/>
    <w:rsid w:val="00EF52F4"/>
    <w:rsid w:val="00EF5508"/>
    <w:rsid w:val="00EF5C42"/>
    <w:rsid w:val="00EF6377"/>
    <w:rsid w:val="00EF723D"/>
    <w:rsid w:val="00F001DB"/>
    <w:rsid w:val="00F01FE2"/>
    <w:rsid w:val="00F02F31"/>
    <w:rsid w:val="00F048C7"/>
    <w:rsid w:val="00F0499A"/>
    <w:rsid w:val="00F04B6C"/>
    <w:rsid w:val="00F0524C"/>
    <w:rsid w:val="00F05C93"/>
    <w:rsid w:val="00F06336"/>
    <w:rsid w:val="00F06695"/>
    <w:rsid w:val="00F10B0D"/>
    <w:rsid w:val="00F10D1F"/>
    <w:rsid w:val="00F11D6C"/>
    <w:rsid w:val="00F13958"/>
    <w:rsid w:val="00F14341"/>
    <w:rsid w:val="00F154B3"/>
    <w:rsid w:val="00F15662"/>
    <w:rsid w:val="00F166D7"/>
    <w:rsid w:val="00F1752F"/>
    <w:rsid w:val="00F1761F"/>
    <w:rsid w:val="00F200FE"/>
    <w:rsid w:val="00F20EAA"/>
    <w:rsid w:val="00F21342"/>
    <w:rsid w:val="00F21AFF"/>
    <w:rsid w:val="00F222D7"/>
    <w:rsid w:val="00F2251A"/>
    <w:rsid w:val="00F22E77"/>
    <w:rsid w:val="00F231DE"/>
    <w:rsid w:val="00F237D2"/>
    <w:rsid w:val="00F24AA0"/>
    <w:rsid w:val="00F2601A"/>
    <w:rsid w:val="00F26603"/>
    <w:rsid w:val="00F2769F"/>
    <w:rsid w:val="00F31033"/>
    <w:rsid w:val="00F315E7"/>
    <w:rsid w:val="00F32655"/>
    <w:rsid w:val="00F32FC9"/>
    <w:rsid w:val="00F3312F"/>
    <w:rsid w:val="00F339EF"/>
    <w:rsid w:val="00F339F7"/>
    <w:rsid w:val="00F33BA4"/>
    <w:rsid w:val="00F33BD1"/>
    <w:rsid w:val="00F34160"/>
    <w:rsid w:val="00F34E6B"/>
    <w:rsid w:val="00F35740"/>
    <w:rsid w:val="00F35859"/>
    <w:rsid w:val="00F3679D"/>
    <w:rsid w:val="00F37235"/>
    <w:rsid w:val="00F377B0"/>
    <w:rsid w:val="00F37B3B"/>
    <w:rsid w:val="00F40A2E"/>
    <w:rsid w:val="00F40CFD"/>
    <w:rsid w:val="00F41437"/>
    <w:rsid w:val="00F42430"/>
    <w:rsid w:val="00F437A7"/>
    <w:rsid w:val="00F43C9F"/>
    <w:rsid w:val="00F45348"/>
    <w:rsid w:val="00F457D0"/>
    <w:rsid w:val="00F471D4"/>
    <w:rsid w:val="00F47915"/>
    <w:rsid w:val="00F505E6"/>
    <w:rsid w:val="00F517CE"/>
    <w:rsid w:val="00F51C66"/>
    <w:rsid w:val="00F51CF5"/>
    <w:rsid w:val="00F521CE"/>
    <w:rsid w:val="00F52D74"/>
    <w:rsid w:val="00F53A7B"/>
    <w:rsid w:val="00F5454C"/>
    <w:rsid w:val="00F55AD1"/>
    <w:rsid w:val="00F56FB4"/>
    <w:rsid w:val="00F5753F"/>
    <w:rsid w:val="00F57A47"/>
    <w:rsid w:val="00F6024B"/>
    <w:rsid w:val="00F60650"/>
    <w:rsid w:val="00F61423"/>
    <w:rsid w:val="00F61958"/>
    <w:rsid w:val="00F61D5C"/>
    <w:rsid w:val="00F625B3"/>
    <w:rsid w:val="00F62A45"/>
    <w:rsid w:val="00F62C3A"/>
    <w:rsid w:val="00F63B90"/>
    <w:rsid w:val="00F641AE"/>
    <w:rsid w:val="00F65509"/>
    <w:rsid w:val="00F65765"/>
    <w:rsid w:val="00F66B18"/>
    <w:rsid w:val="00F67426"/>
    <w:rsid w:val="00F67DDE"/>
    <w:rsid w:val="00F71222"/>
    <w:rsid w:val="00F72A4D"/>
    <w:rsid w:val="00F73052"/>
    <w:rsid w:val="00F732DF"/>
    <w:rsid w:val="00F733A1"/>
    <w:rsid w:val="00F7560B"/>
    <w:rsid w:val="00F76882"/>
    <w:rsid w:val="00F77BE1"/>
    <w:rsid w:val="00F81042"/>
    <w:rsid w:val="00F81081"/>
    <w:rsid w:val="00F816B7"/>
    <w:rsid w:val="00F81EEE"/>
    <w:rsid w:val="00F82404"/>
    <w:rsid w:val="00F82500"/>
    <w:rsid w:val="00F8386B"/>
    <w:rsid w:val="00F844FE"/>
    <w:rsid w:val="00F84A21"/>
    <w:rsid w:val="00F84E14"/>
    <w:rsid w:val="00F85251"/>
    <w:rsid w:val="00F8690C"/>
    <w:rsid w:val="00F87A75"/>
    <w:rsid w:val="00F87B95"/>
    <w:rsid w:val="00F87C9E"/>
    <w:rsid w:val="00F90759"/>
    <w:rsid w:val="00F91AE2"/>
    <w:rsid w:val="00F91D3F"/>
    <w:rsid w:val="00F92FBC"/>
    <w:rsid w:val="00F932BF"/>
    <w:rsid w:val="00F93A93"/>
    <w:rsid w:val="00F93DF6"/>
    <w:rsid w:val="00F946BC"/>
    <w:rsid w:val="00F94C8E"/>
    <w:rsid w:val="00FA1676"/>
    <w:rsid w:val="00FA1A73"/>
    <w:rsid w:val="00FA23FE"/>
    <w:rsid w:val="00FA325D"/>
    <w:rsid w:val="00FA41A0"/>
    <w:rsid w:val="00FA5F0F"/>
    <w:rsid w:val="00FA6D21"/>
    <w:rsid w:val="00FA6DAF"/>
    <w:rsid w:val="00FA7040"/>
    <w:rsid w:val="00FA7E84"/>
    <w:rsid w:val="00FB0175"/>
    <w:rsid w:val="00FB15FA"/>
    <w:rsid w:val="00FB1E0F"/>
    <w:rsid w:val="00FB2F7F"/>
    <w:rsid w:val="00FB3A4A"/>
    <w:rsid w:val="00FB4318"/>
    <w:rsid w:val="00FB5084"/>
    <w:rsid w:val="00FB51EF"/>
    <w:rsid w:val="00FB781D"/>
    <w:rsid w:val="00FC066A"/>
    <w:rsid w:val="00FC105F"/>
    <w:rsid w:val="00FC2B16"/>
    <w:rsid w:val="00FC2B54"/>
    <w:rsid w:val="00FC2ECC"/>
    <w:rsid w:val="00FC4370"/>
    <w:rsid w:val="00FC62B8"/>
    <w:rsid w:val="00FC6D8B"/>
    <w:rsid w:val="00FC7DDD"/>
    <w:rsid w:val="00FD18D0"/>
    <w:rsid w:val="00FD18D2"/>
    <w:rsid w:val="00FD293D"/>
    <w:rsid w:val="00FD38DB"/>
    <w:rsid w:val="00FD4883"/>
    <w:rsid w:val="00FD6078"/>
    <w:rsid w:val="00FD63C4"/>
    <w:rsid w:val="00FD79C7"/>
    <w:rsid w:val="00FE10E6"/>
    <w:rsid w:val="00FE2069"/>
    <w:rsid w:val="00FE27B2"/>
    <w:rsid w:val="00FE3E85"/>
    <w:rsid w:val="00FE4CD1"/>
    <w:rsid w:val="00FE4CE9"/>
    <w:rsid w:val="00FE6126"/>
    <w:rsid w:val="00FE6997"/>
    <w:rsid w:val="00FE7913"/>
    <w:rsid w:val="00FE7DE9"/>
    <w:rsid w:val="00FE7FE4"/>
    <w:rsid w:val="00FF0296"/>
    <w:rsid w:val="00FF063F"/>
    <w:rsid w:val="00FF140B"/>
    <w:rsid w:val="00FF1541"/>
    <w:rsid w:val="00FF1731"/>
    <w:rsid w:val="00FF178E"/>
    <w:rsid w:val="00FF1E22"/>
    <w:rsid w:val="00FF29EC"/>
    <w:rsid w:val="00FF5A7F"/>
    <w:rsid w:val="00FF5F4A"/>
    <w:rsid w:val="00FF67EE"/>
    <w:rsid w:val="00FF76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0BD846"/>
  <w15:docId w15:val="{B43D71C3-7E8F-4568-8B00-9B546B5B7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72C0"/>
    <w:pPr>
      <w:ind w:left="720"/>
      <w:contextualSpacing/>
    </w:pPr>
  </w:style>
  <w:style w:type="paragraph" w:styleId="NoSpacing">
    <w:name w:val="No Spacing"/>
    <w:uiPriority w:val="1"/>
    <w:qFormat/>
    <w:rsid w:val="005772C0"/>
    <w:rPr>
      <w:rFonts w:ascii="Arial" w:hAnsi="Arial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EB147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C7F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7FAC"/>
  </w:style>
  <w:style w:type="paragraph" w:styleId="Footer">
    <w:name w:val="footer"/>
    <w:basedOn w:val="Normal"/>
    <w:link w:val="FooterChar"/>
    <w:uiPriority w:val="99"/>
    <w:unhideWhenUsed/>
    <w:rsid w:val="002C7F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7FAC"/>
  </w:style>
  <w:style w:type="character" w:customStyle="1" w:styleId="contextualextensionhighlight1">
    <w:name w:val="contextualextensionhighlight1"/>
    <w:basedOn w:val="DefaultParagraphFont"/>
    <w:rsid w:val="00967D02"/>
  </w:style>
  <w:style w:type="paragraph" w:styleId="NormalWeb">
    <w:name w:val="Normal (Web)"/>
    <w:basedOn w:val="Normal"/>
    <w:uiPriority w:val="99"/>
    <w:semiHidden/>
    <w:unhideWhenUsed/>
    <w:rsid w:val="00A076F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0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823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57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107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5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502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19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112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374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952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31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75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20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936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193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182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47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7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680704">
          <w:marLeft w:val="14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355207">
          <w:marLeft w:val="14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1633">
          <w:marLeft w:val="14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6918">
          <w:marLeft w:val="14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6562">
          <w:marLeft w:val="14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975">
          <w:marLeft w:val="14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9604">
          <w:marLeft w:val="14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7040">
          <w:marLeft w:val="14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5533">
          <w:marLeft w:val="14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0627">
          <w:marLeft w:val="14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89819">
          <w:marLeft w:val="14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930070">
          <w:marLeft w:val="14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4739">
          <w:marLeft w:val="14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0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0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96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98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43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670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103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0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5891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8625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54794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5239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43954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148529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54812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436873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5909830">
                                                                  <w:marLeft w:val="40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08042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18064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987556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846263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78526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449934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9251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6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single" w:sz="6" w:space="15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6846706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18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5064309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775828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3373471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992541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7253184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55523836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45995861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6959175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3925414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84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7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61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13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9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522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8362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4996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10590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6074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3255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60992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5E3E3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69354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18809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08454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single" w:sz="6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51410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single" w:sz="6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9153066">
                                                                  <w:marLeft w:val="40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50216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13736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315599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09205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43941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26144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91811">
                                                                                              <w:marLeft w:val="0"/>
                                                                                              <w:marRight w:val="150"/>
                                                                                              <w:marTop w:val="75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single" w:sz="6" w:space="15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494972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18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319277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297074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5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469484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7538067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5573728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8231216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4529787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3943197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4348214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37959562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162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4220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96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72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1430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480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227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6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07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05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2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6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56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5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38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6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07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0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90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799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98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5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66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8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546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937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2094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902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0055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4583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1411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78526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69779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34366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88752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7390">
                                                                  <w:marLeft w:val="40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30892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257255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702365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470882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46126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262822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1825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6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single" w:sz="6" w:space="15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7244403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18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0790084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5937098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64006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8789830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963408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02770450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0223660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15</Words>
  <Characters>5220</Characters>
  <Application>Microsoft Macintosh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lhousie University</Company>
  <LinksUpToDate>false</LinksUpToDate>
  <CharactersWithSpaces>61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a Lee</dc:creator>
  <cp:lastModifiedBy>Michael O'Leary</cp:lastModifiedBy>
  <cp:revision>2</cp:revision>
  <dcterms:created xsi:type="dcterms:W3CDTF">2016-11-13T16:52:00Z</dcterms:created>
  <dcterms:modified xsi:type="dcterms:W3CDTF">2016-11-13T16:52:00Z</dcterms:modified>
</cp:coreProperties>
</file>